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673896" w14:textId="77777777" w:rsidR="00842B19" w:rsidRDefault="00842B19">
      <w:pPr>
        <w:pStyle w:val="FirstParagraph"/>
      </w:pPr>
      <w:bookmarkStart w:id="0" w:name="c_1"/>
      <w:bookmarkEnd w:id="0"/>
    </w:p>
    <w:p w14:paraId="31F2A92F" w14:textId="77777777" w:rsidR="00842B19" w:rsidRDefault="00000000">
      <w:pPr>
        <w:pStyle w:val="Nadpis1"/>
      </w:pPr>
      <w:bookmarkStart w:id="1" w:name="sb."/>
      <w:r>
        <w:t>338/1992 Sb.</w:t>
      </w:r>
    </w:p>
    <w:p w14:paraId="45514FFC" w14:textId="77777777" w:rsidR="00842B19" w:rsidRDefault="00000000">
      <w:pPr>
        <w:pStyle w:val="Nadpis1"/>
      </w:pPr>
      <w:bookmarkStart w:id="2" w:name="zákon"/>
      <w:bookmarkEnd w:id="1"/>
      <w:r>
        <w:t>ZÁKON</w:t>
      </w:r>
    </w:p>
    <w:p w14:paraId="5B763D34" w14:textId="77777777" w:rsidR="00842B19" w:rsidRDefault="00000000">
      <w:pPr>
        <w:pStyle w:val="Nadpis1"/>
      </w:pPr>
      <w:bookmarkStart w:id="3" w:name="české-národní-rady"/>
      <w:bookmarkEnd w:id="2"/>
      <w:r>
        <w:t>České národní rady</w:t>
      </w:r>
    </w:p>
    <w:p w14:paraId="6216D8BE" w14:textId="77777777" w:rsidR="00842B19" w:rsidRDefault="00000000">
      <w:pPr>
        <w:pStyle w:val="Odstavec-center"/>
      </w:pPr>
      <w:r>
        <w:t>ze dne 4. května 1992</w:t>
      </w:r>
    </w:p>
    <w:p w14:paraId="2185DD99" w14:textId="77777777" w:rsidR="00842B19" w:rsidRDefault="00000000">
      <w:pPr>
        <w:pStyle w:val="Nadpis5"/>
      </w:pPr>
      <w:bookmarkStart w:id="4" w:name="o-dani-z-nemovitých-věcí"/>
      <w:r>
        <w:t>o dani z nemovitých věcí</w:t>
      </w:r>
    </w:p>
    <w:bookmarkEnd w:id="3"/>
    <w:bookmarkEnd w:id="4"/>
    <w:p w14:paraId="2792F1A1" w14:textId="77777777" w:rsidR="00842B19" w:rsidRDefault="00000000">
      <w:pPr>
        <w:pStyle w:val="Odstavec-hustsi"/>
      </w:pPr>
      <w:r>
        <w:t xml:space="preserve">Změna: </w:t>
      </w:r>
      <w:hyperlink r:id="rId7">
        <w:r>
          <w:rPr>
            <w:rStyle w:val="Hypertextovodkaz"/>
          </w:rPr>
          <w:t>315/1993 Sb.</w:t>
        </w:r>
      </w:hyperlink>
    </w:p>
    <w:p w14:paraId="4B4C660F" w14:textId="77777777" w:rsidR="00842B19" w:rsidRDefault="00000000">
      <w:pPr>
        <w:pStyle w:val="Odstavec-hustsi"/>
      </w:pPr>
      <w:r>
        <w:t xml:space="preserve">Změna: </w:t>
      </w:r>
      <w:hyperlink r:id="rId8">
        <w:r>
          <w:rPr>
            <w:rStyle w:val="Hypertextovodkaz"/>
          </w:rPr>
          <w:t>242/1994 Sb.</w:t>
        </w:r>
      </w:hyperlink>
    </w:p>
    <w:p w14:paraId="4CF42C9C" w14:textId="77777777" w:rsidR="00842B19" w:rsidRDefault="00000000">
      <w:pPr>
        <w:pStyle w:val="Odstavec-hustsi"/>
      </w:pPr>
      <w:r>
        <w:t xml:space="preserve">Změna: </w:t>
      </w:r>
      <w:hyperlink r:id="rId9">
        <w:r>
          <w:rPr>
            <w:rStyle w:val="Hypertextovodkaz"/>
          </w:rPr>
          <w:t>248/1995 Sb.</w:t>
        </w:r>
      </w:hyperlink>
    </w:p>
    <w:p w14:paraId="4E602A5F" w14:textId="77777777" w:rsidR="00842B19" w:rsidRDefault="00000000">
      <w:pPr>
        <w:pStyle w:val="Odstavec-hustsi"/>
      </w:pPr>
      <w:r>
        <w:t xml:space="preserve">Změna: </w:t>
      </w:r>
      <w:hyperlink r:id="rId10">
        <w:r>
          <w:rPr>
            <w:rStyle w:val="Hypertextovodkaz"/>
          </w:rPr>
          <w:t>65/2000 Sb.</w:t>
        </w:r>
      </w:hyperlink>
      <w:r>
        <w:t xml:space="preserve">, </w:t>
      </w:r>
      <w:hyperlink r:id="rId11">
        <w:r>
          <w:rPr>
            <w:rStyle w:val="Hypertextovodkaz"/>
          </w:rPr>
          <w:t>492/2000 Sb.</w:t>
        </w:r>
      </w:hyperlink>
    </w:p>
    <w:p w14:paraId="5A466636" w14:textId="77777777" w:rsidR="00842B19" w:rsidRDefault="00000000">
      <w:pPr>
        <w:pStyle w:val="Odstavec-hustsi"/>
      </w:pPr>
      <w:r>
        <w:t xml:space="preserve">Změna: </w:t>
      </w:r>
      <w:hyperlink r:id="rId12">
        <w:r>
          <w:rPr>
            <w:rStyle w:val="Hypertextovodkaz"/>
          </w:rPr>
          <w:t>239/2001 Sb.</w:t>
        </w:r>
      </w:hyperlink>
    </w:p>
    <w:p w14:paraId="59CC0E71" w14:textId="77777777" w:rsidR="00842B19" w:rsidRDefault="00000000">
      <w:pPr>
        <w:pStyle w:val="Odstavec-hustsi"/>
      </w:pPr>
      <w:r>
        <w:t xml:space="preserve">Změna: </w:t>
      </w:r>
      <w:hyperlink r:id="rId13">
        <w:r>
          <w:rPr>
            <w:rStyle w:val="Hypertextovodkaz"/>
          </w:rPr>
          <w:t>483/2001 Sb.</w:t>
        </w:r>
      </w:hyperlink>
    </w:p>
    <w:p w14:paraId="0452E351" w14:textId="77777777" w:rsidR="00842B19" w:rsidRDefault="00000000">
      <w:pPr>
        <w:pStyle w:val="Odstavec-hustsi"/>
      </w:pPr>
      <w:r>
        <w:t xml:space="preserve">Změna: </w:t>
      </w:r>
      <w:hyperlink r:id="rId14">
        <w:r>
          <w:rPr>
            <w:rStyle w:val="Hypertextovodkaz"/>
          </w:rPr>
          <w:t>576/2002 Sb.</w:t>
        </w:r>
      </w:hyperlink>
    </w:p>
    <w:p w14:paraId="7AE73ADE" w14:textId="77777777" w:rsidR="00842B19" w:rsidRDefault="00000000">
      <w:pPr>
        <w:pStyle w:val="Odstavec-hustsi"/>
      </w:pPr>
      <w:r>
        <w:t xml:space="preserve">Změna: </w:t>
      </w:r>
      <w:hyperlink r:id="rId15">
        <w:r>
          <w:rPr>
            <w:rStyle w:val="Hypertextovodkaz"/>
          </w:rPr>
          <w:t>237/2004 Sb.</w:t>
        </w:r>
      </w:hyperlink>
      <w:r>
        <w:t xml:space="preserve">, </w:t>
      </w:r>
      <w:hyperlink r:id="rId16">
        <w:r>
          <w:rPr>
            <w:rStyle w:val="Hypertextovodkaz"/>
          </w:rPr>
          <w:t>669/2004 Sb.</w:t>
        </w:r>
      </w:hyperlink>
    </w:p>
    <w:p w14:paraId="13CA4971" w14:textId="77777777" w:rsidR="00842B19" w:rsidRDefault="00000000">
      <w:pPr>
        <w:pStyle w:val="Odstavec-hustsi"/>
      </w:pPr>
      <w:r>
        <w:t xml:space="preserve">Změna: </w:t>
      </w:r>
      <w:hyperlink r:id="rId17">
        <w:r>
          <w:rPr>
            <w:rStyle w:val="Hypertextovodkaz"/>
          </w:rPr>
          <w:t>217/2005 Sb.</w:t>
        </w:r>
      </w:hyperlink>
    </w:p>
    <w:p w14:paraId="52703204" w14:textId="77777777" w:rsidR="00842B19" w:rsidRDefault="00000000">
      <w:pPr>
        <w:pStyle w:val="Odstavec-hustsi"/>
      </w:pPr>
      <w:r>
        <w:t xml:space="preserve">Změna: </w:t>
      </w:r>
      <w:hyperlink r:id="rId18">
        <w:r>
          <w:rPr>
            <w:rStyle w:val="Hypertextovodkaz"/>
          </w:rPr>
          <w:t>342/2005 Sb.</w:t>
        </w:r>
      </w:hyperlink>
    </w:p>
    <w:p w14:paraId="353BA59C" w14:textId="77777777" w:rsidR="00842B19" w:rsidRDefault="00000000">
      <w:pPr>
        <w:pStyle w:val="Odstavec-hustsi"/>
      </w:pPr>
      <w:r>
        <w:t xml:space="preserve">Změna: </w:t>
      </w:r>
      <w:hyperlink r:id="rId19">
        <w:r>
          <w:rPr>
            <w:rStyle w:val="Hypertextovodkaz"/>
          </w:rPr>
          <w:t>179/2005 Sb.</w:t>
        </w:r>
      </w:hyperlink>
    </w:p>
    <w:p w14:paraId="4C4D2990" w14:textId="77777777" w:rsidR="00842B19" w:rsidRDefault="00000000">
      <w:pPr>
        <w:pStyle w:val="Odstavec-hustsi"/>
      </w:pPr>
      <w:r>
        <w:t xml:space="preserve">Změna: </w:t>
      </w:r>
      <w:hyperlink r:id="rId20">
        <w:r>
          <w:rPr>
            <w:rStyle w:val="Hypertextovodkaz"/>
          </w:rPr>
          <w:t>545/2005 Sb.</w:t>
        </w:r>
      </w:hyperlink>
      <w:r>
        <w:t xml:space="preserve">, </w:t>
      </w:r>
      <w:hyperlink r:id="rId21">
        <w:r>
          <w:rPr>
            <w:rStyle w:val="Hypertextovodkaz"/>
          </w:rPr>
          <w:t>112/2006 Sb.</w:t>
        </w:r>
      </w:hyperlink>
      <w:r>
        <w:t xml:space="preserve">, </w:t>
      </w:r>
      <w:hyperlink r:id="rId22">
        <w:r>
          <w:rPr>
            <w:rStyle w:val="Hypertextovodkaz"/>
          </w:rPr>
          <w:t>186/2006 Sb.</w:t>
        </w:r>
      </w:hyperlink>
    </w:p>
    <w:p w14:paraId="474055A0" w14:textId="77777777" w:rsidR="00842B19" w:rsidRDefault="00000000">
      <w:pPr>
        <w:pStyle w:val="Odstavec-hustsi"/>
      </w:pPr>
      <w:r>
        <w:t xml:space="preserve">Změna: </w:t>
      </w:r>
      <w:hyperlink r:id="rId23">
        <w:r>
          <w:rPr>
            <w:rStyle w:val="Hypertextovodkaz"/>
          </w:rPr>
          <w:t>239/2001 Sb.</w:t>
        </w:r>
      </w:hyperlink>
      <w:r>
        <w:t xml:space="preserve"> (část), </w:t>
      </w:r>
      <w:hyperlink r:id="rId24">
        <w:r>
          <w:rPr>
            <w:rStyle w:val="Hypertextovodkaz"/>
          </w:rPr>
          <w:t>261/2007 Sb.</w:t>
        </w:r>
      </w:hyperlink>
      <w:r>
        <w:t xml:space="preserve">, </w:t>
      </w:r>
      <w:hyperlink r:id="rId25">
        <w:r>
          <w:rPr>
            <w:rStyle w:val="Hypertextovodkaz"/>
          </w:rPr>
          <w:t>296/2007 Sb.</w:t>
        </w:r>
      </w:hyperlink>
    </w:p>
    <w:p w14:paraId="0A21AC93" w14:textId="77777777" w:rsidR="00842B19" w:rsidRDefault="00000000">
      <w:pPr>
        <w:pStyle w:val="Odstavec-hustsi"/>
      </w:pPr>
      <w:r>
        <w:t xml:space="preserve">Změna: </w:t>
      </w:r>
      <w:hyperlink r:id="rId26">
        <w:r>
          <w:rPr>
            <w:rStyle w:val="Hypertextovodkaz"/>
          </w:rPr>
          <w:t>1/2009 Sb.</w:t>
        </w:r>
      </w:hyperlink>
    </w:p>
    <w:p w14:paraId="48E647E3" w14:textId="77777777" w:rsidR="00842B19" w:rsidRDefault="00000000">
      <w:pPr>
        <w:pStyle w:val="Odstavec-hustsi"/>
      </w:pPr>
      <w:r>
        <w:t xml:space="preserve">Změna: </w:t>
      </w:r>
      <w:hyperlink r:id="rId27">
        <w:r>
          <w:rPr>
            <w:rStyle w:val="Hypertextovodkaz"/>
          </w:rPr>
          <w:t>362/2009 Sb.</w:t>
        </w:r>
      </w:hyperlink>
    </w:p>
    <w:p w14:paraId="4560AA0E" w14:textId="77777777" w:rsidR="00842B19" w:rsidRDefault="00000000">
      <w:pPr>
        <w:pStyle w:val="Odstavec-hustsi"/>
      </w:pPr>
      <w:r>
        <w:t xml:space="preserve">Změna: </w:t>
      </w:r>
      <w:hyperlink r:id="rId28">
        <w:r>
          <w:rPr>
            <w:rStyle w:val="Hypertextovodkaz"/>
          </w:rPr>
          <w:t>281/2009 Sb.</w:t>
        </w:r>
      </w:hyperlink>
      <w:r>
        <w:t xml:space="preserve">, </w:t>
      </w:r>
      <w:hyperlink r:id="rId29">
        <w:r>
          <w:rPr>
            <w:rStyle w:val="Hypertextovodkaz"/>
          </w:rPr>
          <w:t>199/2010 Sb.</w:t>
        </w:r>
      </w:hyperlink>
    </w:p>
    <w:p w14:paraId="2868A5B7" w14:textId="77777777" w:rsidR="00842B19" w:rsidRDefault="00000000">
      <w:pPr>
        <w:pStyle w:val="Odstavec-hustsi"/>
      </w:pPr>
      <w:r>
        <w:t xml:space="preserve">Změna: </w:t>
      </w:r>
      <w:hyperlink r:id="rId30">
        <w:r>
          <w:rPr>
            <w:rStyle w:val="Hypertextovodkaz"/>
          </w:rPr>
          <w:t>30/2011 Sb.</w:t>
        </w:r>
      </w:hyperlink>
    </w:p>
    <w:p w14:paraId="51AA3406" w14:textId="77777777" w:rsidR="00842B19" w:rsidRDefault="00000000">
      <w:pPr>
        <w:pStyle w:val="Odstavec-hustsi"/>
      </w:pPr>
      <w:r>
        <w:t xml:space="preserve">Změna: </w:t>
      </w:r>
      <w:hyperlink r:id="rId31">
        <w:r>
          <w:rPr>
            <w:rStyle w:val="Hypertextovodkaz"/>
          </w:rPr>
          <w:t>212/2011 Sb.</w:t>
        </w:r>
      </w:hyperlink>
    </w:p>
    <w:p w14:paraId="099A9C28" w14:textId="77777777" w:rsidR="00842B19" w:rsidRDefault="00000000">
      <w:pPr>
        <w:pStyle w:val="Odstavec-hustsi"/>
      </w:pPr>
      <w:r>
        <w:t xml:space="preserve">Změna: </w:t>
      </w:r>
      <w:hyperlink r:id="rId32">
        <w:r>
          <w:rPr>
            <w:rStyle w:val="Hypertextovodkaz"/>
          </w:rPr>
          <w:t>375/2011 Sb.</w:t>
        </w:r>
      </w:hyperlink>
    </w:p>
    <w:p w14:paraId="0B655312" w14:textId="77777777" w:rsidR="00842B19" w:rsidRDefault="00000000">
      <w:pPr>
        <w:pStyle w:val="Odstavec-hustsi"/>
      </w:pPr>
      <w:r>
        <w:t xml:space="preserve">Změna: </w:t>
      </w:r>
      <w:hyperlink r:id="rId33">
        <w:r>
          <w:rPr>
            <w:rStyle w:val="Hypertextovodkaz"/>
          </w:rPr>
          <w:t>457/2011 Sb.</w:t>
        </w:r>
      </w:hyperlink>
      <w:r>
        <w:t xml:space="preserve">, </w:t>
      </w:r>
      <w:hyperlink r:id="rId34">
        <w:r>
          <w:rPr>
            <w:rStyle w:val="Hypertextovodkaz"/>
          </w:rPr>
          <w:t>350/2012 Sb.</w:t>
        </w:r>
      </w:hyperlink>
      <w:r>
        <w:t xml:space="preserve">, </w:t>
      </w:r>
      <w:hyperlink r:id="rId35">
        <w:r>
          <w:rPr>
            <w:rStyle w:val="Hypertextovodkaz"/>
          </w:rPr>
          <w:t>503/2012 Sb.</w:t>
        </w:r>
      </w:hyperlink>
    </w:p>
    <w:p w14:paraId="49309748" w14:textId="77777777" w:rsidR="00842B19" w:rsidRDefault="00000000">
      <w:pPr>
        <w:pStyle w:val="Odstavec-hustsi"/>
      </w:pPr>
      <w:r>
        <w:t xml:space="preserve">Změna: </w:t>
      </w:r>
      <w:hyperlink r:id="rId36">
        <w:r>
          <w:rPr>
            <w:rStyle w:val="Hypertextovodkaz"/>
          </w:rPr>
          <w:t>344/2013 Sb.</w:t>
        </w:r>
      </w:hyperlink>
    </w:p>
    <w:p w14:paraId="68287268" w14:textId="77777777" w:rsidR="00842B19" w:rsidRDefault="00000000">
      <w:pPr>
        <w:pStyle w:val="Odstavec-hustsi"/>
      </w:pPr>
      <w:r>
        <w:t xml:space="preserve">Změna: </w:t>
      </w:r>
      <w:hyperlink r:id="rId37">
        <w:r>
          <w:rPr>
            <w:rStyle w:val="Hypertextovodkaz"/>
          </w:rPr>
          <w:t>23/2015 Sb.</w:t>
        </w:r>
      </w:hyperlink>
      <w:r>
        <w:t xml:space="preserve"> (část)</w:t>
      </w:r>
    </w:p>
    <w:p w14:paraId="72B9E408" w14:textId="77777777" w:rsidR="00842B19" w:rsidRDefault="00000000">
      <w:pPr>
        <w:pStyle w:val="Odstavec-hustsi"/>
      </w:pPr>
      <w:r>
        <w:t xml:space="preserve">Změna: </w:t>
      </w:r>
      <w:hyperlink r:id="rId38">
        <w:r>
          <w:rPr>
            <w:rStyle w:val="Hypertextovodkaz"/>
          </w:rPr>
          <w:t>84/2015 Sb.</w:t>
        </w:r>
      </w:hyperlink>
    </w:p>
    <w:p w14:paraId="606E0875" w14:textId="77777777" w:rsidR="00842B19" w:rsidRDefault="00000000">
      <w:pPr>
        <w:pStyle w:val="Odstavec-hustsi"/>
      </w:pPr>
      <w:r>
        <w:t xml:space="preserve">Změna: </w:t>
      </w:r>
      <w:hyperlink r:id="rId39">
        <w:r>
          <w:rPr>
            <w:rStyle w:val="Hypertextovodkaz"/>
          </w:rPr>
          <w:t>23/2015 Sb.</w:t>
        </w:r>
      </w:hyperlink>
    </w:p>
    <w:p w14:paraId="78474C96" w14:textId="77777777" w:rsidR="00842B19" w:rsidRDefault="00000000">
      <w:pPr>
        <w:pStyle w:val="Odstavec-hustsi"/>
      </w:pPr>
      <w:r>
        <w:t xml:space="preserve">Změna: </w:t>
      </w:r>
      <w:hyperlink r:id="rId40">
        <w:r>
          <w:rPr>
            <w:rStyle w:val="Hypertextovodkaz"/>
          </w:rPr>
          <w:t>225/2017 Sb.</w:t>
        </w:r>
      </w:hyperlink>
    </w:p>
    <w:p w14:paraId="62521FC2" w14:textId="77777777" w:rsidR="00842B19" w:rsidRDefault="00000000">
      <w:pPr>
        <w:pStyle w:val="Odstavec-hustsi"/>
      </w:pPr>
      <w:r>
        <w:t xml:space="preserve">Změna: </w:t>
      </w:r>
      <w:hyperlink r:id="rId41">
        <w:r>
          <w:rPr>
            <w:rStyle w:val="Hypertextovodkaz"/>
          </w:rPr>
          <w:t>364/2019 Sb.</w:t>
        </w:r>
      </w:hyperlink>
    </w:p>
    <w:p w14:paraId="03994CB1" w14:textId="77777777" w:rsidR="00842B19" w:rsidRDefault="00000000">
      <w:pPr>
        <w:pStyle w:val="Odstavec-hustsi"/>
      </w:pPr>
      <w:r>
        <w:t xml:space="preserve">Změna: </w:t>
      </w:r>
      <w:hyperlink r:id="rId42">
        <w:r>
          <w:rPr>
            <w:rStyle w:val="Hypertextovodkaz"/>
          </w:rPr>
          <w:t>299/2020 Sb.</w:t>
        </w:r>
      </w:hyperlink>
    </w:p>
    <w:p w14:paraId="2B1FD567" w14:textId="77777777" w:rsidR="00842B19" w:rsidRDefault="00000000">
      <w:pPr>
        <w:pStyle w:val="Odstavec-hustsi"/>
      </w:pPr>
      <w:r>
        <w:t xml:space="preserve">Změna: </w:t>
      </w:r>
      <w:hyperlink r:id="rId43">
        <w:r>
          <w:rPr>
            <w:rStyle w:val="Hypertextovodkaz"/>
          </w:rPr>
          <w:t>283/2020 Sb.</w:t>
        </w:r>
      </w:hyperlink>
      <w:r>
        <w:t xml:space="preserve">, </w:t>
      </w:r>
      <w:hyperlink r:id="rId44">
        <w:r>
          <w:rPr>
            <w:rStyle w:val="Hypertextovodkaz"/>
          </w:rPr>
          <w:t>609/2020 Sb.</w:t>
        </w:r>
      </w:hyperlink>
    </w:p>
    <w:p w14:paraId="7F4AA59C" w14:textId="77777777" w:rsidR="00842B19" w:rsidRDefault="00000000">
      <w:pPr>
        <w:pStyle w:val="Odstavec-mensi"/>
      </w:pPr>
      <w:r>
        <w:t>Česká národní rada se usnesla na tomto zákoně:</w:t>
      </w:r>
    </w:p>
    <w:p w14:paraId="6DC03FAA" w14:textId="77777777" w:rsidR="00842B19" w:rsidRDefault="00000000">
      <w:pPr>
        <w:pStyle w:val="Zkladntext"/>
      </w:pPr>
      <w:bookmarkStart w:id="5" w:name="c_141"/>
      <w:bookmarkStart w:id="6" w:name="pa_1"/>
      <w:bookmarkEnd w:id="5"/>
      <w:bookmarkEnd w:id="6"/>
      <w:r>
        <w:t xml:space="preserve"> </w:t>
      </w:r>
      <w:bookmarkStart w:id="7" w:name="p_1"/>
      <w:bookmarkEnd w:id="7"/>
    </w:p>
    <w:p w14:paraId="03574F7A" w14:textId="77777777" w:rsidR="00842B19" w:rsidRDefault="00000000">
      <w:pPr>
        <w:pStyle w:val="H5-center"/>
      </w:pPr>
      <w:r>
        <w:t>§ 1 </w:t>
      </w:r>
      <w:hyperlink r:id="rId45">
        <w:r>
          <w:rPr>
            <w:rStyle w:val="Hypertextovodkaz"/>
          </w:rPr>
          <w:t>[Komentář WK]</w:t>
        </w:r>
      </w:hyperlink>
      <w:r>
        <w:t> </w:t>
      </w:r>
      <w:hyperlink r:id="rId46">
        <w:r>
          <w:rPr>
            <w:rStyle w:val="Hypertextovodkaz"/>
          </w:rPr>
          <w:t>DZ</w:t>
        </w:r>
      </w:hyperlink>
    </w:p>
    <w:p w14:paraId="4790B264" w14:textId="77777777" w:rsidR="00842B19" w:rsidRDefault="00842B19">
      <w:pPr>
        <w:pStyle w:val="Zkladntext"/>
      </w:pPr>
      <w:bookmarkStart w:id="8" w:name="c_143"/>
      <w:bookmarkEnd w:id="8"/>
    </w:p>
    <w:p w14:paraId="15189394" w14:textId="77777777" w:rsidR="00842B19" w:rsidRDefault="00000000">
      <w:pPr>
        <w:pStyle w:val="Nadpis5"/>
      </w:pPr>
      <w:bookmarkStart w:id="9" w:name="úvodní-ustanovení"/>
      <w:r>
        <w:t>Úvodní ustanovení</w:t>
      </w:r>
    </w:p>
    <w:p w14:paraId="6AE241CC" w14:textId="77777777" w:rsidR="00842B19" w:rsidRDefault="00000000">
      <w:pPr>
        <w:pStyle w:val="FirstParagraph"/>
      </w:pPr>
      <w:r>
        <w:t>Tento zákon upravuje daň z nemovitých věcí, kterou tvoří</w:t>
      </w:r>
    </w:p>
    <w:p w14:paraId="05030F52" w14:textId="77777777" w:rsidR="00842B19" w:rsidRDefault="00000000">
      <w:pPr>
        <w:pStyle w:val="Odstavec-posun-minus1r"/>
      </w:pPr>
      <w:r>
        <w:lastRenderedPageBreak/>
        <w:t>a) daň z pozemků,</w:t>
      </w:r>
    </w:p>
    <w:p w14:paraId="616F78F4" w14:textId="77777777" w:rsidR="00842B19" w:rsidRDefault="00000000">
      <w:pPr>
        <w:pStyle w:val="Odstavec-posun-minus1r"/>
      </w:pPr>
      <w:r>
        <w:t>b) daň ze staveb a jednotek.</w:t>
      </w:r>
    </w:p>
    <w:p w14:paraId="0C802360" w14:textId="77777777" w:rsidR="00842B19" w:rsidRDefault="00842B19">
      <w:pPr>
        <w:pStyle w:val="Zkladntext"/>
      </w:pPr>
      <w:bookmarkStart w:id="10" w:name="c_176"/>
      <w:bookmarkEnd w:id="10"/>
    </w:p>
    <w:p w14:paraId="2AD9E195" w14:textId="77777777" w:rsidR="00842B19" w:rsidRDefault="00000000">
      <w:pPr>
        <w:pStyle w:val="Nadpis2"/>
      </w:pPr>
      <w:bookmarkStart w:id="11" w:name="část-první"/>
      <w:bookmarkEnd w:id="9"/>
      <w:r>
        <w:t>ČÁST PRVNÍ</w:t>
      </w:r>
    </w:p>
    <w:p w14:paraId="03AFE474" w14:textId="77777777" w:rsidR="00842B19" w:rsidRDefault="00000000">
      <w:pPr>
        <w:pStyle w:val="Nadpis2"/>
      </w:pPr>
      <w:bookmarkStart w:id="12" w:name="daň-z-pozemků"/>
      <w:bookmarkEnd w:id="11"/>
      <w:r>
        <w:t>DAŇ Z POZEMKŮ</w:t>
      </w:r>
    </w:p>
    <w:p w14:paraId="0DDBE905" w14:textId="77777777" w:rsidR="00842B19" w:rsidRDefault="00000000">
      <w:pPr>
        <w:pStyle w:val="FirstParagraph"/>
      </w:pPr>
      <w:bookmarkStart w:id="13" w:name="c_181"/>
      <w:bookmarkStart w:id="14" w:name="pa_2"/>
      <w:bookmarkEnd w:id="13"/>
      <w:bookmarkEnd w:id="14"/>
      <w:r>
        <w:t xml:space="preserve"> </w:t>
      </w:r>
      <w:bookmarkStart w:id="15" w:name="p_2"/>
      <w:bookmarkEnd w:id="15"/>
    </w:p>
    <w:p w14:paraId="4887251B" w14:textId="77777777" w:rsidR="00842B19" w:rsidRDefault="00000000">
      <w:pPr>
        <w:pStyle w:val="H5-center"/>
      </w:pPr>
      <w:r>
        <w:t>§ 2 </w:t>
      </w:r>
      <w:hyperlink r:id="rId47">
        <w:r>
          <w:rPr>
            <w:rStyle w:val="Hypertextovodkaz"/>
          </w:rPr>
          <w:t>[Komentář WK]</w:t>
        </w:r>
      </w:hyperlink>
      <w:r>
        <w:t> </w:t>
      </w:r>
      <w:hyperlink r:id="rId48">
        <w:r>
          <w:rPr>
            <w:rStyle w:val="Hypertextovodkaz"/>
          </w:rPr>
          <w:t>DZ</w:t>
        </w:r>
      </w:hyperlink>
    </w:p>
    <w:p w14:paraId="03A750CF" w14:textId="77777777" w:rsidR="00842B19" w:rsidRDefault="00842B19">
      <w:pPr>
        <w:pStyle w:val="Zkladntext"/>
      </w:pPr>
      <w:bookmarkStart w:id="16" w:name="c_183"/>
      <w:bookmarkEnd w:id="16"/>
    </w:p>
    <w:p w14:paraId="44D3BA10" w14:textId="77777777" w:rsidR="00842B19" w:rsidRDefault="00000000">
      <w:pPr>
        <w:pStyle w:val="Nadpis5"/>
      </w:pPr>
      <w:bookmarkStart w:id="17" w:name="předmět-daně"/>
      <w:r>
        <w:t>Předmět daně</w:t>
      </w:r>
    </w:p>
    <w:p w14:paraId="0995DFBE" w14:textId="77777777" w:rsidR="00842B19" w:rsidRDefault="00000000">
      <w:pPr>
        <w:pStyle w:val="FirstParagraph"/>
      </w:pPr>
      <w:r>
        <w:t>(1) Předmětem daně z pozemků jsou pozemky na území České republiky evidované v katastru nemovitostí.</w:t>
      </w:r>
    </w:p>
    <w:p w14:paraId="55B52D07" w14:textId="77777777" w:rsidR="00842B19" w:rsidRDefault="00000000">
      <w:pPr>
        <w:pStyle w:val="Zkladntext"/>
      </w:pPr>
      <w:r>
        <w:t>(2) Předmětem daně z pozemků nejsou:</w:t>
      </w:r>
    </w:p>
    <w:p w14:paraId="228D3771" w14:textId="77777777" w:rsidR="00842B19" w:rsidRDefault="00000000">
      <w:pPr>
        <w:pStyle w:val="Odstavec-posun-minus1r"/>
      </w:pPr>
      <w:r>
        <w:t>a) pozemky zastavěné zdanitelnými stavbami v rozsahu zastavěné plochy těchto staveb,</w:t>
      </w:r>
    </w:p>
    <w:p w14:paraId="1E94B1FC" w14:textId="77777777" w:rsidR="00842B19" w:rsidRDefault="00000000">
      <w:pPr>
        <w:pStyle w:val="Odstavec-posun-minus1r"/>
      </w:pPr>
      <w:r>
        <w:t>b) lesní pozemky, na nichž se nacházejí lesy ochranné a lesy zvláštního určení,</w:t>
      </w:r>
    </w:p>
    <w:p w14:paraId="497CD269" w14:textId="77777777" w:rsidR="00842B19" w:rsidRDefault="00000000">
      <w:pPr>
        <w:pStyle w:val="Odstavec-posun-minus1r"/>
      </w:pPr>
      <w:r>
        <w:t>c) pozemky, které jsou vodní plochou s výjimkou rybníků sloužících k intenzivnímu a průmyslovému chovu ryb,</w:t>
      </w:r>
    </w:p>
    <w:p w14:paraId="54A0D305" w14:textId="77777777" w:rsidR="00842B19" w:rsidRDefault="00000000">
      <w:pPr>
        <w:pStyle w:val="Odstavec-posun-minus1r"/>
      </w:pPr>
      <w:r>
        <w:t>d) pozemky určené pro obranu České republiky,</w:t>
      </w:r>
    </w:p>
    <w:p w14:paraId="38CC4E98" w14:textId="77777777" w:rsidR="00842B19" w:rsidRDefault="00000000">
      <w:pPr>
        <w:pStyle w:val="Odstavec-posun-minus1r"/>
      </w:pPr>
      <w:r>
        <w:t>e) pozemky v rozsahu odpovídajícím výši spoluvlastnických podílů na nich, které jsou součástí zdanitelných jednotek v budově bytového domu, a jiné pozemky ve spoluvlastnictví vlastníků zdanitelných jednotek v budově bytového domu užívané společně s těmito jednotkami, a to v rozsahu odpovídajícím výši spoluvlastnických podílů těchto spoluvlastníků na nich.</w:t>
      </w:r>
    </w:p>
    <w:p w14:paraId="10EFE6A7" w14:textId="77777777" w:rsidR="00842B19" w:rsidRDefault="00000000">
      <w:pPr>
        <w:pStyle w:val="Zkladntext"/>
      </w:pPr>
      <w:r>
        <w:t>(3) Na pozemek, který je součástí jednotky, se pro účely daně z nemovitých věcí hledí jako na nemovitou věc, jejímž vlastníkem je ten, kdo vlastní jednotku.</w:t>
      </w:r>
    </w:p>
    <w:p w14:paraId="5E704871" w14:textId="77777777" w:rsidR="00842B19" w:rsidRDefault="00000000">
      <w:pPr>
        <w:pStyle w:val="Zkladntext"/>
      </w:pPr>
      <w:bookmarkStart w:id="18" w:name="c_473"/>
      <w:bookmarkStart w:id="19" w:name="pa_3"/>
      <w:bookmarkEnd w:id="18"/>
      <w:bookmarkEnd w:id="19"/>
      <w:r>
        <w:t xml:space="preserve"> </w:t>
      </w:r>
      <w:bookmarkStart w:id="20" w:name="p_3"/>
      <w:bookmarkEnd w:id="20"/>
    </w:p>
    <w:p w14:paraId="14980499" w14:textId="77777777" w:rsidR="00842B19" w:rsidRDefault="00000000">
      <w:pPr>
        <w:pStyle w:val="H5-center"/>
      </w:pPr>
      <w:r>
        <w:t>§ 3 </w:t>
      </w:r>
      <w:hyperlink r:id="rId49">
        <w:r>
          <w:rPr>
            <w:rStyle w:val="Hypertextovodkaz"/>
          </w:rPr>
          <w:t>[Komentář WK]</w:t>
        </w:r>
      </w:hyperlink>
      <w:r>
        <w:t> </w:t>
      </w:r>
      <w:hyperlink r:id="rId50">
        <w:r>
          <w:rPr>
            <w:rStyle w:val="Hypertextovodkaz"/>
          </w:rPr>
          <w:t>DZ</w:t>
        </w:r>
      </w:hyperlink>
    </w:p>
    <w:p w14:paraId="26F52A7D" w14:textId="77777777" w:rsidR="00842B19" w:rsidRDefault="00842B19">
      <w:pPr>
        <w:pStyle w:val="Zkladntext"/>
      </w:pPr>
      <w:bookmarkStart w:id="21" w:name="c_475"/>
      <w:bookmarkEnd w:id="21"/>
    </w:p>
    <w:p w14:paraId="266BCD23" w14:textId="77777777" w:rsidR="00842B19" w:rsidRDefault="00000000">
      <w:pPr>
        <w:pStyle w:val="Nadpis5"/>
      </w:pPr>
      <w:bookmarkStart w:id="22" w:name="poplatníci-daně"/>
      <w:bookmarkEnd w:id="17"/>
      <w:r>
        <w:t>Poplatníci daně</w:t>
      </w:r>
    </w:p>
    <w:p w14:paraId="10A97562" w14:textId="77777777" w:rsidR="00842B19" w:rsidRDefault="00000000">
      <w:pPr>
        <w:pStyle w:val="FirstParagraph"/>
      </w:pPr>
      <w:r>
        <w:t>(1) Poplatníkem daně z pozemků je vlastník pozemku.</w:t>
      </w:r>
    </w:p>
    <w:p w14:paraId="5008F6E2" w14:textId="77777777" w:rsidR="00842B19" w:rsidRDefault="00000000">
      <w:pPr>
        <w:pStyle w:val="Zkladntext"/>
      </w:pPr>
      <w:r>
        <w:t>(2) Poplatníkem daně z pozemků je, jde-li o pozemek</w:t>
      </w:r>
    </w:p>
    <w:p w14:paraId="02F4247B" w14:textId="77777777" w:rsidR="00842B19" w:rsidRDefault="00000000">
      <w:pPr>
        <w:pStyle w:val="Odstavec-posun-minus1r"/>
      </w:pPr>
      <w:r>
        <w:t>a) ve vlastnictví České republiky,</w:t>
      </w:r>
    </w:p>
    <w:p w14:paraId="6B283722" w14:textId="77777777" w:rsidR="00842B19" w:rsidRDefault="00000000">
      <w:pPr>
        <w:pStyle w:val="Odstavec-posun2-minus1r"/>
      </w:pPr>
      <w:r>
        <w:t>1. organizační složka státu, státní příspěvková organizace, státní fond, státní podnik nebo jiná státní organizace, které jsou příslušné hospodařit nebo mají právo hospodařit s majetkem státu,</w:t>
      </w:r>
    </w:p>
    <w:p w14:paraId="00D7F2E4" w14:textId="77777777" w:rsidR="00842B19" w:rsidRDefault="00000000">
      <w:pPr>
        <w:pStyle w:val="Odstavec-posun2-minus1r"/>
      </w:pPr>
      <w:r>
        <w:t>2. právnická osoba, která má právo užívat tento pozemek na základě výpůjčky vzniklé podle zákona upravujícího některé užívací vztahy k majetku České republiky,</w:t>
      </w:r>
    </w:p>
    <w:p w14:paraId="778DCFA5" w14:textId="77777777" w:rsidR="00842B19" w:rsidRDefault="00000000">
      <w:pPr>
        <w:pStyle w:val="Odstavec-posun-minus1r"/>
      </w:pPr>
      <w:r>
        <w:t>b) ve svěřenském fondu, tento fond,</w:t>
      </w:r>
    </w:p>
    <w:p w14:paraId="1663DD56" w14:textId="77777777" w:rsidR="00842B19" w:rsidRDefault="00000000">
      <w:pPr>
        <w:pStyle w:val="Odstavec-posun-minus1r"/>
      </w:pPr>
      <w:r>
        <w:lastRenderedPageBreak/>
        <w:t>c) v podílovém fondu, tento fond,</w:t>
      </w:r>
    </w:p>
    <w:p w14:paraId="102EFCF1" w14:textId="77777777" w:rsidR="00842B19" w:rsidRDefault="00000000">
      <w:pPr>
        <w:pStyle w:val="Odstavec-posun-minus1r"/>
      </w:pPr>
      <w:r>
        <w:t>d) ve fondu obhospodařovaném penzijní společností, tento fond,</w:t>
      </w:r>
    </w:p>
    <w:p w14:paraId="75AA7513" w14:textId="77777777" w:rsidR="00842B19" w:rsidRDefault="00000000">
      <w:pPr>
        <w:pStyle w:val="Odstavec-posun-minus1r"/>
      </w:pPr>
      <w:r>
        <w:t>e) zatížený právem stavby, stavebník.</w:t>
      </w:r>
    </w:p>
    <w:p w14:paraId="275A5DB4" w14:textId="77777777" w:rsidR="00842B19" w:rsidRDefault="00000000">
      <w:pPr>
        <w:pStyle w:val="Zkladntext"/>
      </w:pPr>
      <w:r>
        <w:t>(3) Poplatníkem daně z pozemků je vždy nájemce nebo pachtýř u pronajatého nebo propachtovaného pozemku, je-li</w:t>
      </w:r>
    </w:p>
    <w:p w14:paraId="50C98959" w14:textId="77777777" w:rsidR="00842B19" w:rsidRDefault="00000000">
      <w:pPr>
        <w:pStyle w:val="Odstavec-posun-minus1r"/>
      </w:pPr>
      <w:r>
        <w:t>a) evidovaný v katastru nemovitostí zjednodušeným způsobem,</w:t>
      </w:r>
    </w:p>
    <w:p w14:paraId="5EA6F5B2" w14:textId="77777777" w:rsidR="00842B19" w:rsidRDefault="00000000">
      <w:pPr>
        <w:pStyle w:val="Odstavec-posun-minus1r"/>
      </w:pPr>
      <w:r>
        <w:t>b) s ním příslušný hospodařit Státní pozemkový úřad nebo Správa státních hmotných rezerv, nebo</w:t>
      </w:r>
    </w:p>
    <w:p w14:paraId="462C89C0" w14:textId="77777777" w:rsidR="00842B19" w:rsidRDefault="00000000">
      <w:pPr>
        <w:pStyle w:val="Odstavec-posun-minus1r"/>
      </w:pPr>
      <w:r>
        <w:t>c) převedený na základě rozhodnutí o privatizaci na Ministerstvo financí.</w:t>
      </w:r>
    </w:p>
    <w:p w14:paraId="35AD6DA8" w14:textId="77777777" w:rsidR="00842B19" w:rsidRDefault="00000000">
      <w:pPr>
        <w:pStyle w:val="Zkladntext"/>
      </w:pPr>
      <w:r>
        <w:t>(4) Uživatel je poplatníkem daně z pozemků v případě, že vlastník pozemku není znám.</w:t>
      </w:r>
    </w:p>
    <w:p w14:paraId="595496E1" w14:textId="77777777" w:rsidR="00842B19" w:rsidRDefault="00000000">
      <w:pPr>
        <w:pStyle w:val="Zkladntext"/>
      </w:pPr>
      <w:bookmarkStart w:id="23" w:name="c_1646"/>
      <w:bookmarkStart w:id="24" w:name="pa_4"/>
      <w:bookmarkEnd w:id="23"/>
      <w:bookmarkEnd w:id="24"/>
      <w:r>
        <w:t xml:space="preserve"> </w:t>
      </w:r>
      <w:bookmarkStart w:id="25" w:name="p_4"/>
      <w:bookmarkEnd w:id="25"/>
    </w:p>
    <w:p w14:paraId="1D2D0F35" w14:textId="77777777" w:rsidR="00842B19" w:rsidRDefault="00000000">
      <w:pPr>
        <w:pStyle w:val="H5-center"/>
      </w:pPr>
      <w:r>
        <w:t>§ 4 </w:t>
      </w:r>
      <w:hyperlink r:id="rId51">
        <w:r>
          <w:rPr>
            <w:rStyle w:val="Hypertextovodkaz"/>
          </w:rPr>
          <w:t>[Komentář WK]</w:t>
        </w:r>
      </w:hyperlink>
      <w:r>
        <w:t> </w:t>
      </w:r>
      <w:hyperlink r:id="rId52">
        <w:r>
          <w:rPr>
            <w:rStyle w:val="Hypertextovodkaz"/>
          </w:rPr>
          <w:t>DZ</w:t>
        </w:r>
      </w:hyperlink>
    </w:p>
    <w:p w14:paraId="64AD1315" w14:textId="77777777" w:rsidR="00842B19" w:rsidRDefault="00842B19">
      <w:pPr>
        <w:pStyle w:val="Zkladntext"/>
      </w:pPr>
      <w:bookmarkStart w:id="26" w:name="c_1648"/>
      <w:bookmarkEnd w:id="26"/>
    </w:p>
    <w:p w14:paraId="5EC1FA9F" w14:textId="77777777" w:rsidR="00842B19" w:rsidRDefault="00000000">
      <w:pPr>
        <w:pStyle w:val="Nadpis5"/>
      </w:pPr>
      <w:bookmarkStart w:id="27" w:name="osvobození-od-daně"/>
      <w:bookmarkEnd w:id="22"/>
      <w:r>
        <w:t>Osvobození od daně</w:t>
      </w:r>
    </w:p>
    <w:p w14:paraId="52B8987A" w14:textId="77777777" w:rsidR="00842B19" w:rsidRDefault="00000000">
      <w:pPr>
        <w:pStyle w:val="FirstParagraph"/>
      </w:pPr>
      <w:r>
        <w:t>(1) Od daně z pozemků jsou osvobozeny</w:t>
      </w:r>
    </w:p>
    <w:p w14:paraId="0EBE5DAF" w14:textId="77777777" w:rsidR="00842B19" w:rsidRDefault="00000000">
      <w:pPr>
        <w:pStyle w:val="Odstavec-posun-minus1r"/>
      </w:pPr>
      <w:r>
        <w:t>a) pozemky ve vlastnictví České republiky,</w:t>
      </w:r>
    </w:p>
    <w:p w14:paraId="381CC27D" w14:textId="77777777" w:rsidR="00842B19" w:rsidRDefault="00000000">
      <w:pPr>
        <w:pStyle w:val="Odstavec-posun-minus1r"/>
      </w:pPr>
      <w:r>
        <w:t>b) pozemky ve vlastnictví té obce, na jejímž katastrálním území se nacházejí,</w:t>
      </w:r>
    </w:p>
    <w:p w14:paraId="425E0CED" w14:textId="77777777" w:rsidR="00842B19" w:rsidRDefault="00000000">
      <w:pPr>
        <w:pStyle w:val="Odstavec-posun-minus1r"/>
      </w:pPr>
      <w:r>
        <w:t>c) pozemky užívané diplomatickými zástupci pověřenými v České republice, konzuly z povolání a jinými osobami, které podle mezinárodního práva požívají diplomatických a konzulárních výsad a imunity, a to za předpokladu, že nejsou občany České republiky, a že je zaručena vzájemnost,</w:t>
      </w:r>
    </w:p>
    <w:p w14:paraId="2D22BFEF" w14:textId="77777777" w:rsidR="00842B19" w:rsidRDefault="00000000">
      <w:pPr>
        <w:pStyle w:val="Odstavec-posun-minus1r"/>
      </w:pPr>
      <w:r>
        <w:t>d) pozemky tvořící jeden funkční celek se zdanitelnou stavbou veřejně přístupného památkového objektu prohlášeného za kulturní památku, který je</w:t>
      </w:r>
    </w:p>
    <w:p w14:paraId="2929F384" w14:textId="77777777" w:rsidR="00842B19" w:rsidRDefault="00000000">
      <w:pPr>
        <w:pStyle w:val="Odstavec-posun2-minus1r"/>
      </w:pPr>
      <w:r>
        <w:t>1. ve vlastnictví České republiky, nebo</w:t>
      </w:r>
    </w:p>
    <w:p w14:paraId="496FD190" w14:textId="77777777" w:rsidR="00842B19" w:rsidRDefault="00000000">
      <w:pPr>
        <w:pStyle w:val="Odstavec-posun2-minus1r"/>
      </w:pPr>
      <w:r>
        <w:t>2. přístupný z důvodů výchovně vzdělávacích na základě písemné smlouvy uzavřené mezi Ministerstvem kultury a vlastníkem,</w:t>
      </w:r>
    </w:p>
    <w:p w14:paraId="61C76D82" w14:textId="77777777" w:rsidR="00842B19" w:rsidRDefault="00000000">
      <w:pPr>
        <w:pStyle w:val="Odstavec-posun-minus1r"/>
      </w:pPr>
      <w:r>
        <w:t>e) pozemky tvořící jeden funkční celek se zdanitelnou stavbou, která je budovou, nebo se zdanitelnou jednotkou sloužící k vykonávání náboženských obřadů registrovaných církví a registrovaných náboženských společností podle zákona upravujícího církve a náboženské společnosti nebo sloužící k výkonu duchovní správy těchto církví a náboženských společností,</w:t>
      </w:r>
    </w:p>
    <w:p w14:paraId="3AC0F928" w14:textId="77777777" w:rsidR="00842B19" w:rsidRDefault="00000000">
      <w:pPr>
        <w:pStyle w:val="Odstavec-posun-minus1r"/>
      </w:pPr>
      <w:r>
        <w:t>f) pozemky tvořící jeden funkční celek se zdanitelnou stavbou, která je budovou, nebo se zdanitelnou jednotkou ve vlastnictví obecně prospěšných společností, spolků, odborových organizací, organizací zaměstnavatelů, mezinárodních odborových organizací a jejich pobočných organizací,</w:t>
      </w:r>
    </w:p>
    <w:p w14:paraId="182340B6" w14:textId="77777777" w:rsidR="00842B19" w:rsidRDefault="00000000">
      <w:pPr>
        <w:pStyle w:val="Odstavec-posun-minus1r"/>
      </w:pPr>
      <w:r>
        <w:t>g) pozemky tvořící jeden funkční celek se zdanitelnou stavbou nebo zdanitelnou jednotkou sloužící</w:t>
      </w:r>
    </w:p>
    <w:p w14:paraId="1B763D0B" w14:textId="77777777" w:rsidR="00842B19" w:rsidRDefault="00000000">
      <w:pPr>
        <w:pStyle w:val="Odstavec-posun2-minus1r"/>
      </w:pPr>
      <w:r>
        <w:t>1. škole nebo školskému zařízení zapsanému ve školském rejstříku,</w:t>
      </w:r>
    </w:p>
    <w:p w14:paraId="221087F2" w14:textId="77777777" w:rsidR="00842B19" w:rsidRDefault="00000000">
      <w:pPr>
        <w:pStyle w:val="Odstavec-posun2-minus1r"/>
      </w:pPr>
      <w:r>
        <w:t>2. poskytování péče o děti do 3 let věku na základě oprávnění provozovat živnostenské podnikání,</w:t>
      </w:r>
    </w:p>
    <w:p w14:paraId="6F3C042F" w14:textId="77777777" w:rsidR="00842B19" w:rsidRDefault="00000000">
      <w:pPr>
        <w:pStyle w:val="Odstavec-posun2-minus1r"/>
      </w:pPr>
      <w:r>
        <w:t>3. muzeu nebo galerii, které spravují sbírky zapsané do centrální evidence sbírek muzejní povahy vedené Ministerstvem kultury,</w:t>
      </w:r>
    </w:p>
    <w:p w14:paraId="6C7984E5" w14:textId="77777777" w:rsidR="00842B19" w:rsidRDefault="00000000">
      <w:pPr>
        <w:pStyle w:val="Odstavec-posun2-minus1r"/>
      </w:pPr>
      <w:r>
        <w:lastRenderedPageBreak/>
        <w:t>4. knihovně vedené v evidenci knihoven,</w:t>
      </w:r>
    </w:p>
    <w:p w14:paraId="0CEC2EEB" w14:textId="77777777" w:rsidR="00842B19" w:rsidRDefault="00000000">
      <w:pPr>
        <w:pStyle w:val="Odstavec-posun2-minus1r"/>
      </w:pPr>
      <w:r>
        <w:t>5. veřejnému archivu podle zákona upravujícího archivnictví a spisovou službu,</w:t>
      </w:r>
    </w:p>
    <w:p w14:paraId="5BD0AC3C" w14:textId="77777777" w:rsidR="00842B19" w:rsidRDefault="00000000">
      <w:pPr>
        <w:pStyle w:val="Odstavec-posun2-minus1r"/>
      </w:pPr>
      <w:r>
        <w:t>6. zdravotnickému zařízení uvedenému v rozhodnutí o udělení oprávnění k poskytování zdravotních služeb nebo v rozhodnutí o registraci,</w:t>
      </w:r>
    </w:p>
    <w:p w14:paraId="6F6C62D8" w14:textId="77777777" w:rsidR="00842B19" w:rsidRDefault="00000000">
      <w:pPr>
        <w:pStyle w:val="Odstavec-posun2-minus1r"/>
      </w:pPr>
      <w:r>
        <w:t>7. zařízení sociálních služeb,</w:t>
      </w:r>
    </w:p>
    <w:p w14:paraId="2C18EBA3" w14:textId="77777777" w:rsidR="00842B19" w:rsidRDefault="00000000">
      <w:pPr>
        <w:pStyle w:val="Odstavec-posun2-minus1r"/>
      </w:pPr>
      <w:r>
        <w:t>8. fundaci nebo ústavu k jimi vykonávané veřejně prospěšné činnosti,</w:t>
      </w:r>
    </w:p>
    <w:p w14:paraId="531486BC" w14:textId="77777777" w:rsidR="00842B19" w:rsidRDefault="00000000">
      <w:pPr>
        <w:pStyle w:val="Odstavec-posun-minus1r"/>
      </w:pPr>
      <w:r>
        <w:t>h) pozemky tvořící jeden funkční celek se zdanitelnou stavbou nebo zdanitelnou jednotkou sloužící výlučně</w:t>
      </w:r>
    </w:p>
    <w:p w14:paraId="5581AED1" w14:textId="77777777" w:rsidR="00842B19" w:rsidRDefault="00000000">
      <w:pPr>
        <w:pStyle w:val="Odstavec-posun2-minus1r"/>
      </w:pPr>
      <w:r>
        <w:t>1. k úpravě odpadů pro jejich další využití podle právních předpisů upravujících odpady,</w:t>
      </w:r>
    </w:p>
    <w:p w14:paraId="6B1C5D91" w14:textId="77777777" w:rsidR="00842B19" w:rsidRDefault="00000000">
      <w:pPr>
        <w:pStyle w:val="Odstavec-posun2-minus1r"/>
      </w:pPr>
      <w:r>
        <w:t>2. k asanaci a rekultivaci skládek odpadů podle právních předpisů upravujících odpady,</w:t>
      </w:r>
    </w:p>
    <w:p w14:paraId="3A3E751E" w14:textId="77777777" w:rsidR="00842B19" w:rsidRDefault="00000000">
      <w:pPr>
        <w:pStyle w:val="Odstavec-posun2-minus1r"/>
      </w:pPr>
      <w:r>
        <w:t>3. k asanaci kontaminovaných pozemků, podzemních vod a objektů,</w:t>
      </w:r>
    </w:p>
    <w:p w14:paraId="091FDA0A" w14:textId="77777777" w:rsidR="00842B19" w:rsidRDefault="00000000">
      <w:pPr>
        <w:pStyle w:val="Odstavec-posun2-minus1r"/>
      </w:pPr>
      <w:r>
        <w:t>4. pro třídění a sběr odpadů,</w:t>
      </w:r>
    </w:p>
    <w:p w14:paraId="25FC78D1" w14:textId="77777777" w:rsidR="00842B19" w:rsidRDefault="00000000">
      <w:pPr>
        <w:pStyle w:val="Odstavec-posun2-minus1r"/>
      </w:pPr>
      <w:r>
        <w:t>5. pro tepelné, biologické, chemické nebo fyzikální zneškodňování odpadů,</w:t>
      </w:r>
    </w:p>
    <w:p w14:paraId="61B3B2D4" w14:textId="77777777" w:rsidR="00842B19" w:rsidRDefault="00000000">
      <w:pPr>
        <w:pStyle w:val="Odstavec-posun2-minus1r"/>
      </w:pPr>
      <w:r>
        <w:t>6. pro skládky odpadů splňující podmínky stanovené pro provoz skládky podle právních předpisů upravujících odpady,</w:t>
      </w:r>
    </w:p>
    <w:p w14:paraId="45E0651A" w14:textId="77777777" w:rsidR="00842B19" w:rsidRDefault="00000000">
      <w:pPr>
        <w:pStyle w:val="Odstavec-posun2-minus1r"/>
      </w:pPr>
      <w:r>
        <w:t>7. provozu malých vodních elektráren do výkonu 1 MW,</w:t>
      </w:r>
    </w:p>
    <w:p w14:paraId="4C937A79" w14:textId="77777777" w:rsidR="00842B19" w:rsidRDefault="00000000">
      <w:pPr>
        <w:pStyle w:val="Odstavec-posun2-minus1r"/>
      </w:pPr>
      <w:r>
        <w:t>8. provozu výroben elektřiny využívajících energii větru,</w:t>
      </w:r>
    </w:p>
    <w:p w14:paraId="50CE609A" w14:textId="77777777" w:rsidR="00842B19" w:rsidRDefault="00000000">
      <w:pPr>
        <w:pStyle w:val="Odstavec-posun2-minus1r"/>
      </w:pPr>
      <w:r>
        <w:t>9. provozu výroben elektřiny nebo tepla využívajících energie bioplynu, pokud je získaná energie dodávána do sítě nebo dalším spotřebitelům,</w:t>
      </w:r>
    </w:p>
    <w:p w14:paraId="185CDC53" w14:textId="77777777" w:rsidR="00842B19" w:rsidRDefault="00000000">
      <w:pPr>
        <w:pStyle w:val="Odstavec-posun2-minus1r"/>
      </w:pPr>
      <w:r>
        <w:t>10. pro zdroje využívající geotermální energie včetně tepelných čerpadel, které dodávají teplo spotřebitelům,</w:t>
      </w:r>
    </w:p>
    <w:p w14:paraId="3D7D109A" w14:textId="77777777" w:rsidR="00842B19" w:rsidRDefault="00000000">
      <w:pPr>
        <w:pStyle w:val="Odstavec-posun2-minus1r"/>
      </w:pPr>
      <w:r>
        <w:t>11. pro čistírny odpadních vod,</w:t>
      </w:r>
    </w:p>
    <w:p w14:paraId="01F2C37C" w14:textId="77777777" w:rsidR="00842B19" w:rsidRDefault="00000000">
      <w:pPr>
        <w:pStyle w:val="Odstavec-posun2-minus1r"/>
      </w:pPr>
      <w:r>
        <w:t xml:space="preserve">12. rozvodnému tepelnému zařízení podle </w:t>
      </w:r>
      <w:hyperlink r:id="rId53">
        <w:r>
          <w:rPr>
            <w:rStyle w:val="Hypertextovodkaz"/>
          </w:rPr>
          <w:t>energetického zákona</w:t>
        </w:r>
      </w:hyperlink>
      <w:r>
        <w:t>,</w:t>
      </w:r>
    </w:p>
    <w:p w14:paraId="59420FDD" w14:textId="77777777" w:rsidR="00842B19" w:rsidRDefault="00000000">
      <w:pPr>
        <w:pStyle w:val="Odstavec-posun-minus1r"/>
      </w:pPr>
      <w:r>
        <w:t>i) pozemky, na nichž jsou zřízena veřejná a neveřejná pohřebiště podle zákona upravujícího pohřebnictví,</w:t>
      </w:r>
    </w:p>
    <w:p w14:paraId="56676462" w14:textId="77777777" w:rsidR="00842B19" w:rsidRDefault="00000000">
      <w:pPr>
        <w:pStyle w:val="Odstavec-posun-minus1r"/>
      </w:pPr>
      <w:r>
        <w:t>j) pozemky území zvláště chráněných podle předpisů o ochraně přírody a krajiny s výjimkou národních parků a chráněných krajinných oblastí; v národních parcích pozemky zařazené do zóny přírodní a v chráněných krajinných oblastech pozemky zařazené do jejich I. zóny,</w:t>
      </w:r>
    </w:p>
    <w:p w14:paraId="5782DEF0" w14:textId="77777777" w:rsidR="00842B19" w:rsidRDefault="00000000">
      <w:pPr>
        <w:pStyle w:val="Odstavec-posun-minus1r"/>
      </w:pPr>
      <w:r>
        <w:t>k) pozemky v rozsahu, v jakém se na nich nachází</w:t>
      </w:r>
    </w:p>
    <w:p w14:paraId="52AF8723" w14:textId="77777777" w:rsidR="00842B19" w:rsidRDefault="00000000">
      <w:pPr>
        <w:pStyle w:val="Odstavec-posun2-minus1r"/>
      </w:pPr>
      <w:r>
        <w:t>1. ochranné pásmo vodního zdroje I. stupně,</w:t>
      </w:r>
    </w:p>
    <w:p w14:paraId="32E01D69" w14:textId="77777777" w:rsidR="00842B19" w:rsidRDefault="00000000">
      <w:pPr>
        <w:pStyle w:val="Odstavec-posun2-minus1r"/>
      </w:pPr>
      <w:r>
        <w:t>2. krajinný prvek skupina dřevin, stromořadí, travnatá údolnice, mez, příkop nebo mokřad, pokud je tento prvek evidován v evidenci ekologicky významných prvků podle zákona upravujícího zemědělství, nebo</w:t>
      </w:r>
    </w:p>
    <w:p w14:paraId="5AD51ADC" w14:textId="77777777" w:rsidR="00842B19" w:rsidRDefault="00000000">
      <w:pPr>
        <w:pStyle w:val="Odstavec-posun2-minus1r"/>
      </w:pPr>
      <w:r>
        <w:t>3. příkop, mokřad, močál, bažina, skalní útvar, rokle nebo strž, pokud jde o pozemky ostatních ploch mimo zastavěné území obce, které nejsou užívány k podnikání,</w:t>
      </w:r>
    </w:p>
    <w:p w14:paraId="3C746255" w14:textId="77777777" w:rsidR="00842B19" w:rsidRDefault="00000000">
      <w:pPr>
        <w:pStyle w:val="Odstavec-posun-minus1r"/>
      </w:pPr>
      <w:r>
        <w:t>l) pozemky veřejně přístupných parků, prostor a sportovišť,</w:t>
      </w:r>
    </w:p>
    <w:p w14:paraId="57ED2CBF" w14:textId="77777777" w:rsidR="00842B19" w:rsidRDefault="00000000">
      <w:pPr>
        <w:pStyle w:val="Odstavec-posun-minus1r"/>
      </w:pPr>
      <w:r>
        <w:t>m) zemědělské pozemky na dobu pěti let a lesní pozemky na dobu 25 let, počínaje rokem následujícím po roce, kdy byly po rekultivaci technickým opatřením nebo biologickým zúrodňováním vráceny zemědělské nebo lesní výrobě,</w:t>
      </w:r>
    </w:p>
    <w:p w14:paraId="40DA7B5F" w14:textId="77777777" w:rsidR="00842B19" w:rsidRDefault="00000000">
      <w:pPr>
        <w:pStyle w:val="Odstavec-posun-minus1r"/>
      </w:pPr>
      <w:r>
        <w:t xml:space="preserve">n) v rozsahu zastavěné plochy uvedených staveb pozemky zastavěné stavbou podle </w:t>
      </w:r>
      <w:hyperlink r:id="rId54">
        <w:r>
          <w:rPr>
            <w:rStyle w:val="Hypertextovodkaz"/>
          </w:rPr>
          <w:t>stavebního zákona</w:t>
        </w:r>
      </w:hyperlink>
    </w:p>
    <w:p w14:paraId="18BBB924" w14:textId="77777777" w:rsidR="00842B19" w:rsidRDefault="00000000">
      <w:pPr>
        <w:pStyle w:val="Odstavec-posun2-minus1r"/>
      </w:pPr>
      <w:r>
        <w:lastRenderedPageBreak/>
        <w:t>1. upravující vodní tok,</w:t>
      </w:r>
    </w:p>
    <w:p w14:paraId="74BA5472" w14:textId="77777777" w:rsidR="00842B19" w:rsidRDefault="00000000">
      <w:pPr>
        <w:pStyle w:val="Odstavec-posun2-minus1r"/>
      </w:pPr>
      <w:r>
        <w:t>2. přehrady,</w:t>
      </w:r>
    </w:p>
    <w:p w14:paraId="2B46865D" w14:textId="77777777" w:rsidR="00842B19" w:rsidRDefault="00000000">
      <w:pPr>
        <w:pStyle w:val="Odstavec-posun2-minus1r"/>
      </w:pPr>
      <w:r>
        <w:t>3. sloužící ochraně před povodněmi,</w:t>
      </w:r>
    </w:p>
    <w:p w14:paraId="4B9D5575" w14:textId="77777777" w:rsidR="00842B19" w:rsidRDefault="00000000">
      <w:pPr>
        <w:pStyle w:val="Odstavec-posun2-minus1r"/>
      </w:pPr>
      <w:r>
        <w:t>4. sloužící k závlaze a odvodňování pozemků,</w:t>
      </w:r>
    </w:p>
    <w:p w14:paraId="6DE441C4" w14:textId="77777777" w:rsidR="00842B19" w:rsidRDefault="00000000">
      <w:pPr>
        <w:pStyle w:val="Odstavec-posun2-minus1r"/>
      </w:pPr>
      <w:r>
        <w:t>5. vodovodních řadů a vodárenských objektů včetně úpraven vody,</w:t>
      </w:r>
    </w:p>
    <w:p w14:paraId="68BBFB5B" w14:textId="77777777" w:rsidR="00842B19" w:rsidRDefault="00000000">
      <w:pPr>
        <w:pStyle w:val="Odstavec-posun2-minus1r"/>
      </w:pPr>
      <w:r>
        <w:t>6. kanalizačních stok, kanalizačních objektů nebo čistíren odpadních vod, jakož i určenou k čištění odpadních vod před jejich vypouštěním do kanalizací, nebo</w:t>
      </w:r>
    </w:p>
    <w:p w14:paraId="0EA6B558" w14:textId="77777777" w:rsidR="00842B19" w:rsidRDefault="00000000">
      <w:pPr>
        <w:pStyle w:val="Odstavec-posun2-minus1r"/>
      </w:pPr>
      <w:r>
        <w:t xml:space="preserve">7. přenosové, přepravní nebo distribuční soustavy nebo rozvodného tepelného zařízení podle </w:t>
      </w:r>
      <w:hyperlink r:id="rId55">
        <w:r>
          <w:rPr>
            <w:rStyle w:val="Hypertextovodkaz"/>
          </w:rPr>
          <w:t>energetického zákona</w:t>
        </w:r>
      </w:hyperlink>
      <w:r>
        <w:t>,</w:t>
      </w:r>
    </w:p>
    <w:p w14:paraId="2C8797EF" w14:textId="77777777" w:rsidR="00842B19" w:rsidRDefault="00000000">
      <w:pPr>
        <w:pStyle w:val="Odstavec-posun-minus1r"/>
      </w:pPr>
      <w:r>
        <w:t xml:space="preserve">o) pozemky zastavěné stavbou podle </w:t>
      </w:r>
      <w:hyperlink r:id="rId56">
        <w:r>
          <w:rPr>
            <w:rStyle w:val="Hypertextovodkaz"/>
          </w:rPr>
          <w:t>stavebního zákona</w:t>
        </w:r>
      </w:hyperlink>
      <w:r>
        <w:t>, která je dálnicí, silnicí, místní komunikací, veřejnou účelovou komunikací, stavbou drah a na dráze, leteckou, vodních cest a přístavů, pokud jsou v souladu s kolaudačním rozhodnutím nebo kolaudačním souhlasem stavebního úřadu užívány k veřejné dopravě, a to v rozsahu zastavěné plochy těchto staveb, a jiné pozemky určené pro veřejnou dopravu,</w:t>
      </w:r>
    </w:p>
    <w:p w14:paraId="68DC70AE" w14:textId="77777777" w:rsidR="00842B19" w:rsidRDefault="00000000">
      <w:pPr>
        <w:pStyle w:val="Odstavec-posun-minus1r"/>
      </w:pPr>
      <w:r>
        <w:t>p) části pozemků, na kterých je zřízena měřická značka bodu bodového pole včetně signalizačního a ochranného zařízení bodu bodového pole, a pásy pozemků v lesích, vyčleněné pro rozvody elektrické energie a plynů,</w:t>
      </w:r>
    </w:p>
    <w:p w14:paraId="6BDBC0A3" w14:textId="77777777" w:rsidR="00842B19" w:rsidRDefault="00000000">
      <w:pPr>
        <w:pStyle w:val="Odstavec-posun-minus1r"/>
      </w:pPr>
      <w:r>
        <w:t>r) pozemky ve vlastnictví veřejných vysokých škol, které slouží k uskutečňování akreditovaných studijních programů,</w:t>
      </w:r>
    </w:p>
    <w:p w14:paraId="687A2FF6" w14:textId="77777777" w:rsidR="00842B19" w:rsidRDefault="00000000">
      <w:pPr>
        <w:pStyle w:val="Odstavec-posun-minus1r"/>
      </w:pPr>
      <w:r>
        <w:t>s) pozemky určené k plnění funkcí lesa, na nichž se nacházejí lesy hospodářské pod vlivem imisí, zařazené do dvou nejvyšších pásem ohrožení,</w:t>
      </w:r>
    </w:p>
    <w:p w14:paraId="328EEF39" w14:textId="77777777" w:rsidR="00842B19" w:rsidRDefault="00000000">
      <w:pPr>
        <w:pStyle w:val="Odstavec-posun-minus1r"/>
      </w:pPr>
      <w:r>
        <w:t>t) pozemky ve vlastnictví kraje, které se nacházejí v jeho územním obvodu,</w:t>
      </w:r>
    </w:p>
    <w:p w14:paraId="307C250A" w14:textId="77777777" w:rsidR="00842B19" w:rsidRDefault="00000000">
      <w:pPr>
        <w:pStyle w:val="Odstavec-posun-minus1r"/>
      </w:pPr>
      <w:r>
        <w:t>u) pozemky ve vlastnictví veřejných výzkumných institucí,</w:t>
      </w:r>
    </w:p>
    <w:p w14:paraId="25A5C77A" w14:textId="77777777" w:rsidR="00842B19" w:rsidRDefault="00000000">
      <w:pPr>
        <w:pStyle w:val="Odstavec-posun-minus1r"/>
      </w:pPr>
      <w:r>
        <w:t xml:space="preserve">v) pozemky orné půdy, chmelnic, vinic, ovocných sadů a trvalých travních porostů, jestliže tak obec stanoví obecně závaznou vyhláškou; pokud obec uvedené pozemky od daně z pozemků takto osvobodí, toto osvobození se nevztahuje na pozemky v zastavěném území podle </w:t>
      </w:r>
      <w:hyperlink r:id="rId57">
        <w:r>
          <w:rPr>
            <w:rStyle w:val="Hypertextovodkaz"/>
          </w:rPr>
          <w:t>stavebního zákona</w:t>
        </w:r>
      </w:hyperlink>
      <w:r>
        <w:t xml:space="preserve"> nebo v zastavitelné ploše podle </w:t>
      </w:r>
      <w:hyperlink r:id="rId58">
        <w:r>
          <w:rPr>
            <w:rStyle w:val="Hypertextovodkaz"/>
          </w:rPr>
          <w:t>stavebního zákona</w:t>
        </w:r>
      </w:hyperlink>
      <w:r>
        <w:t xml:space="preserve"> obce, jestliže tak obec stanoví obecně závaznou vyhláškou, ve které současně vymezí tyto pozemky jejich parcelním číslem s uvedením názvu katastrálního území, ve kterém leží,</w:t>
      </w:r>
    </w:p>
    <w:p w14:paraId="63E25ACD" w14:textId="77777777" w:rsidR="00842B19" w:rsidRDefault="00000000">
      <w:pPr>
        <w:pStyle w:val="Odstavec-posun-minus1r"/>
      </w:pPr>
      <w:r>
        <w:t>w) pozemky tvořící funkční celek s veřejnou monitorovací sítí zajišťující informace o stavu jednotlivých složek životního prostředí financované z veřejných rozpočtů,</w:t>
      </w:r>
    </w:p>
    <w:p w14:paraId="7DC24F3F" w14:textId="77777777" w:rsidR="00842B19" w:rsidRDefault="00000000">
      <w:pPr>
        <w:pStyle w:val="Odstavec-posun-minus1r"/>
      </w:pPr>
      <w:r>
        <w:t>x) nejdéle na dobu 5 let pozemky ve vládou schválené zvýhodněné průmyslové zóně podle zákona upravujícího investiční pobídky pořízené pro účely realizace investiční akce, pro kterou je vydáno rozhodnutí o příslibu investiční pobídky ve formě osvobození od daně z nemovitých věcí, jestliže obec zcela nebo částečně osvobodí pozemky ve zvýhodněné průmyslové zóně obecně závaznou vyhláškou.</w:t>
      </w:r>
    </w:p>
    <w:p w14:paraId="22672FDB" w14:textId="77777777" w:rsidR="00842B19" w:rsidRDefault="00000000">
      <w:pPr>
        <w:pStyle w:val="Zkladntext"/>
      </w:pPr>
      <w:r>
        <w:t>(2) Pozemkem tvořícím jeden funkční celek se zdanitelnou stavbou nebo zdanitelnou jednotkou se rozumí část pozemku nezbytně nutná k provozu a plnění funkce této zdanitelné stavby nebo zdanitelné jednotky.</w:t>
      </w:r>
    </w:p>
    <w:p w14:paraId="6BA3A3B9" w14:textId="77777777" w:rsidR="00842B19" w:rsidRDefault="00000000">
      <w:pPr>
        <w:pStyle w:val="Zkladntext"/>
      </w:pPr>
      <w:r>
        <w:t xml:space="preserve">(3) Pozemky uvedené v odstavci 1 písm. a) jsou osvobozeny od daně z pozemků, nejsou-li užívány k podnikání, pronajímány nebo propachtovány; jsou-li tyto pozemky pronajaty nebo propachtovány obci, kraji nebo organizační složce státu anebo příspěvkové organizaci, jsou osvobozeny za předpokladu, že nejsou užívány k podnikání. Pozemky uvedené v odstavci 1 písm. d) až g), l), r), t) a u) jsou osvobozeny od daně z pozemků, nejsou-li užívány k podnikání, pronajímány nebo propachtovány. Pozemky </w:t>
      </w:r>
      <w:r>
        <w:lastRenderedPageBreak/>
        <w:t>uvedené v odstavci 1 písm. a), b) a t) jsou osvobozeny od daně z pozemků, není-li k nim zřízeno právo stavby.</w:t>
      </w:r>
    </w:p>
    <w:p w14:paraId="7FCCCEC3" w14:textId="77777777" w:rsidR="00842B19" w:rsidRDefault="00000000">
      <w:pPr>
        <w:pStyle w:val="Zkladntext"/>
      </w:pPr>
      <w:r>
        <w:t>(4) Poplatník daně uplatní nárok na osvobození od daně z pozemků podle odstavce 1 písm. d) až h), j), k), m), p), r), u) až x) v daňovém přiznání.</w:t>
      </w:r>
    </w:p>
    <w:p w14:paraId="6F251808" w14:textId="77777777" w:rsidR="00842B19" w:rsidRDefault="00000000">
      <w:pPr>
        <w:pStyle w:val="Zkladntext"/>
      </w:pPr>
      <w:r>
        <w:t>(5) Osvobození podle odstavce 1 se vztahuje i na část pozemku.</w:t>
      </w:r>
    </w:p>
    <w:p w14:paraId="7D17DB38" w14:textId="77777777" w:rsidR="00842B19" w:rsidRDefault="00000000">
      <w:pPr>
        <w:pStyle w:val="Zkladntext"/>
      </w:pPr>
      <w:bookmarkStart w:id="28" w:name="c_5277"/>
      <w:bookmarkStart w:id="29" w:name="pa_5"/>
      <w:bookmarkEnd w:id="28"/>
      <w:bookmarkEnd w:id="29"/>
      <w:r>
        <w:t xml:space="preserve"> </w:t>
      </w:r>
      <w:bookmarkStart w:id="30" w:name="p_5"/>
      <w:bookmarkEnd w:id="30"/>
    </w:p>
    <w:p w14:paraId="1741FE57" w14:textId="77777777" w:rsidR="00842B19" w:rsidRDefault="00000000">
      <w:pPr>
        <w:pStyle w:val="H5-center"/>
      </w:pPr>
      <w:r>
        <w:t>§ 5 </w:t>
      </w:r>
      <w:hyperlink r:id="rId59">
        <w:r>
          <w:rPr>
            <w:rStyle w:val="Hypertextovodkaz"/>
          </w:rPr>
          <w:t>[Komentář WK]</w:t>
        </w:r>
      </w:hyperlink>
      <w:r>
        <w:t> </w:t>
      </w:r>
      <w:hyperlink r:id="rId60">
        <w:r>
          <w:rPr>
            <w:rStyle w:val="Hypertextovodkaz"/>
          </w:rPr>
          <w:t>DZ</w:t>
        </w:r>
      </w:hyperlink>
    </w:p>
    <w:p w14:paraId="59C700FB" w14:textId="77777777" w:rsidR="00842B19" w:rsidRDefault="00842B19">
      <w:pPr>
        <w:pStyle w:val="Zkladntext"/>
      </w:pPr>
      <w:bookmarkStart w:id="31" w:name="c_5279"/>
      <w:bookmarkEnd w:id="31"/>
    </w:p>
    <w:p w14:paraId="427D91EC" w14:textId="77777777" w:rsidR="00842B19" w:rsidRDefault="00000000">
      <w:pPr>
        <w:pStyle w:val="Nadpis5"/>
      </w:pPr>
      <w:bookmarkStart w:id="32" w:name="základ-daně"/>
      <w:bookmarkEnd w:id="27"/>
      <w:r>
        <w:t>Základ daně</w:t>
      </w:r>
    </w:p>
    <w:p w14:paraId="6653E46C" w14:textId="77777777" w:rsidR="00842B19" w:rsidRDefault="00000000">
      <w:pPr>
        <w:pStyle w:val="FirstParagraph"/>
      </w:pPr>
      <w:r>
        <w:t>(1) Základem daně u pozemků orné půdy, chmelnic, vinic, zahrad, ovocných sadů a trvalých travních porostů je cena pozemku zjištěná násobením skutečné výměry pozemku v m</w:t>
      </w:r>
      <w:r>
        <w:rPr>
          <w:vertAlign w:val="superscript"/>
        </w:rPr>
        <w:t>2</w:t>
      </w:r>
      <w:r>
        <w:t xml:space="preserve"> průměrnou cenou pozemku stanovenou na 1 m</w:t>
      </w:r>
      <w:r>
        <w:rPr>
          <w:vertAlign w:val="superscript"/>
        </w:rPr>
        <w:t>2</w:t>
      </w:r>
      <w:r>
        <w:t xml:space="preserve"> ve vyhlášce vydané na základě zmocnění v </w:t>
      </w:r>
      <w:hyperlink r:id="rId61">
        <w:r>
          <w:rPr>
            <w:rStyle w:val="Hypertextovodkaz"/>
          </w:rPr>
          <w:t>§ 17</w:t>
        </w:r>
      </w:hyperlink>
      <w:r>
        <w:t xml:space="preserve"> tohoto zákona.</w:t>
      </w:r>
    </w:p>
    <w:p w14:paraId="3B6EED55" w14:textId="77777777" w:rsidR="00842B19" w:rsidRDefault="00000000">
      <w:pPr>
        <w:pStyle w:val="Zkladntext"/>
      </w:pPr>
      <w:r>
        <w:t>(2) Základem daně u pozemků hospodářských lesů a rybníků s intenzivním a průmyslovým chovem ryb je cena pozemku zjištěná podle platných cenových předpisů k 1. lednu zdaňovacího období nebo součin skutečné výměry pozemku v m</w:t>
      </w:r>
      <w:r>
        <w:rPr>
          <w:vertAlign w:val="superscript"/>
        </w:rPr>
        <w:t>2</w:t>
      </w:r>
      <w:r>
        <w:t xml:space="preserve"> a částky 3,80 Kč.</w:t>
      </w:r>
    </w:p>
    <w:p w14:paraId="2993B783" w14:textId="77777777" w:rsidR="00842B19" w:rsidRDefault="00000000">
      <w:pPr>
        <w:pStyle w:val="Zkladntext"/>
      </w:pPr>
      <w:r>
        <w:t>(3) Základem daně u ostatních pozemků je skutečná výměra pozemku v m</w:t>
      </w:r>
      <w:r>
        <w:rPr>
          <w:vertAlign w:val="superscript"/>
        </w:rPr>
        <w:t>2</w:t>
      </w:r>
      <w:r>
        <w:t xml:space="preserve"> zjištěná k 1.lednu zdaňovacího období.</w:t>
      </w:r>
    </w:p>
    <w:p w14:paraId="22F3EA11" w14:textId="77777777" w:rsidR="00842B19" w:rsidRDefault="00000000">
      <w:pPr>
        <w:pStyle w:val="Zkladntext"/>
      </w:pPr>
      <w:bookmarkStart w:id="33" w:name="c_5775"/>
      <w:bookmarkStart w:id="34" w:name="pa_6"/>
      <w:bookmarkEnd w:id="33"/>
      <w:bookmarkEnd w:id="34"/>
      <w:r>
        <w:t xml:space="preserve"> </w:t>
      </w:r>
      <w:bookmarkStart w:id="35" w:name="p_6"/>
      <w:bookmarkEnd w:id="35"/>
    </w:p>
    <w:p w14:paraId="026760FA" w14:textId="77777777" w:rsidR="00842B19" w:rsidRDefault="00000000">
      <w:pPr>
        <w:pStyle w:val="H5-center"/>
      </w:pPr>
      <w:r>
        <w:t>§ 6 </w:t>
      </w:r>
      <w:hyperlink r:id="rId62">
        <w:r>
          <w:rPr>
            <w:rStyle w:val="Hypertextovodkaz"/>
          </w:rPr>
          <w:t>[Komentář WK]</w:t>
        </w:r>
      </w:hyperlink>
      <w:r>
        <w:t> </w:t>
      </w:r>
      <w:hyperlink r:id="rId63">
        <w:r>
          <w:rPr>
            <w:rStyle w:val="Hypertextovodkaz"/>
          </w:rPr>
          <w:t>DZ</w:t>
        </w:r>
      </w:hyperlink>
    </w:p>
    <w:p w14:paraId="52FFFF48" w14:textId="77777777" w:rsidR="00842B19" w:rsidRDefault="00842B19">
      <w:pPr>
        <w:pStyle w:val="Zkladntext"/>
      </w:pPr>
      <w:bookmarkStart w:id="36" w:name="c_5777"/>
      <w:bookmarkEnd w:id="36"/>
    </w:p>
    <w:p w14:paraId="41F14A4B" w14:textId="77777777" w:rsidR="00842B19" w:rsidRDefault="00000000">
      <w:pPr>
        <w:pStyle w:val="Nadpis5"/>
      </w:pPr>
      <w:bookmarkStart w:id="37" w:name="sazba-daně"/>
      <w:bookmarkEnd w:id="32"/>
      <w:r>
        <w:t>Sazba daně</w:t>
      </w:r>
    </w:p>
    <w:p w14:paraId="60BC079F" w14:textId="77777777" w:rsidR="00842B19" w:rsidRDefault="00000000">
      <w:pPr>
        <w:pStyle w:val="FirstParagraph"/>
      </w:pPr>
      <w:r>
        <w:t>(1) Sazba daně činí u pozemků</w:t>
      </w:r>
    </w:p>
    <w:p w14:paraId="287D3994" w14:textId="77777777" w:rsidR="00842B19" w:rsidRDefault="00000000">
      <w:pPr>
        <w:pStyle w:val="Odstavec-posun-minus1r"/>
      </w:pPr>
      <w:r>
        <w:t>a) orné půdy, chmelnic, vinic, zahrad, ovocných sadů 0,75 %,</w:t>
      </w:r>
    </w:p>
    <w:p w14:paraId="67169BEF" w14:textId="77777777" w:rsidR="00842B19" w:rsidRDefault="00000000">
      <w:pPr>
        <w:pStyle w:val="Odstavec-posun-minus1r"/>
      </w:pPr>
      <w:r>
        <w:t>b) trvalých travních porostů, hospodářských lesů a rybníků s intenzivním a průmyslovým chovem ryb 0,25 %.</w:t>
      </w:r>
    </w:p>
    <w:p w14:paraId="6969105D" w14:textId="77777777" w:rsidR="00842B19" w:rsidRDefault="00000000">
      <w:pPr>
        <w:pStyle w:val="Zkladntext"/>
      </w:pPr>
      <w:r>
        <w:t>(2) Sazba daně u ostatních pozemků činí za každý 1 m</w:t>
      </w:r>
      <w:r>
        <w:rPr>
          <w:vertAlign w:val="superscript"/>
        </w:rPr>
        <w:t>2</w:t>
      </w:r>
      <w:r>
        <w:t xml:space="preserve"> u</w:t>
      </w:r>
    </w:p>
    <w:p w14:paraId="7EA5B93E" w14:textId="77777777" w:rsidR="00842B19" w:rsidRDefault="00000000">
      <w:pPr>
        <w:pStyle w:val="SourceCode"/>
      </w:pPr>
      <w:r>
        <w:rPr>
          <w:rStyle w:val="VerbatimChar"/>
        </w:rPr>
        <w:t>a) zpevněných ploch pozemků, užívaných k podnikání</w:t>
      </w:r>
      <w:r>
        <w:br/>
      </w:r>
      <w:r>
        <w:rPr>
          <w:rStyle w:val="VerbatimChar"/>
        </w:rPr>
        <w:t>nebo v souvislosti s ním sloužících pro</w:t>
      </w:r>
    </w:p>
    <w:p w14:paraId="36C06A39" w14:textId="77777777" w:rsidR="00842B19" w:rsidRDefault="00000000">
      <w:pPr>
        <w:pStyle w:val="SourceCode"/>
      </w:pPr>
      <w:r>
        <w:rPr>
          <w:rStyle w:val="VerbatimChar"/>
        </w:rPr>
        <w:t>1. zemědělskou prvovýrobu, lesní</w:t>
      </w:r>
      <w:r>
        <w:br/>
      </w:r>
      <w:r>
        <w:rPr>
          <w:rStyle w:val="VerbatimChar"/>
        </w:rPr>
        <w:t xml:space="preserve">   a vodní hospodářství               1,00 Kč,</w:t>
      </w:r>
    </w:p>
    <w:p w14:paraId="0EB7D95D" w14:textId="77777777" w:rsidR="00842B19" w:rsidRDefault="00000000">
      <w:pPr>
        <w:pStyle w:val="SourceCode"/>
      </w:pPr>
      <w:r>
        <w:rPr>
          <w:rStyle w:val="VerbatimChar"/>
        </w:rPr>
        <w:t>2. průmysl, stavebnictví, dopravu,</w:t>
      </w:r>
      <w:r>
        <w:br/>
      </w:r>
      <w:r>
        <w:rPr>
          <w:rStyle w:val="VerbatimChar"/>
        </w:rPr>
        <w:t xml:space="preserve">   energetiku, ostatní zemědělskou</w:t>
      </w:r>
      <w:r>
        <w:br/>
      </w:r>
      <w:r>
        <w:rPr>
          <w:rStyle w:val="VerbatimChar"/>
        </w:rPr>
        <w:t xml:space="preserve">   výrobu a ostatní druhy podnikání   5,00 Kč,</w:t>
      </w:r>
    </w:p>
    <w:p w14:paraId="3E1A714B" w14:textId="77777777" w:rsidR="00842B19" w:rsidRDefault="00000000">
      <w:pPr>
        <w:pStyle w:val="SourceCode"/>
      </w:pPr>
      <w:r>
        <w:rPr>
          <w:rStyle w:val="VerbatimChar"/>
        </w:rPr>
        <w:t>b) stavebních pozemků                 2,00 Kč,</w:t>
      </w:r>
    </w:p>
    <w:p w14:paraId="1779200B" w14:textId="77777777" w:rsidR="00842B19" w:rsidRDefault="00000000">
      <w:pPr>
        <w:pStyle w:val="SourceCode"/>
      </w:pPr>
      <w:r>
        <w:rPr>
          <w:rStyle w:val="VerbatimChar"/>
        </w:rPr>
        <w:t>c) ostatních ploch                    0,20 Kč,</w:t>
      </w:r>
    </w:p>
    <w:p w14:paraId="1CCEF8A6" w14:textId="77777777" w:rsidR="00842B19" w:rsidRDefault="00000000">
      <w:pPr>
        <w:pStyle w:val="SourceCode"/>
      </w:pPr>
      <w:r>
        <w:rPr>
          <w:rStyle w:val="VerbatimChar"/>
        </w:rPr>
        <w:t>d) zastavěných ploch a nádvoří        0,20 Kč.</w:t>
      </w:r>
    </w:p>
    <w:p w14:paraId="4B25CA0D" w14:textId="77777777" w:rsidR="00842B19" w:rsidRDefault="00000000">
      <w:pPr>
        <w:pStyle w:val="FirstParagraph"/>
      </w:pPr>
      <w:r>
        <w:t>(3) Stavebním pozemkem se pro účely tohoto zákona rozumí zdanitelnou stavbou nezastavěný pozemek určený k zastavění zdanitelnou stavbou, která byla ohlášena nebo na kterou bylo vydáno stavební povolení nebo společné povolení, kterým se stavba umisťuje a povoluje nebo která bude prováděna na základě certifikátu autorizovaného inspektora anebo na základě veřejnoprávní smlouvy, a to v rozsahu výměry pozemku v m</w:t>
      </w:r>
      <w:r>
        <w:rPr>
          <w:vertAlign w:val="superscript"/>
        </w:rPr>
        <w:t>2</w:t>
      </w:r>
      <w:r>
        <w:t xml:space="preserve"> odpovídající zastavěné ploše nadzemní části zdanitelné stavby. </w:t>
      </w:r>
      <w:r>
        <w:lastRenderedPageBreak/>
        <w:t xml:space="preserve">Stavebním pozemkem není pozemek určený k zastavění zdanitelnou stavbou, která bude osvobozena podle </w:t>
      </w:r>
      <w:hyperlink r:id="rId64">
        <w:r>
          <w:rPr>
            <w:rStyle w:val="Hypertextovodkaz"/>
          </w:rPr>
          <w:t>§ 9 odst. 1 písm. i) nebo j)</w:t>
        </w:r>
      </w:hyperlink>
      <w:r>
        <w:t>. Pozemek přestane být stavebním pozemkem, pokud se zdanitelná stavba nebo všechny jednotky v ní stanou předmětem daně ze staveb a jednotek, nebo pokud ohlášení nebo stavební povolení nebo společné povolení, kterým se stavba umisťuje a povoluje, pozbude platnosti nebo posouzení autorizovaným inspektorem pozbude účinků anebo zaniknou účinky veřejnoprávní smlouvy.</w:t>
      </w:r>
    </w:p>
    <w:p w14:paraId="03C53516" w14:textId="77777777" w:rsidR="00842B19" w:rsidRDefault="00000000">
      <w:pPr>
        <w:pStyle w:val="Zkladntext"/>
      </w:pPr>
      <w:r>
        <w:t>(4) Základní sazba daně podle odstavce 2 písm. b) se násobí koeficientem</w:t>
      </w:r>
    </w:p>
    <w:p w14:paraId="3F9230BC" w14:textId="77777777" w:rsidR="00842B19" w:rsidRDefault="00000000">
      <w:pPr>
        <w:pStyle w:val="Odstavec-posun"/>
      </w:pPr>
      <w:r>
        <w:t>a) 1,0 v obcích do 1 000 obyvatel</w:t>
      </w:r>
    </w:p>
    <w:p w14:paraId="6664686C" w14:textId="77777777" w:rsidR="00842B19" w:rsidRDefault="00000000">
      <w:pPr>
        <w:pStyle w:val="Odstavec-posun"/>
      </w:pPr>
      <w:r>
        <w:t>1,4 v obcích nad 1 000 obyvatel do 6 000 obyvatel</w:t>
      </w:r>
    </w:p>
    <w:p w14:paraId="3506E60E" w14:textId="77777777" w:rsidR="00842B19" w:rsidRDefault="00000000">
      <w:pPr>
        <w:pStyle w:val="Odstavec-posun"/>
      </w:pPr>
      <w:r>
        <w:t>1,6 v obcích nad 6 000 obyvatel do 10 000 obyvatel</w:t>
      </w:r>
    </w:p>
    <w:p w14:paraId="64B4735C" w14:textId="77777777" w:rsidR="00842B19" w:rsidRDefault="00000000">
      <w:pPr>
        <w:pStyle w:val="Odstavec-posun"/>
      </w:pPr>
      <w:r>
        <w:t>2,0 v obcích nad 10 000 obyvatel do 25 000 obyvatel</w:t>
      </w:r>
    </w:p>
    <w:p w14:paraId="79BA8D2D" w14:textId="77777777" w:rsidR="00842B19" w:rsidRDefault="00000000">
      <w:pPr>
        <w:pStyle w:val="Odstavec-posun"/>
      </w:pPr>
      <w:r>
        <w:t>2,5 v obcích nad 25 000 obyvatel do 50 000 obyvatel</w:t>
      </w:r>
    </w:p>
    <w:p w14:paraId="04C6E1C0" w14:textId="77777777" w:rsidR="00842B19" w:rsidRDefault="00000000">
      <w:pPr>
        <w:pStyle w:val="Odstavec-posun"/>
      </w:pPr>
      <w:r>
        <w:t>3,5 v obcích nad 50 000 obyvatel, ve statutárních městech a ve Františkových Lázních, Luhačovicích, Mariánských Lázních a Poděbradech</w:t>
      </w:r>
    </w:p>
    <w:p w14:paraId="5CCF3387" w14:textId="77777777" w:rsidR="00842B19" w:rsidRDefault="00000000">
      <w:pPr>
        <w:pStyle w:val="Odstavec-posun"/>
      </w:pPr>
      <w:r>
        <w:t>4,5 v Praze;</w:t>
      </w:r>
    </w:p>
    <w:p w14:paraId="13F8A567" w14:textId="77777777" w:rsidR="00842B19" w:rsidRDefault="00000000">
      <w:pPr>
        <w:pStyle w:val="Odstavec-posun-minus1r"/>
      </w:pPr>
      <w:r>
        <w:t>pro přiřazení koeficientu k jednotlivým obcím je rozhodný počet obyvatel obce podle posledního sčítání lidu;</w:t>
      </w:r>
    </w:p>
    <w:p w14:paraId="44EE0E59" w14:textId="77777777" w:rsidR="00842B19" w:rsidRDefault="00000000">
      <w:pPr>
        <w:pStyle w:val="Odstavec-posun-minus1r"/>
      </w:pPr>
      <w:r>
        <w:t>b) pro jednotlivé části obce může obec obecně závaznou vyhláškou koeficient, který je pro ni stanoven v ustanovení písmene a), zvýšit o jednu kategorii nebo snížit o jednu až tři kategorie podle členění koeficientů v ustanovení písmene a); koeficient 4,5 lze zvýšit na koeficient 5,0.</w:t>
      </w:r>
    </w:p>
    <w:p w14:paraId="7BA9536E" w14:textId="77777777" w:rsidR="00842B19" w:rsidRDefault="00000000">
      <w:pPr>
        <w:pStyle w:val="Zkladntext"/>
      </w:pPr>
      <w:r>
        <w:t>(5) Zpevněnou plochou pozemku se v tomto zákoně rozumí pozemek nebo jeho část v m</w:t>
      </w:r>
      <w:r>
        <w:rPr>
          <w:vertAlign w:val="superscript"/>
        </w:rPr>
        <w:t>2</w:t>
      </w:r>
      <w:r>
        <w:t xml:space="preserve"> evidovaný v katastru nemovitostí s druhem pozemku ostatní plocha nebo zastavěná plocha a nádvoří, jehož povrch je zpevněn stavbou podle </w:t>
      </w:r>
      <w:hyperlink r:id="rId65">
        <w:r>
          <w:rPr>
            <w:rStyle w:val="Hypertextovodkaz"/>
          </w:rPr>
          <w:t>stavebního zákona</w:t>
        </w:r>
      </w:hyperlink>
      <w:r>
        <w:t xml:space="preserve"> bez svislé nosné konstrukce, včetně plochy vlečky, bazénem nebo nádrží, pokud nejsou zdanitelnou stavbou.</w:t>
      </w:r>
    </w:p>
    <w:p w14:paraId="29F2A0C4" w14:textId="77777777" w:rsidR="00842B19" w:rsidRDefault="00000000">
      <w:pPr>
        <w:pStyle w:val="Zkladntext"/>
      </w:pPr>
      <w:r>
        <w:t>(6) Slouží-li zpevněná plocha pozemku různým druhům podnikání a nelze-li vymezit rozsahy výměry zpevněné plochy pozemku sloužící jednotlivým druhům podnikání, použije se sazba daně uvedená v odstavci 2 písm. a) bodě 2.</w:t>
      </w:r>
    </w:p>
    <w:p w14:paraId="5C0E5824" w14:textId="77777777" w:rsidR="00842B19" w:rsidRDefault="00842B19">
      <w:pPr>
        <w:pStyle w:val="Zkladntext"/>
      </w:pPr>
      <w:bookmarkStart w:id="38" w:name="c_7543"/>
      <w:bookmarkEnd w:id="38"/>
    </w:p>
    <w:p w14:paraId="2D584E39" w14:textId="77777777" w:rsidR="00842B19" w:rsidRDefault="00000000">
      <w:pPr>
        <w:pStyle w:val="Nadpis2"/>
      </w:pPr>
      <w:bookmarkStart w:id="39" w:name="část-druhá"/>
      <w:bookmarkEnd w:id="12"/>
      <w:bookmarkEnd w:id="37"/>
      <w:r>
        <w:t>ČÁST DRUHÁ</w:t>
      </w:r>
    </w:p>
    <w:p w14:paraId="2FBD9ED3" w14:textId="77777777" w:rsidR="00842B19" w:rsidRDefault="00000000">
      <w:pPr>
        <w:pStyle w:val="Nadpis2"/>
      </w:pPr>
      <w:bookmarkStart w:id="40" w:name="daň-ze-staveb-a-jednotek"/>
      <w:bookmarkEnd w:id="39"/>
      <w:r>
        <w:t>DAŇ ZE STAVEB A JEDNOTEK</w:t>
      </w:r>
    </w:p>
    <w:p w14:paraId="1882CE62" w14:textId="77777777" w:rsidR="00842B19" w:rsidRDefault="00000000">
      <w:pPr>
        <w:pStyle w:val="FirstParagraph"/>
      </w:pPr>
      <w:bookmarkStart w:id="41" w:name="c_7553"/>
      <w:bookmarkStart w:id="42" w:name="pa_7"/>
      <w:bookmarkEnd w:id="41"/>
      <w:bookmarkEnd w:id="42"/>
      <w:r>
        <w:t xml:space="preserve"> </w:t>
      </w:r>
      <w:bookmarkStart w:id="43" w:name="p_7"/>
      <w:bookmarkEnd w:id="43"/>
    </w:p>
    <w:p w14:paraId="6D34553F" w14:textId="77777777" w:rsidR="00842B19" w:rsidRDefault="00000000">
      <w:pPr>
        <w:pStyle w:val="H5-center"/>
      </w:pPr>
      <w:r>
        <w:t>§ 7 </w:t>
      </w:r>
      <w:hyperlink r:id="rId66">
        <w:r>
          <w:rPr>
            <w:rStyle w:val="Hypertextovodkaz"/>
          </w:rPr>
          <w:t>[Komentář WK]</w:t>
        </w:r>
      </w:hyperlink>
      <w:r>
        <w:t> </w:t>
      </w:r>
      <w:hyperlink r:id="rId67">
        <w:r>
          <w:rPr>
            <w:rStyle w:val="Hypertextovodkaz"/>
          </w:rPr>
          <w:t>DZ</w:t>
        </w:r>
      </w:hyperlink>
    </w:p>
    <w:p w14:paraId="0BB75551" w14:textId="77777777" w:rsidR="00842B19" w:rsidRDefault="00842B19">
      <w:pPr>
        <w:pStyle w:val="Zkladntext"/>
      </w:pPr>
      <w:bookmarkStart w:id="44" w:name="c_7555"/>
      <w:bookmarkEnd w:id="44"/>
    </w:p>
    <w:p w14:paraId="1350A89F" w14:textId="77777777" w:rsidR="00842B19" w:rsidRDefault="00000000">
      <w:pPr>
        <w:pStyle w:val="Nadpis5"/>
      </w:pPr>
      <w:bookmarkStart w:id="45" w:name="předmět-daně-1"/>
      <w:r>
        <w:t>Předmět daně</w:t>
      </w:r>
    </w:p>
    <w:p w14:paraId="186184FA" w14:textId="77777777" w:rsidR="00842B19" w:rsidRDefault="00000000">
      <w:pPr>
        <w:pStyle w:val="FirstParagraph"/>
      </w:pPr>
      <w:r>
        <w:t>(1) Předmětem daně ze staveb a jednotek je, nachází-li se na území České republiky,</w:t>
      </w:r>
    </w:p>
    <w:p w14:paraId="70371A8C" w14:textId="77777777" w:rsidR="00842B19" w:rsidRDefault="00000000">
      <w:pPr>
        <w:pStyle w:val="Odstavec-posun-minus1r"/>
      </w:pPr>
      <w:r>
        <w:t>a) zdanitelná stavba, kterou se pro účely daně z nemovitých věcí rozumí dokončená nebo užívaná</w:t>
      </w:r>
    </w:p>
    <w:p w14:paraId="0D0261C0" w14:textId="77777777" w:rsidR="00842B19" w:rsidRDefault="00000000">
      <w:pPr>
        <w:pStyle w:val="Odstavec-posun2-minus1r"/>
      </w:pPr>
      <w:r>
        <w:t xml:space="preserve">1. budova, kterou se pro účely daně z nemovitých věcí rozumí budova podle </w:t>
      </w:r>
      <w:hyperlink r:id="rId68">
        <w:r>
          <w:rPr>
            <w:rStyle w:val="Hypertextovodkaz"/>
          </w:rPr>
          <w:t>katastrálního zákona</w:t>
        </w:r>
      </w:hyperlink>
      <w:r>
        <w:t>,</w:t>
      </w:r>
    </w:p>
    <w:p w14:paraId="2F6CC404" w14:textId="77777777" w:rsidR="00842B19" w:rsidRDefault="00000000">
      <w:pPr>
        <w:pStyle w:val="Odstavec-posun2-minus1r"/>
      </w:pPr>
      <w:r>
        <w:lastRenderedPageBreak/>
        <w:t>2. inženýrská stavba uvedená v příloze k tomuto zákonu,</w:t>
      </w:r>
    </w:p>
    <w:p w14:paraId="7AA888F1" w14:textId="77777777" w:rsidR="00842B19" w:rsidRDefault="00000000">
      <w:pPr>
        <w:pStyle w:val="Odstavec-posun-minus1r"/>
      </w:pPr>
      <w:r>
        <w:t>b) zdanitelná jednotka, kterou se pro účely daně z nemovitých věcí rozumí jednotka dokončená nebo užívaná.</w:t>
      </w:r>
    </w:p>
    <w:p w14:paraId="2E9A8E4C" w14:textId="77777777" w:rsidR="00842B19" w:rsidRDefault="00000000">
      <w:pPr>
        <w:pStyle w:val="Zkladntext"/>
      </w:pPr>
      <w:r>
        <w:t>(2) Předmětem daně ze staveb a jednotek není zdanitelná stavba, v níž jsou zdanitelné jednotky.</w:t>
      </w:r>
    </w:p>
    <w:p w14:paraId="7A51C01D" w14:textId="77777777" w:rsidR="00842B19" w:rsidRDefault="00000000">
      <w:pPr>
        <w:pStyle w:val="Zkladntext"/>
      </w:pPr>
      <w:r>
        <w:t>(3) Na zdanitelnou stavbu, která není samostatnou nemovitou věcí, se pro účely daně z nemovitých věcí hledí jako na nemovitou věc, jejímž vlastníkem je ten, kdo vlastní věc, jejíž je tato stavba součástí.</w:t>
      </w:r>
    </w:p>
    <w:p w14:paraId="2D4415D1" w14:textId="77777777" w:rsidR="00842B19" w:rsidRDefault="00000000">
      <w:pPr>
        <w:pStyle w:val="Zkladntext"/>
      </w:pPr>
      <w:r>
        <w:t>(4) Ustanovení odstavce 1 se vztahuje i na část budovy nebo inženýrské stavby uvedené v příloze k tomuto zákonu nebo součást jednotky, je-li dokončená nebo užívaná.</w:t>
      </w:r>
    </w:p>
    <w:p w14:paraId="2805C161" w14:textId="77777777" w:rsidR="00842B19" w:rsidRDefault="00000000">
      <w:pPr>
        <w:pStyle w:val="Zkladntext"/>
      </w:pPr>
      <w:bookmarkStart w:id="46" w:name="c_8304"/>
      <w:bookmarkStart w:id="47" w:name="pa_8"/>
      <w:bookmarkEnd w:id="46"/>
      <w:bookmarkEnd w:id="47"/>
      <w:r>
        <w:t xml:space="preserve"> </w:t>
      </w:r>
      <w:bookmarkStart w:id="48" w:name="p_8"/>
      <w:bookmarkEnd w:id="48"/>
    </w:p>
    <w:p w14:paraId="7FD86087" w14:textId="77777777" w:rsidR="00842B19" w:rsidRDefault="00000000">
      <w:pPr>
        <w:pStyle w:val="H5-center"/>
      </w:pPr>
      <w:r>
        <w:t>§ 8 </w:t>
      </w:r>
      <w:hyperlink r:id="rId69">
        <w:r>
          <w:rPr>
            <w:rStyle w:val="Hypertextovodkaz"/>
          </w:rPr>
          <w:t>[Komentář WK]</w:t>
        </w:r>
      </w:hyperlink>
      <w:r>
        <w:t> </w:t>
      </w:r>
      <w:hyperlink r:id="rId70">
        <w:r>
          <w:rPr>
            <w:rStyle w:val="Hypertextovodkaz"/>
          </w:rPr>
          <w:t>DZ</w:t>
        </w:r>
      </w:hyperlink>
    </w:p>
    <w:p w14:paraId="2AFC2763" w14:textId="77777777" w:rsidR="00842B19" w:rsidRDefault="00842B19">
      <w:pPr>
        <w:pStyle w:val="Zkladntext"/>
      </w:pPr>
      <w:bookmarkStart w:id="49" w:name="c_8306"/>
      <w:bookmarkEnd w:id="49"/>
    </w:p>
    <w:p w14:paraId="267FBCAF" w14:textId="77777777" w:rsidR="00842B19" w:rsidRDefault="00000000">
      <w:pPr>
        <w:pStyle w:val="Nadpis5"/>
      </w:pPr>
      <w:bookmarkStart w:id="50" w:name="poplatníci-daně-1"/>
      <w:bookmarkEnd w:id="45"/>
      <w:r>
        <w:t>Poplatníci daně</w:t>
      </w:r>
    </w:p>
    <w:p w14:paraId="0D765680" w14:textId="77777777" w:rsidR="00842B19" w:rsidRDefault="00000000">
      <w:pPr>
        <w:pStyle w:val="FirstParagraph"/>
      </w:pPr>
      <w:r>
        <w:t>(1) Poplatníkem daně ze staveb a jednotek je vlastník zdanitelné stavby nebo zdanitelné jednotky.</w:t>
      </w:r>
    </w:p>
    <w:p w14:paraId="0FE12693" w14:textId="77777777" w:rsidR="00842B19" w:rsidRDefault="00000000">
      <w:pPr>
        <w:pStyle w:val="Zkladntext"/>
      </w:pPr>
      <w:r>
        <w:t>(2) Poplatníkem daně ze staveb a jednotek je, jde-li o zdanitelnou stavbu nebo zdanitelnou jednotku, která je</w:t>
      </w:r>
    </w:p>
    <w:p w14:paraId="4B91801C" w14:textId="77777777" w:rsidR="00842B19" w:rsidRDefault="00000000">
      <w:pPr>
        <w:pStyle w:val="Odstavec-posun-minus1r"/>
      </w:pPr>
      <w:r>
        <w:t>a) ve vlastnictví České republiky,</w:t>
      </w:r>
    </w:p>
    <w:p w14:paraId="27ECA08B" w14:textId="77777777" w:rsidR="00842B19" w:rsidRDefault="00000000">
      <w:pPr>
        <w:pStyle w:val="Odstavec-posun2-minus1r"/>
      </w:pPr>
      <w:r>
        <w:t>1. organizační složka státu, státní příspěvková organizace, státní fond, státní podnik nebo jiná státní organizace, které jsou příslušné hospodařit nebo mají právo hospodařit s majetkem státu,</w:t>
      </w:r>
    </w:p>
    <w:p w14:paraId="3BD7BD54" w14:textId="77777777" w:rsidR="00842B19" w:rsidRDefault="00000000">
      <w:pPr>
        <w:pStyle w:val="Odstavec-posun2-minus1r"/>
      </w:pPr>
      <w:r>
        <w:t>2. právnická osoba, která má právo užívat tuto zdanitelnou stavbu nebo zdanitelnou jednotku na základě výpůjčky vzniklé podle zákona upravujícího některé užívací vztahy k majetku České republiky,</w:t>
      </w:r>
    </w:p>
    <w:p w14:paraId="5E870845" w14:textId="77777777" w:rsidR="00842B19" w:rsidRDefault="00000000">
      <w:pPr>
        <w:pStyle w:val="Odstavec-posun-minus1r"/>
      </w:pPr>
      <w:r>
        <w:t>b) ve svěřenském fondu, tento fond,</w:t>
      </w:r>
    </w:p>
    <w:p w14:paraId="7D552737" w14:textId="77777777" w:rsidR="00842B19" w:rsidRDefault="00000000">
      <w:pPr>
        <w:pStyle w:val="Odstavec-posun-minus1r"/>
      </w:pPr>
      <w:r>
        <w:t>c) v podílovém fondu, tento fond,</w:t>
      </w:r>
    </w:p>
    <w:p w14:paraId="46CE5540" w14:textId="77777777" w:rsidR="00842B19" w:rsidRDefault="00000000">
      <w:pPr>
        <w:pStyle w:val="Odstavec-posun-minus1r"/>
      </w:pPr>
      <w:r>
        <w:t>d) ve fondu obhospodařovaném penzijní společností, tento fond.</w:t>
      </w:r>
    </w:p>
    <w:p w14:paraId="74A96438" w14:textId="77777777" w:rsidR="00842B19" w:rsidRDefault="00000000">
      <w:pPr>
        <w:pStyle w:val="Zkladntext"/>
      </w:pPr>
      <w:r>
        <w:t>(3) Poplatníkem daně ze staveb a jednotek je vždy nájemce nebo pachtýř u pronajaté nebo propachtované zdanitelné jednotky, která zahrnuje nebytový prostor jiný než sklep nebo komoru, nebo zdanitelné stavby, s výjimkou budovy obytného domu, jsou-li</w:t>
      </w:r>
    </w:p>
    <w:p w14:paraId="2176AEBC" w14:textId="77777777" w:rsidR="00842B19" w:rsidRDefault="00000000">
      <w:pPr>
        <w:pStyle w:val="Odstavec-posun-minus1r"/>
      </w:pPr>
      <w:r>
        <w:t>a) s nimi příslušné hospodařit Státní pozemkový úřad nebo Správa státních hmotných rezerv, nebo</w:t>
      </w:r>
    </w:p>
    <w:p w14:paraId="611A1579" w14:textId="77777777" w:rsidR="00842B19" w:rsidRDefault="00000000">
      <w:pPr>
        <w:pStyle w:val="Odstavec-posun-minus1r"/>
      </w:pPr>
      <w:r>
        <w:t>b) převedené na základě rozhodnutí o privatizaci na Ministerstvo financí.</w:t>
      </w:r>
    </w:p>
    <w:p w14:paraId="40B69F1E" w14:textId="77777777" w:rsidR="00842B19" w:rsidRDefault="00000000">
      <w:pPr>
        <w:pStyle w:val="Zkladntext"/>
      </w:pPr>
      <w:bookmarkStart w:id="51" w:name="c_9321"/>
      <w:bookmarkStart w:id="52" w:name="pa_9"/>
      <w:bookmarkEnd w:id="51"/>
      <w:bookmarkEnd w:id="52"/>
      <w:r>
        <w:t xml:space="preserve"> </w:t>
      </w:r>
      <w:bookmarkStart w:id="53" w:name="p_9"/>
      <w:bookmarkEnd w:id="53"/>
    </w:p>
    <w:p w14:paraId="39032BC6" w14:textId="77777777" w:rsidR="00842B19" w:rsidRDefault="00000000">
      <w:pPr>
        <w:pStyle w:val="H5-center"/>
      </w:pPr>
      <w:r>
        <w:t>§ 9 </w:t>
      </w:r>
      <w:hyperlink r:id="rId71">
        <w:r>
          <w:rPr>
            <w:rStyle w:val="Hypertextovodkaz"/>
          </w:rPr>
          <w:t>[Komentář WK]</w:t>
        </w:r>
      </w:hyperlink>
      <w:r>
        <w:t> </w:t>
      </w:r>
      <w:hyperlink r:id="rId72">
        <w:r>
          <w:rPr>
            <w:rStyle w:val="Hypertextovodkaz"/>
          </w:rPr>
          <w:t>DZ</w:t>
        </w:r>
      </w:hyperlink>
    </w:p>
    <w:p w14:paraId="49B317A8" w14:textId="77777777" w:rsidR="00842B19" w:rsidRDefault="00842B19">
      <w:pPr>
        <w:pStyle w:val="Zkladntext"/>
      </w:pPr>
      <w:bookmarkStart w:id="54" w:name="c_9323"/>
      <w:bookmarkEnd w:id="54"/>
    </w:p>
    <w:p w14:paraId="769F61DE" w14:textId="77777777" w:rsidR="00842B19" w:rsidRDefault="00000000">
      <w:pPr>
        <w:pStyle w:val="Nadpis5"/>
      </w:pPr>
      <w:bookmarkStart w:id="55" w:name="osvobození-od-daně-1"/>
      <w:bookmarkEnd w:id="50"/>
      <w:r>
        <w:t>Osvobození od daně</w:t>
      </w:r>
    </w:p>
    <w:p w14:paraId="5B7A79AF" w14:textId="77777777" w:rsidR="00842B19" w:rsidRDefault="00000000">
      <w:pPr>
        <w:pStyle w:val="FirstParagraph"/>
      </w:pPr>
      <w:r>
        <w:t>(1) Od daně ze staveb a jednotek jsou osvobozeny</w:t>
      </w:r>
    </w:p>
    <w:p w14:paraId="049B081E" w14:textId="77777777" w:rsidR="00842B19" w:rsidRDefault="00000000">
      <w:pPr>
        <w:pStyle w:val="Odstavec-posun-minus1r"/>
      </w:pPr>
      <w:r>
        <w:t>a) zdanitelné stavby nebo zdanitelné jednotky ve vlastnictví České republiky,</w:t>
      </w:r>
    </w:p>
    <w:p w14:paraId="4A931CB2" w14:textId="77777777" w:rsidR="00842B19" w:rsidRDefault="00000000">
      <w:pPr>
        <w:pStyle w:val="Odstavec-posun-minus1r"/>
      </w:pPr>
      <w:r>
        <w:t>b) zdanitelné stavby nebo zdanitelné jednotky ve vlastnictví té obce, na jejímž katastrálním území se nacházejí,</w:t>
      </w:r>
    </w:p>
    <w:p w14:paraId="08C0C28B" w14:textId="77777777" w:rsidR="00842B19" w:rsidRDefault="00000000">
      <w:pPr>
        <w:pStyle w:val="Odstavec-posun-minus1r"/>
      </w:pPr>
      <w:r>
        <w:lastRenderedPageBreak/>
        <w:t>c) zdanitelné stavby nebo zdanitelné jednotky ve vlastnictví jiného státu užívané diplomatickými zástupci pověřenými v České republice, konzuly z povolání a jinými osobami, které podle mezinárodního práva požívají diplomatických a konzulárních výsad a imunity, a to za předpokladu, že nejsou občany České republiky, a že je zaručena vzájemnost,</w:t>
      </w:r>
    </w:p>
    <w:p w14:paraId="65F3F4DB" w14:textId="77777777" w:rsidR="00842B19" w:rsidRDefault="00000000">
      <w:pPr>
        <w:pStyle w:val="Odstavec-posun-minus1r"/>
      </w:pPr>
      <w:r>
        <w:t>d) zdanitelné stavby veřejně přístupného památkového objektu prohlášeného za kulturní památku, který je</w:t>
      </w:r>
    </w:p>
    <w:p w14:paraId="5B0575C2" w14:textId="77777777" w:rsidR="00842B19" w:rsidRDefault="00000000">
      <w:pPr>
        <w:pStyle w:val="Odstavec-posun2-minus1r"/>
      </w:pPr>
      <w:r>
        <w:t>1. ve vlastnictví České republiky, nebo</w:t>
      </w:r>
    </w:p>
    <w:p w14:paraId="7B838B82" w14:textId="77777777" w:rsidR="00842B19" w:rsidRDefault="00000000">
      <w:pPr>
        <w:pStyle w:val="Odstavec-posun2-minus1r"/>
      </w:pPr>
      <w:r>
        <w:t>2. přístupný z důvodů výchovně vzdělávacích na základě písemné smlouvy uzavřené mezi Ministerstvem kultury a vlastníkem; ve smlouvě musí být uveden časový a prostorový rozsah zpřístupnění a stanoven jeho režim v souladu s památkovou hodnotou a dalšími způsoby využití objektu,</w:t>
      </w:r>
    </w:p>
    <w:p w14:paraId="008BF9FC" w14:textId="77777777" w:rsidR="00842B19" w:rsidRDefault="00000000">
      <w:pPr>
        <w:pStyle w:val="Odstavec-posun-minus1r"/>
      </w:pPr>
      <w:r>
        <w:t>e) zdanitelné stavby, které jsou budovou, nebo zdanitelné jednotky ve vlastnictví registrovaných církví a registrovaných náboženských společností podle zákona upravujícího církve a náboženské společnosti sloužící k vykonávání náboženských obřadů a k výkonu duchovní správy těchto církví a náboženských společností,</w:t>
      </w:r>
    </w:p>
    <w:p w14:paraId="1501E07D" w14:textId="77777777" w:rsidR="00842B19" w:rsidRDefault="00000000">
      <w:pPr>
        <w:pStyle w:val="Odstavec-posun-minus1r"/>
      </w:pPr>
      <w:r>
        <w:t>f) zdanitelné stavby, které jsou budovou, nebo zdanitelné jednotky ve vlastnictví obecně prospěšných společností, spolků, odborových organizací, organizací zaměstnavatelů, mezinárodních odborových organizací a jejich pobočných organizací,</w:t>
      </w:r>
    </w:p>
    <w:p w14:paraId="040DC7C6" w14:textId="77777777" w:rsidR="00842B19" w:rsidRDefault="00000000">
      <w:pPr>
        <w:pStyle w:val="Odstavec-posun-minus1r"/>
      </w:pPr>
      <w:r>
        <w:t xml:space="preserve">g) </w:t>
      </w:r>
      <w:r>
        <w:rPr>
          <w:i/>
          <w:iCs/>
        </w:rPr>
        <w:t>zrušeno</w:t>
      </w:r>
    </w:p>
    <w:p w14:paraId="1FB5A3ED" w14:textId="77777777" w:rsidR="00842B19" w:rsidRDefault="00000000">
      <w:pPr>
        <w:pStyle w:val="Odstavec-posun-minus1r"/>
      </w:pPr>
      <w:r>
        <w:t xml:space="preserve">h) </w:t>
      </w:r>
      <w:r>
        <w:rPr>
          <w:i/>
          <w:iCs/>
        </w:rPr>
        <w:t>zrušeno</w:t>
      </w:r>
    </w:p>
    <w:p w14:paraId="165E84A5" w14:textId="77777777" w:rsidR="00842B19" w:rsidRDefault="00000000">
      <w:pPr>
        <w:pStyle w:val="Odstavec-posun-minus1r"/>
      </w:pPr>
      <w:r>
        <w:t>i) zdanitelné stavby</w:t>
      </w:r>
    </w:p>
    <w:p w14:paraId="431358FD" w14:textId="77777777" w:rsidR="00842B19" w:rsidRDefault="00000000">
      <w:pPr>
        <w:pStyle w:val="Odstavec-posun2-minus1r"/>
      </w:pPr>
      <w:r>
        <w:t>1. vodárenských objektů včetně úpraven vody,</w:t>
      </w:r>
    </w:p>
    <w:p w14:paraId="5849B617" w14:textId="77777777" w:rsidR="00842B19" w:rsidRDefault="00000000">
      <w:pPr>
        <w:pStyle w:val="Odstavec-posun2-minus1r"/>
      </w:pPr>
      <w:r>
        <w:t>2. kanalizačních objektů nebo čistíren odpadních vod, jakož i zdanitelné stavby určené k čištění odpadních vod před jejich vypouštěním do kanalizací,</w:t>
      </w:r>
    </w:p>
    <w:p w14:paraId="1EDB8027" w14:textId="77777777" w:rsidR="00842B19" w:rsidRDefault="00000000">
      <w:pPr>
        <w:pStyle w:val="Odstavec-posun2-minus1r"/>
      </w:pPr>
      <w:r>
        <w:t>3. k závlaze a odvodňování pozemků,</w:t>
      </w:r>
    </w:p>
    <w:p w14:paraId="65D00BF1" w14:textId="77777777" w:rsidR="00842B19" w:rsidRDefault="00000000">
      <w:pPr>
        <w:pStyle w:val="Odstavec-posun2-minus1r"/>
      </w:pPr>
      <w:r>
        <w:t xml:space="preserve">4. přenosové, přepravní nebo distribuční soustavy nebo rozvodného tepelného zařízení podle </w:t>
      </w:r>
      <w:hyperlink r:id="rId73">
        <w:r>
          <w:rPr>
            <w:rStyle w:val="Hypertextovodkaz"/>
          </w:rPr>
          <w:t>energetického zákona</w:t>
        </w:r>
      </w:hyperlink>
      <w:r>
        <w:t>,</w:t>
      </w:r>
    </w:p>
    <w:p w14:paraId="79670A18" w14:textId="77777777" w:rsidR="00842B19" w:rsidRDefault="00000000">
      <w:pPr>
        <w:pStyle w:val="Odstavec-posun-minus1r"/>
      </w:pPr>
      <w:r>
        <w:t>j) zdanitelné stavby drah a na dráze, letecké, vodních cest a přístavů, pokud jsou v souladu s kolaudačním rozhodnutím nebo kolaudačním souhlasem stavebního úřadu užívány k veřejné dopravě,</w:t>
      </w:r>
    </w:p>
    <w:p w14:paraId="00FB29FE" w14:textId="77777777" w:rsidR="00842B19" w:rsidRDefault="00000000">
      <w:pPr>
        <w:pStyle w:val="Odstavec-posun-minus1r"/>
      </w:pPr>
      <w:r>
        <w:t>k) zdanitelné stavby nebo zdanitelné jednotky sloužící</w:t>
      </w:r>
    </w:p>
    <w:p w14:paraId="3E869EB6" w14:textId="77777777" w:rsidR="00842B19" w:rsidRDefault="00000000">
      <w:pPr>
        <w:pStyle w:val="Odstavec-posun2-minus1r"/>
      </w:pPr>
      <w:r>
        <w:t>1. školám a školským zařízením zapsaným ve školském rejstříku,</w:t>
      </w:r>
    </w:p>
    <w:p w14:paraId="4D8370C1" w14:textId="77777777" w:rsidR="00842B19" w:rsidRDefault="00000000">
      <w:pPr>
        <w:pStyle w:val="Odstavec-posun2-minus1r"/>
      </w:pPr>
      <w:r>
        <w:t>2. poskytování péče o děti do 3 let věku na základě oprávnění provozovat živnostenské podnikání,</w:t>
      </w:r>
    </w:p>
    <w:p w14:paraId="468969BD" w14:textId="77777777" w:rsidR="00842B19" w:rsidRDefault="00000000">
      <w:pPr>
        <w:pStyle w:val="Odstavec-posun2-minus1r"/>
      </w:pPr>
      <w:r>
        <w:t>3. muzeím a galeriím, které spravují sbírky zapsané do centrální evidence sbírek muzejní povahy vedené Ministerstvem kultury,</w:t>
      </w:r>
    </w:p>
    <w:p w14:paraId="20AA5865" w14:textId="77777777" w:rsidR="00842B19" w:rsidRDefault="00000000">
      <w:pPr>
        <w:pStyle w:val="Odstavec-posun2-minus1r"/>
      </w:pPr>
      <w:r>
        <w:t>4. knihovnám vedeným v evidenci knihoven,</w:t>
      </w:r>
    </w:p>
    <w:p w14:paraId="420DE146" w14:textId="77777777" w:rsidR="00842B19" w:rsidRDefault="00000000">
      <w:pPr>
        <w:pStyle w:val="Odstavec-posun2-minus1r"/>
      </w:pPr>
      <w:r>
        <w:t>5. veřejným archivům podle zákona upravujícího archivnictví a spisovou službu,</w:t>
      </w:r>
    </w:p>
    <w:p w14:paraId="29881851" w14:textId="77777777" w:rsidR="00842B19" w:rsidRDefault="00000000">
      <w:pPr>
        <w:pStyle w:val="Odstavec-posun2-minus1r"/>
      </w:pPr>
      <w:r>
        <w:t>6. zdravotnickým zařízením uvedeným v rozhodnutí o udělení oprávnění k poskytování zdravotních služeb nebo v rozhodnutí o registraci,</w:t>
      </w:r>
    </w:p>
    <w:p w14:paraId="6519A5C1" w14:textId="77777777" w:rsidR="00842B19" w:rsidRDefault="00000000">
      <w:pPr>
        <w:pStyle w:val="Odstavec-posun2-minus1r"/>
      </w:pPr>
      <w:r>
        <w:t>7. zařízením sociálních služeb,</w:t>
      </w:r>
    </w:p>
    <w:p w14:paraId="23F8BE26" w14:textId="77777777" w:rsidR="00842B19" w:rsidRDefault="00000000">
      <w:pPr>
        <w:pStyle w:val="Odstavec-posun2-minus1r"/>
      </w:pPr>
      <w:r>
        <w:t>8. fundaci nebo ústavu k jimi vykonávané veřejně prospěšné činnosti,</w:t>
      </w:r>
    </w:p>
    <w:p w14:paraId="18A373E6" w14:textId="77777777" w:rsidR="00842B19" w:rsidRDefault="00000000">
      <w:pPr>
        <w:pStyle w:val="Odstavec-posun2-minus1r"/>
      </w:pPr>
      <w:r>
        <w:lastRenderedPageBreak/>
        <w:t>9. spolkům zdravotně postižených občanů.</w:t>
      </w:r>
    </w:p>
    <w:p w14:paraId="51A20BF4" w14:textId="77777777" w:rsidR="00842B19" w:rsidRDefault="00000000">
      <w:pPr>
        <w:pStyle w:val="Odstavec-posun-minus1r"/>
      </w:pPr>
      <w:r>
        <w:t>l) zdanitelné stavby nebo zdanitelné jednotky sloužící k zajištění hromadné osobní přepravy,</w:t>
      </w:r>
    </w:p>
    <w:p w14:paraId="50B181D5" w14:textId="77777777" w:rsidR="00842B19" w:rsidRDefault="00000000">
      <w:pPr>
        <w:pStyle w:val="Odstavec-posun-minus1r"/>
      </w:pPr>
      <w:r>
        <w:t>m) zdanitelné stavby nebo zdanitelné jednotky sloužící výlučně</w:t>
      </w:r>
    </w:p>
    <w:p w14:paraId="44CE9B53" w14:textId="77777777" w:rsidR="00842B19" w:rsidRDefault="00000000">
      <w:pPr>
        <w:pStyle w:val="Odstavec-posun2-minus1r"/>
      </w:pPr>
      <w:r>
        <w:t>1. k úpravě odpadů pro jejich další využití podle právních předpisů upravujících odpady,</w:t>
      </w:r>
    </w:p>
    <w:p w14:paraId="45299BEA" w14:textId="77777777" w:rsidR="00842B19" w:rsidRDefault="00000000">
      <w:pPr>
        <w:pStyle w:val="Odstavec-posun2-minus1r"/>
      </w:pPr>
      <w:r>
        <w:t>2. k asanaci a rekultivaci skládek odpadů podle právních předpisů upravujících odpady,</w:t>
      </w:r>
    </w:p>
    <w:p w14:paraId="684F34E6" w14:textId="77777777" w:rsidR="00842B19" w:rsidRDefault="00000000">
      <w:pPr>
        <w:pStyle w:val="Odstavec-posun2-minus1r"/>
      </w:pPr>
      <w:r>
        <w:t>3. k asanaci kontaminovaných pozemků, podzemních vod a objektů,</w:t>
      </w:r>
    </w:p>
    <w:p w14:paraId="41AD540A" w14:textId="77777777" w:rsidR="00842B19" w:rsidRDefault="00000000">
      <w:pPr>
        <w:pStyle w:val="Odstavec-posun2-minus1r"/>
      </w:pPr>
      <w:r>
        <w:t>4. pro třídění a sběr odpadů,</w:t>
      </w:r>
    </w:p>
    <w:p w14:paraId="317DE078" w14:textId="77777777" w:rsidR="00842B19" w:rsidRDefault="00000000">
      <w:pPr>
        <w:pStyle w:val="Odstavec-posun2-minus1r"/>
      </w:pPr>
      <w:r>
        <w:t>5. pro tepelné, biologické, chemické a fyzikální zneškodňování odpadů,</w:t>
      </w:r>
    </w:p>
    <w:p w14:paraId="45193775" w14:textId="77777777" w:rsidR="00842B19" w:rsidRDefault="00000000">
      <w:pPr>
        <w:pStyle w:val="Odstavec-posun2-minus1r"/>
      </w:pPr>
      <w:r>
        <w:t>6. pro skládky odpadů splňující podmínky stanovené pro provoz skládky podle právních předpisů upravujících odpady,</w:t>
      </w:r>
    </w:p>
    <w:p w14:paraId="73715180" w14:textId="77777777" w:rsidR="00842B19" w:rsidRDefault="00000000">
      <w:pPr>
        <w:pStyle w:val="Odstavec-posun2-minus1r"/>
      </w:pPr>
      <w:r>
        <w:t>7. provozu malých vodních elektráren do výkonu 1 MW,</w:t>
      </w:r>
    </w:p>
    <w:p w14:paraId="5D509F13" w14:textId="77777777" w:rsidR="00842B19" w:rsidRDefault="00000000">
      <w:pPr>
        <w:pStyle w:val="Odstavec-posun2-minus1r"/>
      </w:pPr>
      <w:r>
        <w:t>8. provozu výroben elektřiny využívajících energii větru,</w:t>
      </w:r>
    </w:p>
    <w:p w14:paraId="78F3743D" w14:textId="77777777" w:rsidR="00842B19" w:rsidRDefault="00000000">
      <w:pPr>
        <w:pStyle w:val="Odstavec-posun2-minus1r"/>
      </w:pPr>
      <w:r>
        <w:t>9. provozu výroben elektřiny nebo tepla využívajících energie bioplynu, pokud je získaná energie dodávána do sítě nebo dalším spotřebitelům,</w:t>
      </w:r>
    </w:p>
    <w:p w14:paraId="2EBF4E48" w14:textId="77777777" w:rsidR="00842B19" w:rsidRDefault="00000000">
      <w:pPr>
        <w:pStyle w:val="Odstavec-posun2-minus1r"/>
      </w:pPr>
      <w:r>
        <w:t>10. pro zdroje využívající geotermální energie včetně tepelných čerpadel, které dodávají teplo spotřebitelům, nebo</w:t>
      </w:r>
    </w:p>
    <w:p w14:paraId="7C2AFF63" w14:textId="77777777" w:rsidR="00842B19" w:rsidRDefault="00000000">
      <w:pPr>
        <w:pStyle w:val="Odstavec-posun2-minus1r"/>
      </w:pPr>
      <w:r>
        <w:t>11. jako zdroje energie z biomasy, nejde-li o její přímé spalování,</w:t>
      </w:r>
    </w:p>
    <w:p w14:paraId="18947400" w14:textId="77777777" w:rsidR="00842B19" w:rsidRDefault="00000000">
      <w:pPr>
        <w:pStyle w:val="Odstavec-posun-minus1r"/>
      </w:pPr>
      <w:r>
        <w:t>n) zdanitelné stavby, které jsou budovou obytného domu, nebo zdanitelné jednotky ve vlastnictví držitele průkazu ZTP nebo ZTP/P, který je příjemcem příspěvku na živobytí nebo je osobou společně posuzovanou s příjemcem příspěvku na živobytí, a to v rozsahu, v jakém slouží k jejich trvalému bydlení,</w:t>
      </w:r>
    </w:p>
    <w:p w14:paraId="1232E15F" w14:textId="77777777" w:rsidR="00842B19" w:rsidRDefault="00000000">
      <w:pPr>
        <w:pStyle w:val="Odstavec-posun-minus1r"/>
      </w:pPr>
      <w:r>
        <w:t>o) zdanitelné stavby, které jsou budovou pro rodinnou rekreaci a jsou ve vlastnictví</w:t>
      </w:r>
    </w:p>
    <w:p w14:paraId="44FCA3EC" w14:textId="77777777" w:rsidR="00842B19" w:rsidRDefault="00000000">
      <w:pPr>
        <w:pStyle w:val="Odstavec-posun2-minus1r"/>
      </w:pPr>
      <w:r>
        <w:t>1. držitele průkazu ZTP, který je buď příjemcem příspěvku na živobytí nebo osobou společně posuzovanou s příjemcem příspěvku na živobytí, nebo</w:t>
      </w:r>
    </w:p>
    <w:p w14:paraId="2B29673B" w14:textId="77777777" w:rsidR="00842B19" w:rsidRDefault="00000000">
      <w:pPr>
        <w:pStyle w:val="Odstavec-posun2-minus1r"/>
      </w:pPr>
      <w:r>
        <w:t>2. držitele průkazu ZTP/P,</w:t>
      </w:r>
    </w:p>
    <w:p w14:paraId="6E6A1BBF" w14:textId="77777777" w:rsidR="00842B19" w:rsidRDefault="00000000">
      <w:pPr>
        <w:pStyle w:val="Odstavec-posun-minus1r"/>
      </w:pPr>
      <w:r>
        <w:t>p) zdanitelné stavby nebo zdanitelné jednotky kulturních památek po provedení stavební úpravy, počínaje rokem následujícím po vydání kolaudačního souhlasu, a to na dobu 8 let,</w:t>
      </w:r>
    </w:p>
    <w:p w14:paraId="77B75C01" w14:textId="77777777" w:rsidR="00842B19" w:rsidRDefault="00000000">
      <w:pPr>
        <w:pStyle w:val="Odstavec-posun-minus1r"/>
      </w:pPr>
      <w:r>
        <w:t>r) zdanitelné stavby nebo zdanitelné jednotky na dobu pěti let od roku následujícího po provedení změny spočívající ve změně systému vytápění přechodem z pevných paliv na systém využívající obnovitelné energie solární, větrné, geotermální, biomasy, nejde-li o její přímé spalování,</w:t>
      </w:r>
    </w:p>
    <w:p w14:paraId="505188AD" w14:textId="77777777" w:rsidR="00842B19" w:rsidRDefault="00000000">
      <w:pPr>
        <w:pStyle w:val="Odstavec-posun-minus1r"/>
      </w:pPr>
      <w:r>
        <w:t>s) zrušeno</w:t>
      </w:r>
    </w:p>
    <w:p w14:paraId="62F5277E" w14:textId="77777777" w:rsidR="00842B19" w:rsidRDefault="00000000">
      <w:pPr>
        <w:pStyle w:val="Odstavec-posun-minus1r"/>
      </w:pPr>
      <w:r>
        <w:t>t) zdanitelné stavby nebo zdanitelné jednotky ve vlastnictví kraje, které se nacházejí v jeho územním obvodu,</w:t>
      </w:r>
    </w:p>
    <w:p w14:paraId="71F8F406" w14:textId="77777777" w:rsidR="00842B19" w:rsidRDefault="00000000">
      <w:pPr>
        <w:pStyle w:val="Odstavec-posun-minus1r"/>
      </w:pPr>
      <w:r>
        <w:t>u) zdanitelné stavby nebo zdanitelné jednotky ve vlastnictví veřejných výzkumných institucí,</w:t>
      </w:r>
    </w:p>
    <w:p w14:paraId="76B66F8E" w14:textId="77777777" w:rsidR="00842B19" w:rsidRDefault="00000000">
      <w:pPr>
        <w:pStyle w:val="Odstavec-posun-minus1r"/>
      </w:pPr>
      <w:r>
        <w:t>v) zdanitelné stavby nebo zdanitelné jednotky ve vlastnictví veřejných vysokých škol,</w:t>
      </w:r>
    </w:p>
    <w:p w14:paraId="4FE291A5" w14:textId="77777777" w:rsidR="00842B19" w:rsidRDefault="00000000">
      <w:pPr>
        <w:pStyle w:val="Odstavec-posun-minus1r"/>
      </w:pPr>
      <w:r>
        <w:t>w) nejdéle na dobu 5 let zdanitelné stavby ve vládou schválené zvýhodněné průmyslové zóně podle zákona upravujícího investiční pobídky pořízené nebo zřízené pro účely realizace investiční akce, pro kterou je vydáno rozhodnutí o příslibu investiční pobídky ve formě osvobození od daně z nemovitých věcí, jestliže obec zcela nebo částečně osvobodí zdanitelné stavby ve zvýhodněné průmyslové zóně obecně závaznou vyhláškou.</w:t>
      </w:r>
    </w:p>
    <w:p w14:paraId="41FA58E8" w14:textId="77777777" w:rsidR="00842B19" w:rsidRDefault="00000000">
      <w:pPr>
        <w:pStyle w:val="Zkladntext"/>
      </w:pPr>
      <w:r>
        <w:lastRenderedPageBreak/>
        <w:t>(2) Podléhá-li osvobození podle odstavce 1 pouze část zdanitelné stavby nebo zdanitelné jednotky, zjistí se nárok na osvobození z poměru, v jakém je podlahová plocha nadzemní části zdanitelné stavby nebo podlahová plocha zdanitelné jednotky podléhající osvobození k celkové podlahové ploše nadzemních částí zdanitelné stavby nebo podlahové ploše zdanitelné jednotky.</w:t>
      </w:r>
    </w:p>
    <w:p w14:paraId="3C31A0B0" w14:textId="77777777" w:rsidR="00842B19" w:rsidRDefault="00000000">
      <w:pPr>
        <w:pStyle w:val="Zkladntext"/>
      </w:pPr>
      <w:r>
        <w:t>(3) V případě zdanitelných staveb podle odstavce 1 písm. i) a j) podléhá osvobození podle odstavce 1 vždy celá zdanitelná stavba.</w:t>
      </w:r>
    </w:p>
    <w:p w14:paraId="56EE42B3" w14:textId="77777777" w:rsidR="00842B19" w:rsidRDefault="00000000">
      <w:pPr>
        <w:pStyle w:val="Zkladntext"/>
      </w:pPr>
      <w:r>
        <w:t xml:space="preserve">(4) Zdanitelné stavby, s výjimkou budov obytných domů, a zdanitelné jednotky, které zahrnují nebytový prostor jiný než sklep nebo komoru, uvedené v odstavci 1 písm. a) jsou osvobozeny od daně ze staveb a jednotek, nejsou-li užívány k podnikání, pronajímány nebo propachtovány; jsou-li pronajaty nebo propachtovány obci, kraji nebo organizační složce státu anebo příspěvkové organizaci, jsou osvobozeny za předpokladu, že nejsou užívány k podnikání. Zdanitelné stavby nebo zdanitelné jednotky uvedené v ustanovení odstavce 1 písm. e), f), u) a v) jsou osvobozeny od daně ze staveb a jednotek, nejsou-li užívány k podnikání, pronajímány nebo propachtovány. Osvobození od daně ze staveb a jednotek podle odstavce 1 písm. r) se nevztahuje na zdanitelnou stavbu a zdanitelnou jednotku, je-li centrálně vytápěna a napojena na systém rozvodného tepelného zařízení podle </w:t>
      </w:r>
      <w:hyperlink r:id="rId74">
        <w:r>
          <w:rPr>
            <w:rStyle w:val="Hypertextovodkaz"/>
          </w:rPr>
          <w:t>energetického zákona</w:t>
        </w:r>
      </w:hyperlink>
      <w:r>
        <w:t>.</w:t>
      </w:r>
    </w:p>
    <w:p w14:paraId="0D81A0CD" w14:textId="77777777" w:rsidR="00842B19" w:rsidRDefault="00000000">
      <w:pPr>
        <w:pStyle w:val="Zkladntext"/>
      </w:pPr>
      <w:r>
        <w:t>(5) Poplatník uplatní nárok na osvobození od daně ze staveb a jednotek podle odstavce 1 písm. d) až f), k), m) až r), u) až w) v daňovém přiznání.</w:t>
      </w:r>
    </w:p>
    <w:p w14:paraId="41028ECC" w14:textId="77777777" w:rsidR="00842B19" w:rsidRDefault="00000000">
      <w:pPr>
        <w:pStyle w:val="Zkladntext"/>
      </w:pPr>
      <w:bookmarkStart w:id="56" w:name="c_14279"/>
      <w:bookmarkStart w:id="57" w:name="pa_10"/>
      <w:bookmarkEnd w:id="56"/>
      <w:bookmarkEnd w:id="57"/>
      <w:r>
        <w:t xml:space="preserve"> </w:t>
      </w:r>
      <w:bookmarkStart w:id="58" w:name="p_10"/>
      <w:bookmarkEnd w:id="58"/>
    </w:p>
    <w:p w14:paraId="1A2CF60A" w14:textId="77777777" w:rsidR="00842B19" w:rsidRDefault="00000000">
      <w:pPr>
        <w:pStyle w:val="H5-center"/>
      </w:pPr>
      <w:r>
        <w:t>§ 10 </w:t>
      </w:r>
      <w:hyperlink r:id="rId75">
        <w:r>
          <w:rPr>
            <w:rStyle w:val="Hypertextovodkaz"/>
          </w:rPr>
          <w:t>[Komentář WK]</w:t>
        </w:r>
      </w:hyperlink>
      <w:r>
        <w:t> </w:t>
      </w:r>
      <w:hyperlink r:id="rId76">
        <w:r>
          <w:rPr>
            <w:rStyle w:val="Hypertextovodkaz"/>
          </w:rPr>
          <w:t>DZ</w:t>
        </w:r>
      </w:hyperlink>
    </w:p>
    <w:p w14:paraId="49E78D83" w14:textId="77777777" w:rsidR="00842B19" w:rsidRDefault="00842B19">
      <w:pPr>
        <w:pStyle w:val="Zkladntext"/>
      </w:pPr>
      <w:bookmarkStart w:id="59" w:name="c_14281"/>
      <w:bookmarkEnd w:id="59"/>
    </w:p>
    <w:p w14:paraId="532CB70D" w14:textId="77777777" w:rsidR="00842B19" w:rsidRDefault="00000000">
      <w:pPr>
        <w:pStyle w:val="Nadpis5"/>
      </w:pPr>
      <w:bookmarkStart w:id="60" w:name="základ-daně-1"/>
      <w:bookmarkEnd w:id="55"/>
      <w:r>
        <w:t>Základ daně</w:t>
      </w:r>
    </w:p>
    <w:p w14:paraId="75774D1A" w14:textId="77777777" w:rsidR="00842B19" w:rsidRDefault="00000000">
      <w:pPr>
        <w:pStyle w:val="FirstParagraph"/>
      </w:pPr>
      <w:r>
        <w:t>(1) Základem daně ze staveb a jednotek u zdanitelné stavby je výměra zastavěné plochy v m</w:t>
      </w:r>
      <w:r>
        <w:rPr>
          <w:vertAlign w:val="superscript"/>
        </w:rPr>
        <w:t>2</w:t>
      </w:r>
      <w:r>
        <w:t xml:space="preserve"> podle stavu k 1. lednu zdaňovacího období.</w:t>
      </w:r>
    </w:p>
    <w:p w14:paraId="7CD5E769" w14:textId="77777777" w:rsidR="00842B19" w:rsidRDefault="00000000">
      <w:pPr>
        <w:pStyle w:val="Zkladntext"/>
      </w:pPr>
      <w:r>
        <w:t xml:space="preserve">(2) Zastavěnou plochou se pro účely daně z nemovitých věcí rozumí zastavěná plocha stavby podle </w:t>
      </w:r>
      <w:hyperlink r:id="rId77">
        <w:r>
          <w:rPr>
            <w:rStyle w:val="Hypertextovodkaz"/>
          </w:rPr>
          <w:t>stavebního zákona</w:t>
        </w:r>
      </w:hyperlink>
      <w:r>
        <w:t xml:space="preserve"> odpovídající nadzemní části zdanitelné stavby.</w:t>
      </w:r>
    </w:p>
    <w:p w14:paraId="351BA8D9" w14:textId="77777777" w:rsidR="00842B19" w:rsidRDefault="00000000">
      <w:pPr>
        <w:pStyle w:val="Zkladntext"/>
      </w:pPr>
      <w:r>
        <w:t>(3) Základem daně ze staveb a jednotek u jednotky je upravená podlahová plocha, kterou je výměra podlahové plochy zdanitelné jednotky v m</w:t>
      </w:r>
      <w:r>
        <w:rPr>
          <w:vertAlign w:val="superscript"/>
        </w:rPr>
        <w:t>2</w:t>
      </w:r>
      <w:r>
        <w:t xml:space="preserve"> podle stavu k 1. lednu zdaňovacího období vynásobená</w:t>
      </w:r>
    </w:p>
    <w:p w14:paraId="0129507F" w14:textId="77777777" w:rsidR="00842B19" w:rsidRDefault="00000000">
      <w:pPr>
        <w:pStyle w:val="Odstavec-posun-minus1r"/>
      </w:pPr>
      <w:r>
        <w:t>a) koeficientem 1,22, je-li</w:t>
      </w:r>
    </w:p>
    <w:p w14:paraId="2901CC70" w14:textId="77777777" w:rsidR="00842B19" w:rsidRDefault="00000000">
      <w:pPr>
        <w:pStyle w:val="Odstavec-posun2-minus1r"/>
      </w:pPr>
      <w:r>
        <w:t>1. tato zdanitelná jednotka v budově bytového domu a</w:t>
      </w:r>
    </w:p>
    <w:p w14:paraId="450CB649" w14:textId="77777777" w:rsidR="00842B19" w:rsidRDefault="00000000">
      <w:pPr>
        <w:pStyle w:val="Odstavec-posun2-minus1r"/>
      </w:pPr>
      <w:r>
        <w:t>2. její součástí podíl na pozemku nebo je-li její vlastník spoluvlastníkem jiného pozemku ve spoluvlastnictví vlastníků takových zdanitelných jednotek užívaného společně s těmito jednotkami, nebo</w:t>
      </w:r>
    </w:p>
    <w:p w14:paraId="13B9EC72" w14:textId="77777777" w:rsidR="00842B19" w:rsidRDefault="00000000">
      <w:pPr>
        <w:pStyle w:val="Odstavec-posun-minus1r"/>
      </w:pPr>
      <w:r>
        <w:t>b) koeficientem 1,20 v ostatních případech.</w:t>
      </w:r>
    </w:p>
    <w:p w14:paraId="5EB08C02" w14:textId="77777777" w:rsidR="00842B19" w:rsidRDefault="00000000">
      <w:pPr>
        <w:pStyle w:val="Zkladntext"/>
      </w:pPr>
      <w:r>
        <w:t>(4) Podlahová plocha zdanitelné jednotky pro účely daně z nemovitých věcí nezahrnuje podlahovou plochu společných částí nemovité věci v rozsahu podílu na nich, který je zahrnut v jednotce.</w:t>
      </w:r>
    </w:p>
    <w:p w14:paraId="35F80437" w14:textId="77777777" w:rsidR="00842B19" w:rsidRDefault="00000000">
      <w:pPr>
        <w:pStyle w:val="Zkladntext"/>
      </w:pPr>
      <w:bookmarkStart w:id="61" w:name="c_14687"/>
      <w:bookmarkStart w:id="62" w:name="pa_11"/>
      <w:bookmarkEnd w:id="61"/>
      <w:bookmarkEnd w:id="62"/>
      <w:r>
        <w:t xml:space="preserve"> </w:t>
      </w:r>
      <w:bookmarkStart w:id="63" w:name="p_11"/>
      <w:bookmarkEnd w:id="63"/>
    </w:p>
    <w:p w14:paraId="06C68382" w14:textId="77777777" w:rsidR="00842B19" w:rsidRDefault="00000000">
      <w:pPr>
        <w:pStyle w:val="H5-center"/>
      </w:pPr>
      <w:r>
        <w:t>§ 11 </w:t>
      </w:r>
      <w:hyperlink r:id="rId78">
        <w:r>
          <w:rPr>
            <w:rStyle w:val="Hypertextovodkaz"/>
          </w:rPr>
          <w:t>[Komentář WK]</w:t>
        </w:r>
      </w:hyperlink>
      <w:r>
        <w:t> </w:t>
      </w:r>
      <w:hyperlink r:id="rId79">
        <w:r>
          <w:rPr>
            <w:rStyle w:val="Hypertextovodkaz"/>
          </w:rPr>
          <w:t>DZ</w:t>
        </w:r>
      </w:hyperlink>
    </w:p>
    <w:p w14:paraId="08AFB752" w14:textId="77777777" w:rsidR="00842B19" w:rsidRDefault="00842B19">
      <w:pPr>
        <w:pStyle w:val="Zkladntext"/>
      </w:pPr>
      <w:bookmarkStart w:id="64" w:name="c_14689"/>
      <w:bookmarkEnd w:id="64"/>
    </w:p>
    <w:p w14:paraId="581874E4" w14:textId="77777777" w:rsidR="00842B19" w:rsidRDefault="00000000">
      <w:pPr>
        <w:pStyle w:val="Nadpis5"/>
      </w:pPr>
      <w:bookmarkStart w:id="65" w:name="sazba-daně-1"/>
      <w:bookmarkEnd w:id="60"/>
      <w:r>
        <w:t>Sazba daně</w:t>
      </w:r>
    </w:p>
    <w:p w14:paraId="3D494032" w14:textId="77777777" w:rsidR="00842B19" w:rsidRDefault="00000000">
      <w:pPr>
        <w:pStyle w:val="FirstParagraph"/>
      </w:pPr>
      <w:r>
        <w:t>(1) Základní sazba daně činí</w:t>
      </w:r>
    </w:p>
    <w:p w14:paraId="3E30912F" w14:textId="77777777" w:rsidR="00842B19" w:rsidRDefault="00000000">
      <w:pPr>
        <w:pStyle w:val="Odstavec-posun-minus1r"/>
      </w:pPr>
      <w:r>
        <w:lastRenderedPageBreak/>
        <w:t>a) u budovy obytného domu 2 Kč za 1 m</w:t>
      </w:r>
      <w:r>
        <w:rPr>
          <w:vertAlign w:val="superscript"/>
        </w:rPr>
        <w:t>2</w:t>
      </w:r>
      <w:r>
        <w:t xml:space="preserve"> zastavěné plochy; u ostatní budovy tvořící příslušenství k budově obytného domu z výměry přesahující 16 m</w:t>
      </w:r>
      <w:r>
        <w:rPr>
          <w:vertAlign w:val="superscript"/>
        </w:rPr>
        <w:t>2</w:t>
      </w:r>
      <w:r>
        <w:t xml:space="preserve"> zastavěné plochy 2 Kč za 1 m</w:t>
      </w:r>
      <w:r>
        <w:rPr>
          <w:vertAlign w:val="superscript"/>
        </w:rPr>
        <w:t>2</w:t>
      </w:r>
      <w:r>
        <w:t xml:space="preserve"> zastavěné plochy,</w:t>
      </w:r>
    </w:p>
    <w:p w14:paraId="683E9BCD" w14:textId="77777777" w:rsidR="00842B19" w:rsidRDefault="00000000">
      <w:pPr>
        <w:pStyle w:val="Odstavec-posun-minus1r"/>
      </w:pPr>
      <w:r>
        <w:t>b) u budovy pro rodinnou rekreaci a budovy rodinného domu užívané pro rodinnou rekreaci 6 Kč za 1 m</w:t>
      </w:r>
      <w:r>
        <w:rPr>
          <w:vertAlign w:val="superscript"/>
        </w:rPr>
        <w:t>2</w:t>
      </w:r>
      <w:r>
        <w:t xml:space="preserve"> zastavěné plochy a u budovy, která plní doplňkovou funkci k těmto budovám, s výjimkou garáže, 2 Kč za 1 m</w:t>
      </w:r>
      <w:r>
        <w:rPr>
          <w:vertAlign w:val="superscript"/>
        </w:rPr>
        <w:t>2</w:t>
      </w:r>
      <w:r>
        <w:t xml:space="preserve"> zastavěné plochy,</w:t>
      </w:r>
    </w:p>
    <w:p w14:paraId="44EBFE9C" w14:textId="77777777" w:rsidR="00842B19" w:rsidRDefault="00000000">
      <w:pPr>
        <w:pStyle w:val="Odstavec-posun-minus1r"/>
      </w:pPr>
      <w:r>
        <w:t>c) u garáže vystavěné odděleně od budov obytných domů a u zdanitelné jednotky, jejíž převažující část podlahové plochy je užívána jako garáž, 8 Kč za 1 m</w:t>
      </w:r>
      <w:r>
        <w:rPr>
          <w:vertAlign w:val="superscript"/>
        </w:rPr>
        <w:t>2</w:t>
      </w:r>
      <w:r>
        <w:t xml:space="preserve"> zastavěné plochy nebo upravené podlahové plochy,</w:t>
      </w:r>
    </w:p>
    <w:p w14:paraId="2C93792B" w14:textId="77777777" w:rsidR="00842B19" w:rsidRDefault="00000000">
      <w:pPr>
        <w:pStyle w:val="Odstavec-posun-minus1r"/>
      </w:pPr>
      <w:r>
        <w:t>d) u zdanitelné stavby a u zdanitelné jednotky, jejichž převažující část podlahové plochy nadzemní části zdanitelné stavby nebo, nemá-li podlahovou plochu, zastavěné plochy zdanitelné stavby nebo podlahové plochy zdanitelné jednotky je užívaná k</w:t>
      </w:r>
    </w:p>
    <w:p w14:paraId="309C3FF0" w14:textId="77777777" w:rsidR="00842B19" w:rsidRDefault="00000000">
      <w:pPr>
        <w:pStyle w:val="Odstavec-posun2-minus1r"/>
      </w:pPr>
      <w:r>
        <w:t>1. podnikání v zemědělské prvovýrobě, lesním nebo vodním hospodářství 2 Kč za 1 m</w:t>
      </w:r>
      <w:r>
        <w:rPr>
          <w:vertAlign w:val="superscript"/>
        </w:rPr>
        <w:t>2</w:t>
      </w:r>
      <w:r>
        <w:t xml:space="preserve"> zastavěné plochy nebo upravené podlahové plochy,</w:t>
      </w:r>
    </w:p>
    <w:p w14:paraId="754DA171" w14:textId="77777777" w:rsidR="00842B19" w:rsidRDefault="00000000">
      <w:pPr>
        <w:pStyle w:val="Odstavec-posun2-minus1r"/>
      </w:pPr>
      <w:r>
        <w:t>2. podnikání v průmyslu, stavebnictví, dopravě, energetice nebo ostatní zemědělské výrobě 10 Kč za 1 m</w:t>
      </w:r>
      <w:r>
        <w:rPr>
          <w:vertAlign w:val="superscript"/>
        </w:rPr>
        <w:t>2</w:t>
      </w:r>
      <w:r>
        <w:t xml:space="preserve"> zastavěné plochy nebo upravené podlahové plochy,</w:t>
      </w:r>
    </w:p>
    <w:p w14:paraId="3E37624A" w14:textId="77777777" w:rsidR="00842B19" w:rsidRDefault="00000000">
      <w:pPr>
        <w:pStyle w:val="Odstavec-posun2-minus1r"/>
      </w:pPr>
      <w:r>
        <w:t>3. ostatním druhům podnikání 10 Kč za 1 m</w:t>
      </w:r>
      <w:r>
        <w:rPr>
          <w:vertAlign w:val="superscript"/>
        </w:rPr>
        <w:t>2</w:t>
      </w:r>
      <w:r>
        <w:t xml:space="preserve"> zastavěné plochy nebo upravené podlahové plochy,</w:t>
      </w:r>
    </w:p>
    <w:p w14:paraId="6DC27CA2" w14:textId="77777777" w:rsidR="00842B19" w:rsidRDefault="00000000">
      <w:pPr>
        <w:pStyle w:val="Odstavec-posun-minus1r"/>
      </w:pPr>
      <w:r>
        <w:t>e) u ostatní zdanitelné stavby 6 Kč za 1 m</w:t>
      </w:r>
      <w:r>
        <w:rPr>
          <w:vertAlign w:val="superscript"/>
        </w:rPr>
        <w:t>2</w:t>
      </w:r>
      <w:r>
        <w:t xml:space="preserve"> zastavěné plochy,</w:t>
      </w:r>
    </w:p>
    <w:p w14:paraId="59344531" w14:textId="77777777" w:rsidR="00842B19" w:rsidRDefault="00000000">
      <w:pPr>
        <w:pStyle w:val="Odstavec-posun-minus1r"/>
      </w:pPr>
      <w:r>
        <w:t>f) u ostatní zdanitelné jednotky 2 Kč za 1 m</w:t>
      </w:r>
      <w:r>
        <w:rPr>
          <w:vertAlign w:val="superscript"/>
        </w:rPr>
        <w:t>2</w:t>
      </w:r>
      <w:r>
        <w:t xml:space="preserve"> upravené podlahové plochy.</w:t>
      </w:r>
    </w:p>
    <w:p w14:paraId="454F49D5" w14:textId="77777777" w:rsidR="00842B19" w:rsidRDefault="00000000">
      <w:pPr>
        <w:pStyle w:val="Zkladntext"/>
      </w:pPr>
      <w:r>
        <w:t>(2) Základní sazby daně za 1 m</w:t>
      </w:r>
      <w:r>
        <w:rPr>
          <w:vertAlign w:val="superscript"/>
        </w:rPr>
        <w:t>2</w:t>
      </w:r>
      <w:r>
        <w:t xml:space="preserve"> zastavěné plochy zdanitelné stavby zjištěné podle odstavce 1 písm. a) až c) a e) se zvyšují o 0,75 Kč za každé další nadzemní podlaží, jestliže zastavěná plocha nadzemního podlaží přesahuje dvě třetiny zastavěné plochy. U zdanitelné stavby k podnikání se základní sazba daně za 1 m</w:t>
      </w:r>
      <w:r>
        <w:rPr>
          <w:vertAlign w:val="superscript"/>
        </w:rPr>
        <w:t>2</w:t>
      </w:r>
      <w:r>
        <w:t xml:space="preserve"> zastavěné plochy zjištěné podle odstavce 1 zvyšuje o 0,75 Kč za každé další nadzemní podlaží, jestliže zastavěná plocha nadzemního podlaží přesahuje jednu třetinu zastavěné plochy. Za zastavěnou plochu nadzemního podlaží se považuje zastavěná plocha nadzemním podlažím ohraničená pravoúhlými průměty vnějšího líce obvodových konstrukcí tohoto podlaží do vodorovné roviny. Za první nadzemní podlaží se považuje každé konstrukční podlaží, které má úroveň podlahy nebo i její části do 0,80 m pod nejnižším bodem přilehlého terénu, není-li v projektové dokumentaci stanoveno jinak. Všechna podlaží umístěná nad tímto podlažím včetně účelově určeného podkroví se považují za další nadzemní podlaží.</w:t>
      </w:r>
    </w:p>
    <w:p w14:paraId="0DD052D7" w14:textId="77777777" w:rsidR="00842B19" w:rsidRDefault="00000000">
      <w:pPr>
        <w:pStyle w:val="Zkladntext"/>
      </w:pPr>
      <w:r>
        <w:t>(3) Základní sazba daně</w:t>
      </w:r>
    </w:p>
    <w:p w14:paraId="0C06A926" w14:textId="77777777" w:rsidR="00842B19" w:rsidRDefault="00000000">
      <w:pPr>
        <w:pStyle w:val="Odstavec-posun-minus1r"/>
      </w:pPr>
      <w:r>
        <w:t>a) podle odstavce 1 písm. a) a f), případně zvýšená u zdanitelné stavby podle odstavce 2, se násobí koeficientem přiřazeným k jednotlivým obcím podle počtu obyvatel z posledního sčítání lidu</w:t>
      </w:r>
    </w:p>
    <w:p w14:paraId="7693BC44" w14:textId="77777777" w:rsidR="00842B19" w:rsidRDefault="00000000">
      <w:pPr>
        <w:pStyle w:val="Odstavec-posun"/>
      </w:pPr>
      <w:r>
        <w:t>1,0 v obcích do 1 000 obyvatel</w:t>
      </w:r>
    </w:p>
    <w:p w14:paraId="1CAA7604" w14:textId="77777777" w:rsidR="00842B19" w:rsidRDefault="00000000">
      <w:pPr>
        <w:pStyle w:val="Odstavec-posun"/>
      </w:pPr>
      <w:r>
        <w:t>1,4 v obcích nad 1 000 obyvatel do 6 000 obyvatel</w:t>
      </w:r>
    </w:p>
    <w:p w14:paraId="527E2DED" w14:textId="77777777" w:rsidR="00842B19" w:rsidRDefault="00000000">
      <w:pPr>
        <w:pStyle w:val="Odstavec-posun"/>
      </w:pPr>
      <w:r>
        <w:t>1,6 v obcích nad 6 000 obyvatel do 10 000 obyvatel</w:t>
      </w:r>
    </w:p>
    <w:p w14:paraId="4DB4B8F6" w14:textId="77777777" w:rsidR="00842B19" w:rsidRDefault="00000000">
      <w:pPr>
        <w:pStyle w:val="Odstavec-posun"/>
      </w:pPr>
      <w:r>
        <w:t>2,0 v obcích nad 10 000 obyvatel do 25 000 obyvatel</w:t>
      </w:r>
    </w:p>
    <w:p w14:paraId="2928835F" w14:textId="77777777" w:rsidR="00842B19" w:rsidRDefault="00000000">
      <w:pPr>
        <w:pStyle w:val="Odstavec-posun"/>
      </w:pPr>
      <w:r>
        <w:t>2,5 v obcích nad 25 000 obyvatel do 50 000 obyvatel</w:t>
      </w:r>
    </w:p>
    <w:p w14:paraId="12448A5D" w14:textId="77777777" w:rsidR="00842B19" w:rsidRDefault="00000000">
      <w:pPr>
        <w:pStyle w:val="Odstavec-posun"/>
      </w:pPr>
      <w:r>
        <w:t>3,5 v obcích nad 50 000 obyvatel, ve statutárních městech a ve Františkových Lázních, Luhačovicích, Mariánských Lázních a Poděbradech</w:t>
      </w:r>
    </w:p>
    <w:p w14:paraId="6A7CC3C3" w14:textId="77777777" w:rsidR="00842B19" w:rsidRDefault="00000000">
      <w:pPr>
        <w:pStyle w:val="Odstavec-posun"/>
      </w:pPr>
      <w:r>
        <w:t>4,5 v Praze;</w:t>
      </w:r>
    </w:p>
    <w:p w14:paraId="4F6EEF99" w14:textId="77777777" w:rsidR="00842B19" w:rsidRDefault="00000000">
      <w:pPr>
        <w:pStyle w:val="Odstavec-posun-minus1r"/>
      </w:pPr>
      <w:r>
        <w:lastRenderedPageBreak/>
        <w:t>pro jednotlivé části obce může obec obecně závaznou vyhláškou koeficient, který je pro ni stanoven, zvýšit o jednu kategorii nebo snížit o jednu až tři kategorie v členění koeficientů; koeficient 4,5 lze zvýšit na koeficient 5,0,</w:t>
      </w:r>
    </w:p>
    <w:p w14:paraId="6DEA9FAA" w14:textId="77777777" w:rsidR="00842B19" w:rsidRDefault="00000000">
      <w:pPr>
        <w:pStyle w:val="Odstavec-posun-minus1r"/>
      </w:pPr>
      <w:r>
        <w:t>b) u jednotlivých druhů zdanitelných staveb podle odstavce 1 písm. b) až d), případně zvýšená podle odstavce 2, a zdanitelných jednotek podle odstavce 1 písm. c) a d) se v celé obci násobí koeficientem 1,5, který může obec stanovit obecně závaznou vyhláškou.</w:t>
      </w:r>
    </w:p>
    <w:p w14:paraId="5CFC29DA" w14:textId="77777777" w:rsidR="00842B19" w:rsidRDefault="00000000">
      <w:pPr>
        <w:pStyle w:val="Zkladntext"/>
      </w:pPr>
      <w:r>
        <w:t>(4) U budovy pro rodinnou rekreaci a budovy rodinného domu užívané pro rodinnou rekreaci a u budovy, která plní doplňkovou funkci k těmto budovám, s výjimkou garáže, se základní sazba daně podle odstavce 1 písm. b), případně zvýšená podle odstavce 2 násobí koeficientem 2,0 nebo se koeficient, je-li stanoven podle odstavce 3 písm. b), násobí koeficientem 2,0, pokud jsou tyto budovy umístěny v národních parcích a v zónách I. chráněných krajinných oblastí.</w:t>
      </w:r>
    </w:p>
    <w:p w14:paraId="50DE7C04" w14:textId="77777777" w:rsidR="00842B19" w:rsidRDefault="00000000">
      <w:pPr>
        <w:pStyle w:val="Zkladntext"/>
      </w:pPr>
      <w:r>
        <w:t>(5) Při stejném poměru podlahových ploch užívaných k různým účelům se u zdanitelné jednotky použije nejvyšší příslušná sazba. U zdanitelné stavby, jejíž podlahová plocha nadzemní části je užívána ve stejném poměru k různým druhům podnikání, se použije nejvyšší příslušná sazba.</w:t>
      </w:r>
    </w:p>
    <w:p w14:paraId="02488DE8" w14:textId="77777777" w:rsidR="00842B19" w:rsidRDefault="00000000">
      <w:pPr>
        <w:pStyle w:val="Zkladntext"/>
      </w:pPr>
      <w:r>
        <w:t>(6) U zdanitelné stavby uvedené v odstavci 1 písm. a), b), c) nebo e), jejíž převažující část podlahové plochy nadzemní části je užívána k podnikání, se použije sazba podle odstavce 1 písm. d).</w:t>
      </w:r>
    </w:p>
    <w:p w14:paraId="3478B8B3" w14:textId="77777777" w:rsidR="00842B19" w:rsidRDefault="00000000">
      <w:pPr>
        <w:pStyle w:val="Zkladntext"/>
      </w:pPr>
      <w:r>
        <w:t xml:space="preserve">(7) Má-li podnikatel zařazenu v obchodním majetku podle </w:t>
      </w:r>
      <w:hyperlink r:id="rId80">
        <w:r>
          <w:rPr>
            <w:rStyle w:val="Hypertextovodkaz"/>
          </w:rPr>
          <w:t>zákona upravujícího daně z příjmů</w:t>
        </w:r>
      </w:hyperlink>
      <w:r>
        <w:t xml:space="preserve"> zdanitelnou stavbu nebo zdanitelnou jednotku, s výjimkou budovy podle odstavce 1 písm. a), zdanitelné jednotky podle odstavce 1 písm. c) a zdanitelné jednotky podle odstavce 1 písm. f), která nezahrnuje jiný nebytový prostor než garáž, sklep nebo komoru, použije se u nich sazba podle odstavce 1 písm. d).</w:t>
      </w:r>
    </w:p>
    <w:p w14:paraId="16528672" w14:textId="77777777" w:rsidR="00842B19" w:rsidRDefault="00000000">
      <w:pPr>
        <w:pStyle w:val="Zkladntext"/>
      </w:pPr>
      <w:bookmarkStart w:id="66" w:name="c_18469"/>
      <w:bookmarkStart w:id="67" w:name="pa_11a"/>
      <w:bookmarkEnd w:id="66"/>
      <w:bookmarkEnd w:id="67"/>
      <w:r>
        <w:t xml:space="preserve"> </w:t>
      </w:r>
      <w:bookmarkStart w:id="68" w:name="p_11a"/>
      <w:bookmarkEnd w:id="68"/>
    </w:p>
    <w:p w14:paraId="76FC7E9B" w14:textId="77777777" w:rsidR="00842B19" w:rsidRDefault="00000000">
      <w:pPr>
        <w:pStyle w:val="H5-center"/>
      </w:pPr>
      <w:r>
        <w:t>§ 11a </w:t>
      </w:r>
      <w:hyperlink r:id="rId81">
        <w:r>
          <w:rPr>
            <w:rStyle w:val="Hypertextovodkaz"/>
          </w:rPr>
          <w:t>[Komentář WK]</w:t>
        </w:r>
      </w:hyperlink>
    </w:p>
    <w:p w14:paraId="4F91ED2E" w14:textId="77777777" w:rsidR="00842B19" w:rsidRDefault="00842B19">
      <w:pPr>
        <w:pStyle w:val="Zkladntext"/>
      </w:pPr>
      <w:bookmarkStart w:id="69" w:name="c_18471"/>
      <w:bookmarkEnd w:id="69"/>
    </w:p>
    <w:p w14:paraId="2C44D4B4" w14:textId="77777777" w:rsidR="00842B19" w:rsidRDefault="00000000">
      <w:pPr>
        <w:pStyle w:val="Nadpis5"/>
      </w:pPr>
      <w:bookmarkStart w:id="70" w:name="zvýšení-daně"/>
      <w:bookmarkEnd w:id="65"/>
      <w:r>
        <w:t>Zvýšení daně</w:t>
      </w:r>
    </w:p>
    <w:p w14:paraId="67A0D2CF" w14:textId="77777777" w:rsidR="00842B19" w:rsidRDefault="00000000">
      <w:pPr>
        <w:pStyle w:val="FirstParagraph"/>
      </w:pPr>
      <w:r>
        <w:t>(1) Daň ze staveb a jednotek se za budovu obytného domu s nebytovým prostorem užívaným k podnikání, s výjimkou nebytového prostoru, který je osvobozenou částí budovy nebo který je užíván k podnikání v zemědělské prvovýrobě, zvyšuje o součin</w:t>
      </w:r>
    </w:p>
    <w:p w14:paraId="1FC42BBD" w14:textId="77777777" w:rsidR="00842B19" w:rsidRDefault="00000000">
      <w:pPr>
        <w:pStyle w:val="Odstavec-posun-minus1r"/>
      </w:pPr>
      <w:r>
        <w:t>a) výměry podlahové plochy tohoto nebytového prostoru v m</w:t>
      </w:r>
      <w:r>
        <w:rPr>
          <w:vertAlign w:val="superscript"/>
        </w:rPr>
        <w:t>2</w:t>
      </w:r>
      <w:r>
        <w:t xml:space="preserve"> a</w:t>
      </w:r>
    </w:p>
    <w:p w14:paraId="43CEB1A6" w14:textId="77777777" w:rsidR="00842B19" w:rsidRDefault="00000000">
      <w:pPr>
        <w:pStyle w:val="Odstavec-posun-minus1r"/>
      </w:pPr>
      <w:r>
        <w:t>b) 2 Kč.</w:t>
      </w:r>
    </w:p>
    <w:p w14:paraId="6B820BC9" w14:textId="77777777" w:rsidR="00842B19" w:rsidRDefault="00000000">
      <w:pPr>
        <w:pStyle w:val="Zkladntext"/>
      </w:pPr>
      <w:r>
        <w:t>(2) Daň ze staveb a jednotek se za zdanitelnou jednotku, která zahrnuje i nebytový prostor užívaný k podnikání s výjimkou nebytového prostoru, který je osvobozenou částí zdanitelné jednotky, nebo je užíván k podnikání v zemědělské prvovýrobě, lesním nebo vodním hospodářství, zvyšuje o součin</w:t>
      </w:r>
    </w:p>
    <w:p w14:paraId="770B2018" w14:textId="77777777" w:rsidR="00842B19" w:rsidRDefault="00000000">
      <w:pPr>
        <w:pStyle w:val="Odstavec-posun-minus1r"/>
      </w:pPr>
      <w:r>
        <w:t>a) upravené podlahové plochy tohoto nebytového prostoru a</w:t>
      </w:r>
    </w:p>
    <w:p w14:paraId="00DB1F26" w14:textId="77777777" w:rsidR="00842B19" w:rsidRDefault="00000000">
      <w:pPr>
        <w:pStyle w:val="Odstavec-posun-minus1r"/>
      </w:pPr>
      <w:r>
        <w:t>b) kladného rozdílu mezi</w:t>
      </w:r>
    </w:p>
    <w:p w14:paraId="7146B3F7" w14:textId="77777777" w:rsidR="00842B19" w:rsidRDefault="00000000">
      <w:pPr>
        <w:pStyle w:val="Odstavec-posun2-minus1r"/>
      </w:pPr>
      <w:r>
        <w:t>1. sazbou daně příslušnou pro zdanitelnou jednotku, jejíž převažující část podlahové plochy je užívána pro podnikání, a</w:t>
      </w:r>
    </w:p>
    <w:p w14:paraId="40730FA8" w14:textId="77777777" w:rsidR="00842B19" w:rsidRDefault="00000000">
      <w:pPr>
        <w:pStyle w:val="Odstavec-posun2-minus1r"/>
      </w:pPr>
      <w:r>
        <w:t>2. sazbou daně příslušnou pro tuto zdanitelnou jednotku.</w:t>
      </w:r>
    </w:p>
    <w:p w14:paraId="192C67E4" w14:textId="77777777" w:rsidR="00842B19" w:rsidRDefault="00842B19">
      <w:pPr>
        <w:pStyle w:val="Zkladntext"/>
      </w:pPr>
      <w:bookmarkStart w:id="71" w:name="c_18671"/>
      <w:bookmarkEnd w:id="71"/>
    </w:p>
    <w:p w14:paraId="579A50B8" w14:textId="77777777" w:rsidR="00842B19" w:rsidRDefault="00000000">
      <w:pPr>
        <w:pStyle w:val="Nadpis2"/>
      </w:pPr>
      <w:bookmarkStart w:id="72" w:name="část-třetí"/>
      <w:bookmarkEnd w:id="40"/>
      <w:bookmarkEnd w:id="70"/>
      <w:r>
        <w:lastRenderedPageBreak/>
        <w:t>ČÁST TŘETÍ</w:t>
      </w:r>
    </w:p>
    <w:p w14:paraId="56179A34" w14:textId="77777777" w:rsidR="00842B19" w:rsidRDefault="00000000">
      <w:pPr>
        <w:pStyle w:val="Nadpis2"/>
      </w:pPr>
      <w:bookmarkStart w:id="73" w:name="společná-ustanovení"/>
      <w:bookmarkEnd w:id="72"/>
      <w:r>
        <w:t>SPOLEČNÁ USTANOVENÍ</w:t>
      </w:r>
    </w:p>
    <w:p w14:paraId="6283A44A" w14:textId="77777777" w:rsidR="00842B19" w:rsidRDefault="00000000">
      <w:pPr>
        <w:pStyle w:val="FirstParagraph"/>
      </w:pPr>
      <w:bookmarkStart w:id="74" w:name="c_18675"/>
      <w:bookmarkStart w:id="75" w:name="pa_12"/>
      <w:bookmarkEnd w:id="74"/>
      <w:bookmarkEnd w:id="75"/>
      <w:r>
        <w:t xml:space="preserve"> </w:t>
      </w:r>
      <w:bookmarkStart w:id="76" w:name="p_12"/>
      <w:bookmarkEnd w:id="76"/>
    </w:p>
    <w:p w14:paraId="6F429E32" w14:textId="77777777" w:rsidR="00842B19" w:rsidRDefault="00000000">
      <w:pPr>
        <w:pStyle w:val="H5-center"/>
      </w:pPr>
      <w:r>
        <w:t>§ 12 </w:t>
      </w:r>
      <w:hyperlink r:id="rId82">
        <w:r>
          <w:rPr>
            <w:rStyle w:val="Hypertextovodkaz"/>
          </w:rPr>
          <w:t>[Komentář WK]</w:t>
        </w:r>
      </w:hyperlink>
      <w:r>
        <w:t> </w:t>
      </w:r>
      <w:hyperlink r:id="rId83">
        <w:r>
          <w:rPr>
            <w:rStyle w:val="Hypertextovodkaz"/>
          </w:rPr>
          <w:t>DZ</w:t>
        </w:r>
      </w:hyperlink>
    </w:p>
    <w:p w14:paraId="69BBD2E8" w14:textId="77777777" w:rsidR="00842B19" w:rsidRDefault="00842B19">
      <w:pPr>
        <w:pStyle w:val="Zkladntext"/>
      </w:pPr>
      <w:bookmarkStart w:id="77" w:name="c_18677"/>
      <w:bookmarkEnd w:id="77"/>
    </w:p>
    <w:p w14:paraId="6596FA1A" w14:textId="77777777" w:rsidR="00842B19" w:rsidRDefault="00000000">
      <w:pPr>
        <w:pStyle w:val="Nadpis5"/>
      </w:pPr>
      <w:bookmarkStart w:id="78" w:name="místní-koeficient"/>
      <w:r>
        <w:t>Místní koeficient</w:t>
      </w:r>
    </w:p>
    <w:p w14:paraId="6C059FE5" w14:textId="77777777" w:rsidR="00842B19" w:rsidRDefault="00000000">
      <w:pPr>
        <w:pStyle w:val="FirstParagraph"/>
      </w:pPr>
      <w:r>
        <w:t xml:space="preserve">Obec může obecně závaznou vyhláškou pro všechny nemovité věci na území celé obce nebo pro všechny nemovité věci na území jednotlivé části obce stanovit jeden místní koeficient ve výši v rozmezí 1,1 až 5, přičemž koeficient musí být stanoven s přesností na jedno desetinné místo. Tímto koeficientem se vynásobí daň poplatníka za jednotlivé druhy pozemků, zdanitelných staveb nebo zdanitelných jednotek, popřípadě jejich souhrny, s výjimkou pozemků uvedených v </w:t>
      </w:r>
      <w:hyperlink r:id="rId84">
        <w:r>
          <w:rPr>
            <w:rStyle w:val="Hypertextovodkaz"/>
          </w:rPr>
          <w:t>§ 5 odst. 1</w:t>
        </w:r>
      </w:hyperlink>
      <w:r>
        <w:t>.</w:t>
      </w:r>
    </w:p>
    <w:p w14:paraId="2ED3F5F9" w14:textId="77777777" w:rsidR="00842B19" w:rsidRDefault="00000000">
      <w:pPr>
        <w:pStyle w:val="Zkladntext"/>
      </w:pPr>
      <w:bookmarkStart w:id="79" w:name="c_19230"/>
      <w:bookmarkStart w:id="80" w:name="pa_12a"/>
      <w:bookmarkEnd w:id="79"/>
      <w:bookmarkEnd w:id="80"/>
      <w:r>
        <w:t xml:space="preserve"> </w:t>
      </w:r>
      <w:bookmarkStart w:id="81" w:name="p_12a"/>
      <w:bookmarkEnd w:id="81"/>
    </w:p>
    <w:p w14:paraId="14902CF3" w14:textId="77777777" w:rsidR="00842B19" w:rsidRDefault="00000000">
      <w:pPr>
        <w:pStyle w:val="H5-center"/>
      </w:pPr>
      <w:r>
        <w:t>§ 12a </w:t>
      </w:r>
      <w:hyperlink r:id="rId85">
        <w:r>
          <w:rPr>
            <w:rStyle w:val="Hypertextovodkaz"/>
          </w:rPr>
          <w:t>[Komentář WK]</w:t>
        </w:r>
      </w:hyperlink>
    </w:p>
    <w:p w14:paraId="7A19116F" w14:textId="77777777" w:rsidR="00842B19" w:rsidRDefault="00842B19">
      <w:pPr>
        <w:pStyle w:val="Zkladntext"/>
      </w:pPr>
      <w:bookmarkStart w:id="82" w:name="c_19232"/>
      <w:bookmarkEnd w:id="82"/>
    </w:p>
    <w:p w14:paraId="2EBEC124" w14:textId="77777777" w:rsidR="00842B19" w:rsidRDefault="00000000">
      <w:pPr>
        <w:pStyle w:val="Nadpis5"/>
      </w:pPr>
      <w:bookmarkStart w:id="83" w:name="zaokrouhlování"/>
      <w:bookmarkEnd w:id="78"/>
      <w:r>
        <w:t>Zaokrouhlování</w:t>
      </w:r>
    </w:p>
    <w:p w14:paraId="6704589E" w14:textId="77777777" w:rsidR="00842B19" w:rsidRDefault="00000000">
      <w:pPr>
        <w:pStyle w:val="FirstParagraph"/>
      </w:pPr>
      <w:r>
        <w:t>(1) Základ daně z pozemků orné půdy, chmelnic, vinic, zahrad, ovocných sadů a trvalých travních porostů a základ daně z pozemků hospodářských lesů a rybníků s intenzivním a průmyslovým chovem ryb se zaokrouhluje na celé Kč nahoru.</w:t>
      </w:r>
    </w:p>
    <w:p w14:paraId="2CC89DBC" w14:textId="77777777" w:rsidR="00842B19" w:rsidRDefault="00000000">
      <w:pPr>
        <w:pStyle w:val="Zkladntext"/>
      </w:pPr>
      <w:r>
        <w:t>(2) Základ daně z pozemků u ostatních pozemků se zaokrouhluje na celé m</w:t>
      </w:r>
      <w:r>
        <w:rPr>
          <w:vertAlign w:val="superscript"/>
        </w:rPr>
        <w:t>2</w:t>
      </w:r>
      <w:r>
        <w:t xml:space="preserve"> nahoru.</w:t>
      </w:r>
    </w:p>
    <w:p w14:paraId="27580433" w14:textId="77777777" w:rsidR="00842B19" w:rsidRDefault="00000000">
      <w:pPr>
        <w:pStyle w:val="Zkladntext"/>
      </w:pPr>
      <w:r>
        <w:t>(3) Základ daně ze staveb a jednotek se zaokrouhluje na celé m</w:t>
      </w:r>
      <w:r>
        <w:rPr>
          <w:vertAlign w:val="superscript"/>
        </w:rPr>
        <w:t>2</w:t>
      </w:r>
      <w:r>
        <w:t xml:space="preserve"> nahoru.</w:t>
      </w:r>
    </w:p>
    <w:p w14:paraId="76A5D644" w14:textId="77777777" w:rsidR="00842B19" w:rsidRDefault="00000000">
      <w:pPr>
        <w:pStyle w:val="Zkladntext"/>
      </w:pPr>
      <w:r>
        <w:t>(4) Daň z pozemků za jednotlivé druhy pozemků a daň ze staveb a jednotek za jednotlivé zdanitelné stavby nebo souhrn zdanitelných staveb, za jednotlivé zdanitelné jednotky nebo souhrn zdanitelných jednotek se zaokrouhluje na celé Kč nahoru. Obdobně se postupuje při zaokrouhlování daně odpovídající spoluvlastnickému podílu na pozemku, zdanitelné stavbě nebo zdanitelné jednotce.</w:t>
      </w:r>
    </w:p>
    <w:p w14:paraId="5319E251" w14:textId="77777777" w:rsidR="00842B19" w:rsidRDefault="00000000">
      <w:pPr>
        <w:pStyle w:val="Zkladntext"/>
      </w:pPr>
      <w:bookmarkStart w:id="84" w:name="c_19399"/>
      <w:bookmarkStart w:id="85" w:name="pa_12b"/>
      <w:bookmarkEnd w:id="84"/>
      <w:bookmarkEnd w:id="85"/>
      <w:r>
        <w:t xml:space="preserve"> </w:t>
      </w:r>
      <w:bookmarkStart w:id="86" w:name="p_12b"/>
      <w:bookmarkEnd w:id="86"/>
    </w:p>
    <w:p w14:paraId="230C21C2" w14:textId="77777777" w:rsidR="00842B19" w:rsidRDefault="00000000">
      <w:pPr>
        <w:pStyle w:val="H5-center"/>
      </w:pPr>
      <w:r>
        <w:t>§ 12b </w:t>
      </w:r>
      <w:hyperlink r:id="rId86">
        <w:r>
          <w:rPr>
            <w:rStyle w:val="Hypertextovodkaz"/>
          </w:rPr>
          <w:t>[Komentář WK]</w:t>
        </w:r>
      </w:hyperlink>
    </w:p>
    <w:p w14:paraId="2377CB45" w14:textId="77777777" w:rsidR="00842B19" w:rsidRDefault="00842B19">
      <w:pPr>
        <w:pStyle w:val="Zkladntext"/>
      </w:pPr>
      <w:bookmarkStart w:id="87" w:name="c_19401"/>
      <w:bookmarkEnd w:id="87"/>
    </w:p>
    <w:p w14:paraId="45BDEDF5" w14:textId="77777777" w:rsidR="00842B19" w:rsidRDefault="00000000">
      <w:pPr>
        <w:pStyle w:val="Nadpis5"/>
      </w:pPr>
      <w:bookmarkStart w:id="88" w:name="jednotky"/>
      <w:bookmarkEnd w:id="83"/>
      <w:r>
        <w:t>Jednotky</w:t>
      </w:r>
    </w:p>
    <w:p w14:paraId="225EAC51" w14:textId="77777777" w:rsidR="00842B19" w:rsidRDefault="00000000">
      <w:pPr>
        <w:pStyle w:val="FirstParagraph"/>
      </w:pPr>
      <w:r>
        <w:t xml:space="preserve">Ustanovení tohoto zákona o jednotce a o nemovité věci se použijí obdobně i na jednotku, která je vymezena podle </w:t>
      </w:r>
      <w:hyperlink r:id="rId87">
        <w:r>
          <w:rPr>
            <w:rStyle w:val="Hypertextovodkaz"/>
          </w:rPr>
          <w:t>zákona o vlastnictví bytů</w:t>
        </w:r>
      </w:hyperlink>
      <w:r>
        <w:t>, spolu se s ní spojeným podílem na společných částech domu, a pokud je s ní spojeno vlastnictví k pozemku, tak i spolu s podílem na tomto pozemku.</w:t>
      </w:r>
    </w:p>
    <w:p w14:paraId="250570E0" w14:textId="77777777" w:rsidR="00842B19" w:rsidRDefault="00000000">
      <w:pPr>
        <w:pStyle w:val="Zkladntext"/>
      </w:pPr>
      <w:bookmarkStart w:id="89" w:name="c_19453"/>
      <w:bookmarkStart w:id="90" w:name="pa_12c"/>
      <w:bookmarkEnd w:id="89"/>
      <w:bookmarkEnd w:id="90"/>
      <w:r>
        <w:t xml:space="preserve"> </w:t>
      </w:r>
      <w:bookmarkStart w:id="91" w:name="p_12c"/>
      <w:bookmarkEnd w:id="91"/>
    </w:p>
    <w:p w14:paraId="5CC805DC" w14:textId="77777777" w:rsidR="00842B19" w:rsidRDefault="00000000">
      <w:pPr>
        <w:pStyle w:val="H5-center"/>
      </w:pPr>
      <w:r>
        <w:t>§ 12c </w:t>
      </w:r>
      <w:hyperlink r:id="rId88">
        <w:r>
          <w:rPr>
            <w:rStyle w:val="Hypertextovodkaz"/>
          </w:rPr>
          <w:t>[Komentář WK]</w:t>
        </w:r>
      </w:hyperlink>
    </w:p>
    <w:p w14:paraId="0095A384" w14:textId="77777777" w:rsidR="00842B19" w:rsidRDefault="00842B19">
      <w:pPr>
        <w:pStyle w:val="Zkladntext"/>
      </w:pPr>
      <w:bookmarkStart w:id="92" w:name="c_19455"/>
      <w:bookmarkEnd w:id="92"/>
    </w:p>
    <w:p w14:paraId="07AEA339" w14:textId="77777777" w:rsidR="00842B19" w:rsidRDefault="00000000">
      <w:pPr>
        <w:pStyle w:val="Nadpis5"/>
      </w:pPr>
      <w:bookmarkStart w:id="93" w:name="zdaňovací-období"/>
      <w:bookmarkEnd w:id="88"/>
      <w:r>
        <w:lastRenderedPageBreak/>
        <w:t>Zdaňovací období</w:t>
      </w:r>
    </w:p>
    <w:p w14:paraId="51B871E3" w14:textId="77777777" w:rsidR="00842B19" w:rsidRDefault="00000000">
      <w:pPr>
        <w:pStyle w:val="FirstParagraph"/>
      </w:pPr>
      <w:r>
        <w:t>Zdaňovacím obdobím je kalendářní rok. Ke změnám skutečností rozhodných pro daň, které nastanou v průběhu zdaňovacího období, se nepřihlíží.</w:t>
      </w:r>
    </w:p>
    <w:p w14:paraId="2BF5EEF0" w14:textId="77777777" w:rsidR="00842B19" w:rsidRDefault="00000000">
      <w:pPr>
        <w:pStyle w:val="Zkladntext"/>
      </w:pPr>
      <w:bookmarkStart w:id="94" w:name="c_19477"/>
      <w:bookmarkStart w:id="95" w:name="pa_12d"/>
      <w:bookmarkEnd w:id="94"/>
      <w:bookmarkEnd w:id="95"/>
      <w:r>
        <w:t xml:space="preserve"> </w:t>
      </w:r>
      <w:bookmarkStart w:id="96" w:name="p_12d"/>
      <w:bookmarkEnd w:id="96"/>
    </w:p>
    <w:p w14:paraId="14DC4AB3" w14:textId="77777777" w:rsidR="00842B19" w:rsidRDefault="00000000">
      <w:pPr>
        <w:pStyle w:val="H5-center"/>
      </w:pPr>
      <w:r>
        <w:t>§ 12d </w:t>
      </w:r>
      <w:hyperlink r:id="rId89">
        <w:r>
          <w:rPr>
            <w:rStyle w:val="Hypertextovodkaz"/>
          </w:rPr>
          <w:t>[Komentář WK]</w:t>
        </w:r>
      </w:hyperlink>
    </w:p>
    <w:p w14:paraId="622A82E0" w14:textId="77777777" w:rsidR="00842B19" w:rsidRDefault="00842B19">
      <w:pPr>
        <w:pStyle w:val="Zkladntext"/>
      </w:pPr>
      <w:bookmarkStart w:id="97" w:name="c_19479"/>
      <w:bookmarkEnd w:id="97"/>
    </w:p>
    <w:p w14:paraId="13EBC104" w14:textId="77777777" w:rsidR="00842B19" w:rsidRDefault="00000000">
      <w:pPr>
        <w:pStyle w:val="Nadpis5"/>
      </w:pPr>
      <w:bookmarkStart w:id="98" w:name="Xd80eb168889f00c78e7494686dabcece8e0b05c"/>
      <w:bookmarkEnd w:id="93"/>
      <w:r>
        <w:t>Osvobození od daně z nemovitých věcí ve zvýhodněných průmyslových zónách</w:t>
      </w:r>
    </w:p>
    <w:p w14:paraId="565870AC" w14:textId="77777777" w:rsidR="00842B19" w:rsidRDefault="00000000">
      <w:pPr>
        <w:pStyle w:val="FirstParagraph"/>
      </w:pPr>
      <w:r>
        <w:t>(1) Osvobození od daně z nemovitých věcí ve zvýhodněné průmyslové zóně nesmí ve zdaňovacím období překročit míru veřejné podpory podle zákona upravujícího investiční pobídky vztaženou k dosud skutečně vynaloženým způsobilým nákladům a současně nemůže v celkovém souhrnu s dalšími formami investiční pobídky překročit maximální výši podpory stanovenou rozhodnutím o příslibu investiční pobídky podle zákona upravujícího investiční pobídky.</w:t>
      </w:r>
    </w:p>
    <w:p w14:paraId="19E7557F" w14:textId="77777777" w:rsidR="00842B19" w:rsidRDefault="00000000">
      <w:pPr>
        <w:pStyle w:val="Zkladntext"/>
      </w:pPr>
      <w:r>
        <w:t>(2) Částečné osvobození od daně z nemovitých věcí ve zvýhodněné průmyslové zóně určí obec v obecně závazné vyhlášce procentem.</w:t>
      </w:r>
    </w:p>
    <w:p w14:paraId="5AC7A8E6" w14:textId="77777777" w:rsidR="00842B19" w:rsidRDefault="00000000">
      <w:pPr>
        <w:pStyle w:val="Zkladntext"/>
      </w:pPr>
      <w:r>
        <w:t>(3) V obecně závazné vyhlášce obec vymezí pozemky zvýhodněné průmyslové zóny jejich parcelním číslem s uvedením katastrálního území, ve kterém leží.</w:t>
      </w:r>
    </w:p>
    <w:p w14:paraId="38A76F80" w14:textId="77777777" w:rsidR="00842B19" w:rsidRDefault="00000000">
      <w:pPr>
        <w:pStyle w:val="Zkladntext"/>
      </w:pPr>
      <w:bookmarkStart w:id="99" w:name="c_19587"/>
      <w:bookmarkStart w:id="100" w:name="pa_12e"/>
      <w:bookmarkEnd w:id="99"/>
      <w:bookmarkEnd w:id="100"/>
      <w:r>
        <w:t xml:space="preserve"> </w:t>
      </w:r>
      <w:bookmarkStart w:id="101" w:name="p_12e"/>
      <w:bookmarkEnd w:id="101"/>
    </w:p>
    <w:p w14:paraId="0A6D4337" w14:textId="77777777" w:rsidR="00842B19" w:rsidRDefault="00000000">
      <w:pPr>
        <w:pStyle w:val="H5-center"/>
      </w:pPr>
      <w:r>
        <w:t>§ 12e</w:t>
      </w:r>
    </w:p>
    <w:p w14:paraId="1CB853EC" w14:textId="77777777" w:rsidR="00842B19" w:rsidRDefault="00842B19">
      <w:pPr>
        <w:pStyle w:val="Zkladntext"/>
      </w:pPr>
      <w:bookmarkStart w:id="102" w:name="c_19589"/>
      <w:bookmarkEnd w:id="102"/>
    </w:p>
    <w:p w14:paraId="66784E63" w14:textId="77777777" w:rsidR="00842B19" w:rsidRDefault="00000000">
      <w:pPr>
        <w:pStyle w:val="Nadpis5"/>
      </w:pPr>
      <w:bookmarkStart w:id="103" w:name="druh-pozemku"/>
      <w:bookmarkEnd w:id="98"/>
      <w:r>
        <w:t>Druh pozemku</w:t>
      </w:r>
    </w:p>
    <w:p w14:paraId="30641B03" w14:textId="77777777" w:rsidR="00842B19" w:rsidRDefault="00000000">
      <w:pPr>
        <w:pStyle w:val="FirstParagraph"/>
      </w:pPr>
      <w:r>
        <w:t>(1) Pro účely daně z pozemků je rozhodující druh pozemku evidovaný v katastru nemovitostí bez ohledu na to, zda odpovídá skutečnému stavu.</w:t>
      </w:r>
    </w:p>
    <w:p w14:paraId="0B6CFCE9" w14:textId="77777777" w:rsidR="00842B19" w:rsidRDefault="00000000">
      <w:pPr>
        <w:pStyle w:val="Zkladntext"/>
      </w:pPr>
      <w:r>
        <w:t xml:space="preserve">(2) Není-li o pozemku evidován v katastru nemovitostí jeho druh, je pro účely daně z pozemků rozhodující jeho skutečný stav odpovídající jednotlivým druhům pozemků podle </w:t>
      </w:r>
      <w:hyperlink r:id="rId90">
        <w:r>
          <w:rPr>
            <w:rStyle w:val="Hypertextovodkaz"/>
          </w:rPr>
          <w:t>katastrálního zákona</w:t>
        </w:r>
      </w:hyperlink>
      <w:r>
        <w:t>.</w:t>
      </w:r>
    </w:p>
    <w:p w14:paraId="6F2F40AC" w14:textId="77777777" w:rsidR="00842B19" w:rsidRDefault="00000000">
      <w:pPr>
        <w:pStyle w:val="Nadpis2"/>
      </w:pPr>
      <w:bookmarkStart w:id="104" w:name="část-čtvrtá"/>
      <w:bookmarkEnd w:id="73"/>
      <w:bookmarkEnd w:id="103"/>
      <w:r>
        <w:t>ČÁST ČTVRTÁ</w:t>
      </w:r>
    </w:p>
    <w:p w14:paraId="02D0F203" w14:textId="77777777" w:rsidR="00842B19" w:rsidRDefault="00000000">
      <w:pPr>
        <w:pStyle w:val="Nadpis2"/>
      </w:pPr>
      <w:bookmarkStart w:id="105" w:name="správa-daně-z-nemovitých-věcí"/>
      <w:bookmarkEnd w:id="104"/>
      <w:r>
        <w:t>SPRÁVA DANĚ Z NEMOVITÝCH VĚCÍ</w:t>
      </w:r>
    </w:p>
    <w:p w14:paraId="24E10361" w14:textId="77777777" w:rsidR="00842B19" w:rsidRDefault="00000000">
      <w:pPr>
        <w:pStyle w:val="FirstParagraph"/>
      </w:pPr>
      <w:bookmarkStart w:id="106" w:name="c_19650"/>
      <w:bookmarkStart w:id="107" w:name="pa_13"/>
      <w:bookmarkEnd w:id="106"/>
      <w:bookmarkEnd w:id="107"/>
      <w:r>
        <w:t xml:space="preserve"> </w:t>
      </w:r>
      <w:bookmarkStart w:id="108" w:name="p_13"/>
      <w:bookmarkEnd w:id="108"/>
    </w:p>
    <w:p w14:paraId="674B731C" w14:textId="77777777" w:rsidR="00842B19" w:rsidRDefault="00000000">
      <w:pPr>
        <w:pStyle w:val="H5-center"/>
      </w:pPr>
      <w:r>
        <w:t>§ 13 </w:t>
      </w:r>
      <w:hyperlink r:id="rId91">
        <w:r>
          <w:rPr>
            <w:rStyle w:val="Hypertextovodkaz"/>
          </w:rPr>
          <w:t>[Komentář WK]</w:t>
        </w:r>
      </w:hyperlink>
      <w:r>
        <w:t> </w:t>
      </w:r>
      <w:hyperlink r:id="rId92">
        <w:r>
          <w:rPr>
            <w:rStyle w:val="Hypertextovodkaz"/>
          </w:rPr>
          <w:t>DZ</w:t>
        </w:r>
      </w:hyperlink>
    </w:p>
    <w:p w14:paraId="548BE5F8" w14:textId="77777777" w:rsidR="00842B19" w:rsidRDefault="00842B19">
      <w:pPr>
        <w:pStyle w:val="Zkladntext"/>
      </w:pPr>
      <w:bookmarkStart w:id="109" w:name="c_19652"/>
      <w:bookmarkEnd w:id="109"/>
    </w:p>
    <w:p w14:paraId="16022B0C" w14:textId="77777777" w:rsidR="00842B19" w:rsidRDefault="00000000">
      <w:pPr>
        <w:pStyle w:val="Nadpis5"/>
      </w:pPr>
      <w:bookmarkStart w:id="110" w:name="solidární-daňová-povinnost"/>
      <w:r>
        <w:t>Solidární daňová povinnost</w:t>
      </w:r>
    </w:p>
    <w:p w14:paraId="6C3A1791" w14:textId="77777777" w:rsidR="00842B19" w:rsidRDefault="00000000">
      <w:pPr>
        <w:pStyle w:val="FirstParagraph"/>
      </w:pPr>
      <w:r>
        <w:t>(1) Poplatníci, kteří jsou spoluvlastníky nemovité věci, nebo u nichž nelze určit podíl na nemovité věci, jsou povinni plnit daňovou povinnost společně a nerozdílně.</w:t>
      </w:r>
    </w:p>
    <w:p w14:paraId="0BA6F5F6" w14:textId="77777777" w:rsidR="00842B19" w:rsidRDefault="00000000">
      <w:pPr>
        <w:pStyle w:val="Zkladntext"/>
      </w:pPr>
      <w:r>
        <w:t>(2) Na poplatníky, kteří jsou povinni plnit daňovou povinnost společně a nerozdílně, se hledí, jako by měli společnou daňovou povinnost.</w:t>
      </w:r>
    </w:p>
    <w:p w14:paraId="1F36A195" w14:textId="77777777" w:rsidR="00842B19" w:rsidRDefault="00000000">
      <w:pPr>
        <w:pStyle w:val="Zkladntext"/>
      </w:pPr>
      <w:r>
        <w:t xml:space="preserve">(3) Je-li v katastru nemovitostí u nemovité věci zapsáno vlastnické právo dvou nebo více osob a nejde-li o spoluvlastnictví, hledí se na tyto osoby pro účely daně z nemovitých věcí jako na vlastníky této </w:t>
      </w:r>
      <w:r>
        <w:lastRenderedPageBreak/>
        <w:t>nemovité věci, u nichž nelze určit podíl na této nemovité věci. To platí obdobně i pro spoluvlastnický podíl na nemovité věci.</w:t>
      </w:r>
    </w:p>
    <w:p w14:paraId="0DE181FC" w14:textId="77777777" w:rsidR="00842B19" w:rsidRDefault="00000000">
      <w:pPr>
        <w:pStyle w:val="Zkladntext"/>
      </w:pPr>
      <w:bookmarkStart w:id="111" w:name="c_19800"/>
      <w:bookmarkStart w:id="112" w:name="pa_13a"/>
      <w:bookmarkEnd w:id="111"/>
      <w:bookmarkEnd w:id="112"/>
      <w:r>
        <w:t xml:space="preserve"> </w:t>
      </w:r>
      <w:bookmarkStart w:id="113" w:name="p_13a"/>
      <w:bookmarkEnd w:id="113"/>
    </w:p>
    <w:p w14:paraId="1F446482" w14:textId="77777777" w:rsidR="00842B19" w:rsidRDefault="00000000">
      <w:pPr>
        <w:pStyle w:val="H5-center"/>
      </w:pPr>
      <w:r>
        <w:t>§ 13a </w:t>
      </w:r>
      <w:hyperlink r:id="rId93">
        <w:r>
          <w:rPr>
            <w:rStyle w:val="Hypertextovodkaz"/>
          </w:rPr>
          <w:t>[Komentář WK]</w:t>
        </w:r>
      </w:hyperlink>
    </w:p>
    <w:p w14:paraId="1DD09F67" w14:textId="77777777" w:rsidR="00842B19" w:rsidRDefault="00842B19">
      <w:pPr>
        <w:pStyle w:val="Zkladntext"/>
      </w:pPr>
      <w:bookmarkStart w:id="114" w:name="c_19802"/>
      <w:bookmarkEnd w:id="114"/>
    </w:p>
    <w:p w14:paraId="677FF387" w14:textId="77777777" w:rsidR="00842B19" w:rsidRDefault="00000000">
      <w:pPr>
        <w:pStyle w:val="Nadpis5"/>
      </w:pPr>
      <w:bookmarkStart w:id="115" w:name="daňové-přiznání"/>
      <w:bookmarkEnd w:id="110"/>
      <w:r>
        <w:t>Daňové přiznání</w:t>
      </w:r>
    </w:p>
    <w:p w14:paraId="32AE7C54" w14:textId="77777777" w:rsidR="00842B19" w:rsidRDefault="00000000">
      <w:pPr>
        <w:pStyle w:val="FirstParagraph"/>
      </w:pPr>
      <w:r>
        <w:t>(1) Daňové přiznání je poplatník povinen podat příslušnému správci daně do 31. ledna zdaňovacího období. Daňové přiznání se nepodává, pokud je poplatník podal na některé z předchozích zdaňovacích období nebo daň byla stanovena na některé z předchozích zdaňovacích období z moci úřední a ve srovnání s tímto předchozím zdaňovacím obdobím nedošlo ke změně okolností rozhodných pro stanovení daně. V tomto případě se daň vyměří ve výši poslední známé daně a za den vyměření daně a současně za den doručení tohoto rozhodnutí poplatníkovi se považuje 31. leden zdaňovacího období; správce daně nemusí daňovému subjektu výsledek vyměření oznamovat platebním výměrem, platební výměr nemusí obsahovat odůvodnění, založí se do spisu a nelze se proti němu odvolat. Na žádost daňového subjektu mu správce daně zašle stejnopis platebního výměru, a to do 30 dnů ode dne, kdy žádost obdržel. Dojde-li ve srovnání s předchozím zdaňovacím obdobím ke změně okolností rozhodných pro stanovení daně nebo ke změně v osobě poplatníka, je poplatník povinen daň do 31. ledna zdaňovacího období přiznat; v těchto případech lze daň přiznat buď podáním daňového přiznání nebo podáním dílčího daňového přiznání. V dílčím daňovém přiznání poplatník uvede jen nastalé změny a výpočet celkové daně.</w:t>
      </w:r>
    </w:p>
    <w:p w14:paraId="6AE466C6" w14:textId="77777777" w:rsidR="00842B19" w:rsidRDefault="00000000">
      <w:pPr>
        <w:pStyle w:val="Zkladntext"/>
      </w:pPr>
      <w:r>
        <w:t>(2) Dojde-li ve srovnání s předchozím zdaňovacím obdobím pouze</w:t>
      </w:r>
    </w:p>
    <w:p w14:paraId="5747A5FA" w14:textId="77777777" w:rsidR="00842B19" w:rsidRDefault="00000000">
      <w:pPr>
        <w:pStyle w:val="Odstavec-posun-minus1r"/>
      </w:pPr>
      <w:r>
        <w:t>a) ke změně sazeb daně,</w:t>
      </w:r>
    </w:p>
    <w:p w14:paraId="72B73EF6" w14:textId="77777777" w:rsidR="00842B19" w:rsidRDefault="00000000">
      <w:pPr>
        <w:pStyle w:val="Odstavec-posun-minus1r"/>
      </w:pPr>
      <w:r>
        <w:t xml:space="preserve">b) ke změně průměrné ceny pozemku přiřazené ke stávajícím jednotlivým katastrálním územím podle </w:t>
      </w:r>
      <w:hyperlink r:id="rId94">
        <w:r>
          <w:rPr>
            <w:rStyle w:val="Hypertextovodkaz"/>
          </w:rPr>
          <w:t>§ 5 odst. 1</w:t>
        </w:r>
      </w:hyperlink>
      <w:r>
        <w:t>,</w:t>
      </w:r>
    </w:p>
    <w:p w14:paraId="7AF746B8" w14:textId="77777777" w:rsidR="00842B19" w:rsidRDefault="00000000">
      <w:pPr>
        <w:pStyle w:val="Odstavec-posun-minus1r"/>
      </w:pPr>
      <w:r>
        <w:t xml:space="preserve">c) ke stanovení nebo ke změně koeficientu podle </w:t>
      </w:r>
      <w:hyperlink r:id="rId95">
        <w:r>
          <w:rPr>
            <w:rStyle w:val="Hypertextovodkaz"/>
          </w:rPr>
          <w:t>§ 6 odst. 4</w:t>
        </w:r>
      </w:hyperlink>
      <w:r>
        <w:t xml:space="preserve">, </w:t>
      </w:r>
      <w:hyperlink r:id="rId96">
        <w:r>
          <w:rPr>
            <w:rStyle w:val="Hypertextovodkaz"/>
          </w:rPr>
          <w:t>§ 11 odst. 3 a 4</w:t>
        </w:r>
      </w:hyperlink>
      <w:r>
        <w:t xml:space="preserve"> nebo podle </w:t>
      </w:r>
      <w:hyperlink r:id="rId97">
        <w:r>
          <w:rPr>
            <w:rStyle w:val="Hypertextovodkaz"/>
          </w:rPr>
          <w:t>§ 12</w:t>
        </w:r>
      </w:hyperlink>
      <w:r>
        <w:t>,</w:t>
      </w:r>
    </w:p>
    <w:p w14:paraId="7B60FBA6" w14:textId="77777777" w:rsidR="00842B19" w:rsidRDefault="00000000">
      <w:pPr>
        <w:pStyle w:val="Odstavec-posun-minus1r"/>
      </w:pPr>
      <w:r>
        <w:t xml:space="preserve">d) k zániku osvobození od daně, jestliže tak obec stanoví obecně závaznou vyhláškou podle </w:t>
      </w:r>
      <w:hyperlink r:id="rId98">
        <w:r>
          <w:rPr>
            <w:rStyle w:val="Hypertextovodkaz"/>
          </w:rPr>
          <w:t>§ 4 odst. 1 písm. v)</w:t>
        </w:r>
      </w:hyperlink>
      <w:r>
        <w:t xml:space="preserve"> nebo uplynutím zákonem stanovené lhůty anebo uplynutím lhůty stanovené obecně závaznou vyhláškou podle </w:t>
      </w:r>
      <w:hyperlink r:id="rId99">
        <w:r>
          <w:rPr>
            <w:rStyle w:val="Hypertextovodkaz"/>
          </w:rPr>
          <w:t>§ 17a</w:t>
        </w:r>
      </w:hyperlink>
      <w:r>
        <w:t xml:space="preserve"> a předmět daně není ani částečně osvobozen od daně z jiného důvodu, nebo</w:t>
      </w:r>
    </w:p>
    <w:p w14:paraId="52A3046B" w14:textId="77777777" w:rsidR="00842B19" w:rsidRDefault="00000000">
      <w:pPr>
        <w:pStyle w:val="Odstavec-posun-minus1r"/>
      </w:pPr>
      <w:r>
        <w:t>e) ke změně místní příslušnosti,</w:t>
      </w:r>
    </w:p>
    <w:p w14:paraId="52ED531D" w14:textId="77777777" w:rsidR="00842B19" w:rsidRDefault="00000000">
      <w:pPr>
        <w:pStyle w:val="Zkladntext"/>
      </w:pPr>
      <w:r>
        <w:t>poplatník není povinen podat daňové přiznání nebo dílčí daňové přiznání ani sdělit tyto změny. Daň se stanoví ve výši poslední známé daně upravené o změny podle písmen a) až e).</w:t>
      </w:r>
    </w:p>
    <w:p w14:paraId="759A5BFE" w14:textId="77777777" w:rsidR="00842B19" w:rsidRDefault="00000000">
      <w:pPr>
        <w:pStyle w:val="Zkladntext"/>
      </w:pPr>
      <w:r>
        <w:t>(3) Zemřel-li poplatník v průběhu lhůty pro podání daňového přiznání, aniž by splnil povinnost ho podat, prodlužuje se tato lhůta o 2 měsíce. Bylo-li skončeno řízení o pozůstalosti v průběhu lhůty pro podání daňového přiznání, aniž by osoba spravující pozůstalost splnila povinnost ho podat, prodlužuje se tato lhůta o 2 měsíce.</w:t>
      </w:r>
    </w:p>
    <w:p w14:paraId="3DC82505" w14:textId="77777777" w:rsidR="00842B19" w:rsidRDefault="00000000">
      <w:pPr>
        <w:pStyle w:val="Zkladntext"/>
      </w:pPr>
      <w:r>
        <w:t>(4) Podá-li daňové přiznání jeden z poplatníků majících vlastnická nebo jiná práva k téže nemovité věci, považuje se tento poplatník za jejich společného zástupce, pokud si poplatníci nezvolí společného zmocněnce nebo nejde-li o případ podle odstavce 5.</w:t>
      </w:r>
    </w:p>
    <w:p w14:paraId="4241137F" w14:textId="77777777" w:rsidR="00842B19" w:rsidRDefault="00000000">
      <w:pPr>
        <w:pStyle w:val="Zkladntext"/>
      </w:pPr>
      <w:r>
        <w:t xml:space="preserve">(5) Je-li ve lhůtě do 31. ledna zdaňovacího období podáno daňové přiznání alespoň jedním z poplatníků, kteří jsou spoluvlastníky, za jeho spoluvlastnický podíl na nemovité věci, má povinnost podat daňové přiznání každý spoluvlastník za svůj podíl na nemovité věci samostatně. V tomto případě přiznává a platí každý spoluvlastník daň ve výši svého podílu na celkové dani odpovídající jeho podílu na nemovité věci. Postup podle věty první nelze uplatnit u pozemku evidovaného v katastru nemovitostí zjednodušeným způsobem. Jestliže některý ze spoluvlastníků nemovité věci daňové </w:t>
      </w:r>
      <w:r>
        <w:lastRenderedPageBreak/>
        <w:t>přiznání nepodá, správce daně mu stanoví daň z moci úřední, bez předchozí výzvy k podání daňového přiznání.</w:t>
      </w:r>
    </w:p>
    <w:p w14:paraId="5595D171" w14:textId="77777777" w:rsidR="00842B19" w:rsidRDefault="00000000">
      <w:pPr>
        <w:pStyle w:val="Zkladntext"/>
      </w:pPr>
      <w:r>
        <w:t xml:space="preserve">(6) Pokud v předchozím zdaňovacím období měli spoluvlastníci nemovité věci společného zástupce nebo společného zmocněnce, a pokud bude uplatněn správcem daně postup podle odstavce 5 věty čtvrté, neuplatní se pokuta za opožděné tvrzení daně ani penále z doměřené daně. Úrok z prodlení podle </w:t>
      </w:r>
      <w:hyperlink r:id="rId100">
        <w:r>
          <w:rPr>
            <w:rStyle w:val="Hypertextovodkaz"/>
          </w:rPr>
          <w:t>daňového řádu</w:t>
        </w:r>
      </w:hyperlink>
      <w:r>
        <w:t xml:space="preserve"> počítá se od pátého pracovního dne následujícího po náhradním dni splatnosti daně stanovené z moci úřední.</w:t>
      </w:r>
    </w:p>
    <w:p w14:paraId="6F90C1E0" w14:textId="77777777" w:rsidR="00842B19" w:rsidRDefault="00000000">
      <w:pPr>
        <w:pStyle w:val="Zkladntext"/>
      </w:pPr>
      <w:r>
        <w:t>(7) Podle odstavce 5 a odstavce 6 věty první se postupuje rovněž při doměření daně ostatním spoluvlastníkům, jestliže jeden ze spoluvlastníků podal dodatečné daňové přiznání k poslední známé dani stanovené z moci úřední podle odstavce 5.</w:t>
      </w:r>
    </w:p>
    <w:p w14:paraId="1F6AA8CF" w14:textId="77777777" w:rsidR="00842B19" w:rsidRDefault="00000000">
      <w:pPr>
        <w:pStyle w:val="Zkladntext"/>
      </w:pPr>
      <w:r>
        <w:t>(8) Nepodá-li daňové přiznání žádný z poplatníků majících vlastnická nebo jiná práva k téže nemovité věci a nezvolí-li si společného zmocněnce ani na výzvu správce daně, správce daně jim stanoví daň z moci úřední ve výši odpovídající jejich podílu na nemovité věci bez předchozí výzvy k podání daňového přiznání.</w:t>
      </w:r>
    </w:p>
    <w:p w14:paraId="59DADF8B" w14:textId="77777777" w:rsidR="00842B19" w:rsidRDefault="00000000">
      <w:pPr>
        <w:pStyle w:val="Zkladntext"/>
      </w:pPr>
      <w:r>
        <w:t>(9) Ztratil-li ten, kdo byl poplatníkem daně z nemovitých věcí, postavení poplatníka proto, že v průběhu zdaňovacího období se změnila vlastnická nebo jiná práva ke všem nemovitým věcem v územním obvodu téhož správce daně, které u něho podléhaly dani z nemovitých věcí, nebo tyto nemovité věci zanikly, je povinen oznámit tuto skutečnost správci daně nejpozději do 31. ledna následujícího zdaňovacího období.</w:t>
      </w:r>
    </w:p>
    <w:p w14:paraId="3CBEC93D" w14:textId="77777777" w:rsidR="00842B19" w:rsidRDefault="00000000">
      <w:pPr>
        <w:pStyle w:val="Zkladntext"/>
      </w:pPr>
      <w:r>
        <w:t>(10) Dojde-li ke změně ostatních údajů uvedených v daňovém přiznání, je poplatník povinen tyto změny oznámit správci daně do 30 dnů ode dne, kdy nastaly.</w:t>
      </w:r>
    </w:p>
    <w:p w14:paraId="7E3AF8A8" w14:textId="77777777" w:rsidR="00842B19" w:rsidRDefault="00000000">
      <w:pPr>
        <w:pStyle w:val="Zkladntext"/>
      </w:pPr>
      <w:r>
        <w:t>(11) Nebylo-li do 31. prosince roku, ve kterém byl podán návrh na vklad práva vlastnického do katastru nemovitostí, kterým toto právo vzniká, rozhodnuto o jeho povolení, je poplatník povinen za nemovitou věc, která byla předmětem vkladu práva vlastnického podat daňové přiznání nejpozději do konce třetího kalendářního měsíce následujícího po kalendářním měsíci, v němž byl zapsán vklad práva vlastnického do katastru nemovitostí. Daňové přiznání poplatník podává na zdaňovací období následující po roce, v němž vznikly právní účinky vkladu. Povinnost podat daňové přiznání nevzniká, pokud daňové přiznání za nemovitou věc podal současný společný zástupce nebo společný zmocněnec.</w:t>
      </w:r>
    </w:p>
    <w:p w14:paraId="37623A85" w14:textId="77777777" w:rsidR="00842B19" w:rsidRDefault="00000000">
      <w:pPr>
        <w:pStyle w:val="Zkladntext"/>
      </w:pPr>
      <w:r>
        <w:t>(12) Nepřešlo-li do 31. prosince zdaňovacího období vlastnické právo k nemovité věci prodané v dražbě, je poplatník za nemovitou věc povinen podat daňové přiznání nejpozději do konce třetího kalendářního měsíce následujícího po kalendářním měsíci, v němž</w:t>
      </w:r>
    </w:p>
    <w:p w14:paraId="4E6BD2F6" w14:textId="77777777" w:rsidR="00842B19" w:rsidRDefault="00000000">
      <w:pPr>
        <w:pStyle w:val="Odstavec-posun-minus1r"/>
      </w:pPr>
      <w:r>
        <w:t>a) byly splněny podmínky pro nabytí vlastnického práva k nemovité věci vydražené v dražbě, s výjimkou veřejné dražby, vydražitelem nebo předražitelem, nebo</w:t>
      </w:r>
    </w:p>
    <w:p w14:paraId="19890E9F" w14:textId="77777777" w:rsidR="00842B19" w:rsidRDefault="00000000">
      <w:pPr>
        <w:pStyle w:val="Odstavec-posun-minus1r"/>
      </w:pPr>
      <w:r>
        <w:t>b) bylo vydáno vydražiteli potvrzení o nabytí vlastnického práva k nemovité věci vydražené ve veřejné dražbě.</w:t>
      </w:r>
    </w:p>
    <w:p w14:paraId="3A02A8C7" w14:textId="77777777" w:rsidR="00842B19" w:rsidRDefault="00000000">
      <w:pPr>
        <w:pStyle w:val="Zkladntext"/>
      </w:pPr>
      <w:bookmarkStart w:id="116" w:name="c_24289"/>
      <w:bookmarkStart w:id="117" w:name="pa_13b"/>
      <w:bookmarkEnd w:id="116"/>
      <w:bookmarkEnd w:id="117"/>
      <w:r>
        <w:t xml:space="preserve"> </w:t>
      </w:r>
      <w:bookmarkStart w:id="118" w:name="p_13b"/>
      <w:bookmarkEnd w:id="118"/>
    </w:p>
    <w:p w14:paraId="1311AAEB" w14:textId="77777777" w:rsidR="00842B19" w:rsidRDefault="00000000">
      <w:pPr>
        <w:pStyle w:val="H5-center"/>
      </w:pPr>
      <w:r>
        <w:t>§ 13b </w:t>
      </w:r>
      <w:hyperlink r:id="rId101">
        <w:r>
          <w:rPr>
            <w:rStyle w:val="Hypertextovodkaz"/>
          </w:rPr>
          <w:t>[Komentář WK]</w:t>
        </w:r>
      </w:hyperlink>
    </w:p>
    <w:p w14:paraId="27D6BDEF" w14:textId="77777777" w:rsidR="00842B19" w:rsidRDefault="00842B19">
      <w:pPr>
        <w:pStyle w:val="Zkladntext"/>
      </w:pPr>
      <w:bookmarkStart w:id="119" w:name="c_24291"/>
      <w:bookmarkEnd w:id="119"/>
    </w:p>
    <w:p w14:paraId="74413504" w14:textId="77777777" w:rsidR="00842B19" w:rsidRDefault="00000000">
      <w:pPr>
        <w:pStyle w:val="Nadpis5"/>
      </w:pPr>
      <w:bookmarkStart w:id="120" w:name="stanovení-daně"/>
      <w:bookmarkEnd w:id="115"/>
      <w:r>
        <w:t>Stanovení daně</w:t>
      </w:r>
    </w:p>
    <w:p w14:paraId="049BC754" w14:textId="77777777" w:rsidR="00842B19" w:rsidRDefault="00000000">
      <w:pPr>
        <w:pStyle w:val="FirstParagraph"/>
      </w:pPr>
      <w:r>
        <w:t>(1) Daň z nemovitých věcí se stanoví na zdaňovací období podle stavu k 1. lednu roku, na který je daň stanovována.</w:t>
      </w:r>
    </w:p>
    <w:p w14:paraId="673A9224" w14:textId="77777777" w:rsidR="00842B19" w:rsidRDefault="00000000">
      <w:pPr>
        <w:pStyle w:val="Zkladntext"/>
      </w:pPr>
      <w:r>
        <w:t>(2) Daň z nemovitých věcí lze stanovit platebním výměrem, dodatečným platebním výměrem nebo hromadným předpisným seznamem; stanovení daně hromadným předpisným seznamem se neodůvodňuje.</w:t>
      </w:r>
    </w:p>
    <w:p w14:paraId="4D056ADC" w14:textId="77777777" w:rsidR="00842B19" w:rsidRDefault="00000000">
      <w:pPr>
        <w:pStyle w:val="Zkladntext"/>
      </w:pPr>
      <w:r>
        <w:lastRenderedPageBreak/>
        <w:t>(3) V případech, kdy se daňové přiznání nepodává, počne běžet lhůta pro stanovení daně dnem 31. ledna zdaňovacího období.</w:t>
      </w:r>
    </w:p>
    <w:p w14:paraId="63E15675" w14:textId="77777777" w:rsidR="00842B19" w:rsidRDefault="00000000">
      <w:pPr>
        <w:pStyle w:val="Zkladntext"/>
      </w:pPr>
      <w:bookmarkStart w:id="121" w:name="c_24616"/>
      <w:bookmarkStart w:id="122" w:name="pa_14"/>
      <w:bookmarkEnd w:id="121"/>
      <w:bookmarkEnd w:id="122"/>
      <w:r>
        <w:t xml:space="preserve"> </w:t>
      </w:r>
      <w:bookmarkStart w:id="123" w:name="p_14"/>
      <w:bookmarkEnd w:id="123"/>
    </w:p>
    <w:p w14:paraId="56BEACDB" w14:textId="77777777" w:rsidR="00842B19" w:rsidRDefault="00000000">
      <w:pPr>
        <w:pStyle w:val="H5-center"/>
      </w:pPr>
      <w:r>
        <w:t>§ 14 </w:t>
      </w:r>
      <w:hyperlink r:id="rId102">
        <w:r>
          <w:rPr>
            <w:rStyle w:val="Hypertextovodkaz"/>
          </w:rPr>
          <w:t>[Komentář WK]</w:t>
        </w:r>
      </w:hyperlink>
      <w:r>
        <w:t> </w:t>
      </w:r>
      <w:hyperlink r:id="rId103">
        <w:r>
          <w:rPr>
            <w:rStyle w:val="Hypertextovodkaz"/>
          </w:rPr>
          <w:t>DZ</w:t>
        </w:r>
      </w:hyperlink>
    </w:p>
    <w:p w14:paraId="6BFA2C0A" w14:textId="77777777" w:rsidR="00842B19" w:rsidRDefault="00842B19">
      <w:pPr>
        <w:pStyle w:val="Zkladntext"/>
      </w:pPr>
      <w:bookmarkStart w:id="124" w:name="c_24618"/>
      <w:bookmarkEnd w:id="124"/>
    </w:p>
    <w:p w14:paraId="77787DB5" w14:textId="77777777" w:rsidR="00842B19" w:rsidRDefault="00000000">
      <w:pPr>
        <w:pStyle w:val="Nadpis5"/>
      </w:pPr>
      <w:bookmarkStart w:id="125" w:name="X97fbda0a217088d624be6948ce7ca30c40c7bd3"/>
      <w:bookmarkEnd w:id="120"/>
      <w:r>
        <w:t>Zvláštní ustanovení o daňovém přiznání a stanovení daně</w:t>
      </w:r>
    </w:p>
    <w:p w14:paraId="647B6F2E" w14:textId="77777777" w:rsidR="00842B19" w:rsidRDefault="00000000">
      <w:pPr>
        <w:pStyle w:val="FirstParagraph"/>
      </w:pPr>
      <w:r>
        <w:t>(1) Nedodrží-li poplatník, který uplatňuje nárok na osvobození od daně z nemovitých věcí ve zvýhodněné průmyslové zóně, některou ze všeobecných podmínek stanovených zákonem upravujícím investiční pobídky nebo některou z povinností, jejichž nesplněním pozbývá rozhodnutí o příslibu investiční pobídky platnosti, nárok na osvobození pozemků nebo zdanitelných staveb zaniká.</w:t>
      </w:r>
    </w:p>
    <w:p w14:paraId="6E651D3C" w14:textId="77777777" w:rsidR="00842B19" w:rsidRDefault="00000000">
      <w:pPr>
        <w:pStyle w:val="Zkladntext"/>
      </w:pPr>
      <w:r>
        <w:t>(2) Zanikl-li nárok na osvobození podle odstavce 1, je poplatník povinen podat dodatečná daňová přiznání na všechna zdaňovací období, ve kterých uplatnil nárok na toto osvobození.</w:t>
      </w:r>
    </w:p>
    <w:p w14:paraId="381F8BB8" w14:textId="77777777" w:rsidR="00842B19" w:rsidRDefault="00000000">
      <w:pPr>
        <w:pStyle w:val="Zkladntext"/>
      </w:pPr>
      <w:r>
        <w:t>(3) Byla-li poskytnuta investiční pobídka formou osvobození podle odstavce 1, lhůta pro stanovení daně na zdaňovací období, ve kterém nárok na toto osvobození vznikl, i pro všechna zdaňovací období, na která lze toto osvobození uplatnit, končí současně se lhůtou pro stanovení daně na zdaňovací období, v němž uplynula lhůta pro uplatnění nároku na toto osvobození.</w:t>
      </w:r>
    </w:p>
    <w:p w14:paraId="2D3FF4AD" w14:textId="77777777" w:rsidR="00842B19" w:rsidRDefault="00000000">
      <w:pPr>
        <w:pStyle w:val="Zkladntext"/>
      </w:pPr>
      <w:bookmarkStart w:id="126" w:name="c_25021"/>
      <w:bookmarkStart w:id="127" w:name="pa_15"/>
      <w:bookmarkEnd w:id="126"/>
      <w:bookmarkEnd w:id="127"/>
      <w:r>
        <w:t xml:space="preserve"> </w:t>
      </w:r>
      <w:bookmarkStart w:id="128" w:name="p_15"/>
      <w:bookmarkEnd w:id="128"/>
    </w:p>
    <w:p w14:paraId="099A5ABB" w14:textId="77777777" w:rsidR="00842B19" w:rsidRDefault="00000000">
      <w:pPr>
        <w:pStyle w:val="H5-center"/>
      </w:pPr>
      <w:r>
        <w:t>§ 15 </w:t>
      </w:r>
      <w:hyperlink r:id="rId104">
        <w:r>
          <w:rPr>
            <w:rStyle w:val="Hypertextovodkaz"/>
          </w:rPr>
          <w:t>[Komentář WK]</w:t>
        </w:r>
      </w:hyperlink>
      <w:r>
        <w:t> </w:t>
      </w:r>
      <w:hyperlink r:id="rId105">
        <w:r>
          <w:rPr>
            <w:rStyle w:val="Hypertextovodkaz"/>
          </w:rPr>
          <w:t>DZ</w:t>
        </w:r>
      </w:hyperlink>
    </w:p>
    <w:p w14:paraId="01976F29" w14:textId="77777777" w:rsidR="00842B19" w:rsidRDefault="00842B19">
      <w:pPr>
        <w:pStyle w:val="Zkladntext"/>
      </w:pPr>
      <w:bookmarkStart w:id="129" w:name="c_25023"/>
      <w:bookmarkEnd w:id="129"/>
    </w:p>
    <w:p w14:paraId="2990265A" w14:textId="77777777" w:rsidR="00842B19" w:rsidRDefault="00000000">
      <w:pPr>
        <w:pStyle w:val="Nadpis5"/>
      </w:pPr>
      <w:bookmarkStart w:id="130" w:name="placení-daně"/>
      <w:bookmarkEnd w:id="125"/>
      <w:r>
        <w:t>Placení daně</w:t>
      </w:r>
    </w:p>
    <w:p w14:paraId="1A1C15DA" w14:textId="77777777" w:rsidR="00842B19" w:rsidRDefault="00000000">
      <w:pPr>
        <w:pStyle w:val="FirstParagraph"/>
      </w:pPr>
      <w:r>
        <w:t>(1) Daň z nemovitých věcí je splatná</w:t>
      </w:r>
    </w:p>
    <w:p w14:paraId="427F124A" w14:textId="77777777" w:rsidR="00842B19" w:rsidRDefault="00000000">
      <w:pPr>
        <w:pStyle w:val="Odstavec-posun-minus1r"/>
      </w:pPr>
      <w:r>
        <w:t>a) u poplatníků daně provozujících zemědělskou výrobu a chov ryb ve dvou stejných splátkách, a to nejpozději do 31. srpna a do 30. listopadu zdaňovacího období,</w:t>
      </w:r>
    </w:p>
    <w:p w14:paraId="1FED8B05" w14:textId="77777777" w:rsidR="00842B19" w:rsidRDefault="00000000">
      <w:pPr>
        <w:pStyle w:val="Odstavec-posun-minus1r"/>
      </w:pPr>
      <w:r>
        <w:t>b) u ostatních poplatníků daně ve dvou stejných splátkách, a to nejpozději do 31. května a do 30. listopadu zdaňovacího období.</w:t>
      </w:r>
    </w:p>
    <w:p w14:paraId="76FB10C9" w14:textId="77777777" w:rsidR="00842B19" w:rsidRDefault="00000000">
      <w:pPr>
        <w:pStyle w:val="Zkladntext"/>
      </w:pPr>
      <w:r>
        <w:t>(2) Nepřesáhne-li roční daň z nemovitých věcí částku 5000 Kč, je splatná najednou, a to nejpozději do 31. května zdaňovacího období. Ke stejnému datu lze daň z nemovitých věcí zaplatit najednou i při vyšší částce.</w:t>
      </w:r>
    </w:p>
    <w:p w14:paraId="18BFE449" w14:textId="77777777" w:rsidR="00842B19" w:rsidRDefault="00000000">
      <w:pPr>
        <w:pStyle w:val="Zkladntext"/>
      </w:pPr>
      <w:r>
        <w:t xml:space="preserve">(3) Činí-li u jednoho poplatníka celková daň z nemovitých věcí nacházejících se v obvodu územní působnosti jednoho správce daně méně než 30 Kč a není-li dále stanoveno jinak, daňové přiznání nebo dílčí daňové přiznání se za podmínek uvedených v </w:t>
      </w:r>
      <w:hyperlink r:id="rId106">
        <w:r>
          <w:rPr>
            <w:rStyle w:val="Hypertextovodkaz"/>
          </w:rPr>
          <w:t>§ 13a</w:t>
        </w:r>
      </w:hyperlink>
      <w:r>
        <w:t xml:space="preserve"> tohoto zákona podává, daň se stanoví, ale nepředepíše. Výsledek stanovení se poplatníkovi neoznamuje, pokud o to poplatník nepožádá.</w:t>
      </w:r>
    </w:p>
    <w:p w14:paraId="14A58257" w14:textId="77777777" w:rsidR="00842B19" w:rsidRDefault="00000000">
      <w:pPr>
        <w:pStyle w:val="Zkladntext"/>
      </w:pPr>
      <w:r>
        <w:t xml:space="preserve">(4) Činí-li v obvodu územní působnosti jednoho správce daně daň z pozemků u poplatníka, který podle </w:t>
      </w:r>
      <w:hyperlink r:id="rId107">
        <w:r>
          <w:rPr>
            <w:rStyle w:val="Hypertextovodkaz"/>
          </w:rPr>
          <w:t>§ 13a odst. 5</w:t>
        </w:r>
      </w:hyperlink>
      <w:r>
        <w:t xml:space="preserve"> podává daňové přiznání za spoluvlastnický podíl na dani z pozemků nebo mu je podle </w:t>
      </w:r>
      <w:hyperlink r:id="rId108">
        <w:r>
          <w:rPr>
            <w:rStyle w:val="Hypertextovodkaz"/>
          </w:rPr>
          <w:t>§ 13a odst. 5 nebo 8</w:t>
        </w:r>
      </w:hyperlink>
      <w:r>
        <w:t xml:space="preserve"> stanovena daň ve výši spoluvlastnického podílu na dani z pozemků z moci úřední, a nejedná-li se o podíly od daně zcela osvobozené, méně než 50 Kč, je daň poplatníka u daně z pozemků 50 Kč. Obdobně se postupuje u daně ze staveb a jednotek.</w:t>
      </w:r>
    </w:p>
    <w:p w14:paraId="2C85F177" w14:textId="77777777" w:rsidR="00842B19" w:rsidRDefault="00000000">
      <w:pPr>
        <w:pStyle w:val="Zkladntext"/>
      </w:pPr>
      <w:r>
        <w:t xml:space="preserve">(5) Jsou-li důvody pro podání daňového přiznání podle ustanovení </w:t>
      </w:r>
      <w:hyperlink r:id="rId109">
        <w:r>
          <w:rPr>
            <w:rStyle w:val="Hypertextovodkaz"/>
          </w:rPr>
          <w:t>§ 13a odst. 11</w:t>
        </w:r>
      </w:hyperlink>
      <w:r>
        <w:t xml:space="preserve"> nebo </w:t>
      </w:r>
      <w:hyperlink r:id="rId110">
        <w:r>
          <w:rPr>
            <w:rStyle w:val="Hypertextovodkaz"/>
          </w:rPr>
          <w:t>odst. 12</w:t>
        </w:r>
      </w:hyperlink>
      <w:r>
        <w:t xml:space="preserve"> nebo je-li prodloužena lhůta pro podání daňového přiznání, je daň z nemovitých věcí nebo její splátka, jejichž splatnost nastala před uplynutím lhůty pro podání daňového přiznání, splatná v poslední den lhůty pro podání daňového přiznání.</w:t>
      </w:r>
    </w:p>
    <w:p w14:paraId="298D1C00" w14:textId="77777777" w:rsidR="00842B19" w:rsidRDefault="00000000">
      <w:pPr>
        <w:pStyle w:val="Zkladntext"/>
      </w:pPr>
      <w:bookmarkStart w:id="131" w:name="c_26479"/>
      <w:bookmarkStart w:id="132" w:name="pa_15a"/>
      <w:bookmarkEnd w:id="131"/>
      <w:bookmarkEnd w:id="132"/>
      <w:r>
        <w:t xml:space="preserve"> </w:t>
      </w:r>
      <w:bookmarkStart w:id="133" w:name="p_15a"/>
      <w:bookmarkEnd w:id="133"/>
    </w:p>
    <w:p w14:paraId="25780790" w14:textId="77777777" w:rsidR="00842B19" w:rsidRDefault="00000000">
      <w:pPr>
        <w:pStyle w:val="H5-center"/>
      </w:pPr>
      <w:r>
        <w:lastRenderedPageBreak/>
        <w:t>§ 15a </w:t>
      </w:r>
      <w:hyperlink r:id="rId111">
        <w:r>
          <w:rPr>
            <w:rStyle w:val="Hypertextovodkaz"/>
          </w:rPr>
          <w:t>[Komentář WK]</w:t>
        </w:r>
      </w:hyperlink>
    </w:p>
    <w:p w14:paraId="08C6F7CE" w14:textId="77777777" w:rsidR="00842B19" w:rsidRDefault="00842B19">
      <w:pPr>
        <w:pStyle w:val="Zkladntext"/>
      </w:pPr>
      <w:bookmarkStart w:id="134" w:name="c_26481"/>
      <w:bookmarkEnd w:id="134"/>
    </w:p>
    <w:p w14:paraId="541D612B" w14:textId="77777777" w:rsidR="00842B19" w:rsidRDefault="00000000">
      <w:pPr>
        <w:pStyle w:val="Nadpis5"/>
      </w:pPr>
      <w:bookmarkStart w:id="135" w:name="pokuta-za-opožděné-tvrzení-daně"/>
      <w:bookmarkEnd w:id="130"/>
      <w:r>
        <w:t>Pokuta za opožděné tvrzení daně</w:t>
      </w:r>
    </w:p>
    <w:p w14:paraId="06258578" w14:textId="77777777" w:rsidR="00842B19" w:rsidRDefault="00000000">
      <w:pPr>
        <w:pStyle w:val="FirstParagraph"/>
      </w:pPr>
      <w:r>
        <w:t>Má-li poplatník povinnost podat daňové přiznání nebo dodatečné daňové přiznání a podá-li je po lhůtě pro jejich podání, aniž by byl správcem daně k tomu vyzván, nevzniká poplatníkovi povinnost uhradit pokutu za opožděné tvrzení daně.</w:t>
      </w:r>
    </w:p>
    <w:p w14:paraId="687DEDB6" w14:textId="77777777" w:rsidR="00842B19" w:rsidRDefault="00000000">
      <w:pPr>
        <w:pStyle w:val="Zkladntext"/>
      </w:pPr>
      <w:bookmarkStart w:id="136" w:name="c_26565"/>
      <w:bookmarkStart w:id="137" w:name="pa_16"/>
      <w:bookmarkEnd w:id="136"/>
      <w:bookmarkEnd w:id="137"/>
      <w:r>
        <w:t xml:space="preserve"> </w:t>
      </w:r>
      <w:bookmarkStart w:id="138" w:name="p_16"/>
      <w:bookmarkEnd w:id="138"/>
    </w:p>
    <w:p w14:paraId="421543E5" w14:textId="77777777" w:rsidR="00842B19" w:rsidRDefault="00000000">
      <w:pPr>
        <w:pStyle w:val="H5-center"/>
      </w:pPr>
      <w:r>
        <w:t>§ 16 </w:t>
      </w:r>
      <w:hyperlink r:id="rId112">
        <w:r>
          <w:rPr>
            <w:rStyle w:val="Hypertextovodkaz"/>
          </w:rPr>
          <w:t>[Komentář WK]</w:t>
        </w:r>
      </w:hyperlink>
      <w:r>
        <w:t> </w:t>
      </w:r>
      <w:hyperlink r:id="rId113">
        <w:r>
          <w:rPr>
            <w:rStyle w:val="Hypertextovodkaz"/>
          </w:rPr>
          <w:t>DZ</w:t>
        </w:r>
      </w:hyperlink>
    </w:p>
    <w:p w14:paraId="44DA8DCB" w14:textId="77777777" w:rsidR="00842B19" w:rsidRDefault="00842B19">
      <w:pPr>
        <w:pStyle w:val="Zkladntext"/>
      </w:pPr>
      <w:bookmarkStart w:id="139" w:name="c_26567"/>
      <w:bookmarkEnd w:id="139"/>
    </w:p>
    <w:p w14:paraId="0F7E8A47" w14:textId="77777777" w:rsidR="00842B19" w:rsidRDefault="00000000">
      <w:pPr>
        <w:pStyle w:val="Nadpis5"/>
      </w:pPr>
      <w:bookmarkStart w:id="140" w:name="zvláštní-ustanovení-o-splatnosti-daně"/>
      <w:bookmarkEnd w:id="135"/>
      <w:r>
        <w:t>Zvláštní ustanovení o splatnosti daně</w:t>
      </w:r>
    </w:p>
    <w:p w14:paraId="048B7DFE" w14:textId="77777777" w:rsidR="00842B19" w:rsidRDefault="00000000">
      <w:pPr>
        <w:pStyle w:val="FirstParagraph"/>
      </w:pPr>
      <w:r>
        <w:t>Přesáhne-li při doměření daně roční daň z nemovitých věcí částku 5 000 Kč a poslední známá daň nepřesáhla tuto částku, část daně odpovídající poslední známé dani je splatná ve lhůtě splatnosti první splátky daně a doměřený rozdíl je splatný do 30. listopadu zdaňovacího období.</w:t>
      </w:r>
    </w:p>
    <w:p w14:paraId="766D3596" w14:textId="77777777" w:rsidR="00842B19" w:rsidRDefault="00842B19">
      <w:pPr>
        <w:pStyle w:val="Zkladntext"/>
      </w:pPr>
      <w:bookmarkStart w:id="141" w:name="c_26717"/>
      <w:bookmarkEnd w:id="141"/>
    </w:p>
    <w:p w14:paraId="56ADC429" w14:textId="77777777" w:rsidR="00842B19" w:rsidRDefault="00000000">
      <w:pPr>
        <w:pStyle w:val="Nadpis2"/>
      </w:pPr>
      <w:bookmarkStart w:id="142" w:name="část-pátá"/>
      <w:bookmarkEnd w:id="105"/>
      <w:bookmarkEnd w:id="140"/>
      <w:r>
        <w:t>ČÁST PÁTÁ</w:t>
      </w:r>
    </w:p>
    <w:p w14:paraId="634B3EB8" w14:textId="77777777" w:rsidR="00842B19" w:rsidRDefault="00000000">
      <w:pPr>
        <w:pStyle w:val="Nadpis2"/>
      </w:pPr>
      <w:bookmarkStart w:id="143" w:name="oznamovací-povinnost-obce"/>
      <w:bookmarkEnd w:id="142"/>
      <w:r>
        <w:t>OZNAMOVACÍ POVINNOST OBCE</w:t>
      </w:r>
    </w:p>
    <w:p w14:paraId="58B21347" w14:textId="77777777" w:rsidR="00842B19" w:rsidRDefault="00000000">
      <w:pPr>
        <w:pStyle w:val="FirstParagraph"/>
      </w:pPr>
      <w:bookmarkStart w:id="144" w:name="c_26724"/>
      <w:bookmarkStart w:id="145" w:name="pa_16a"/>
      <w:bookmarkEnd w:id="144"/>
      <w:bookmarkEnd w:id="145"/>
      <w:r>
        <w:t xml:space="preserve"> </w:t>
      </w:r>
      <w:bookmarkStart w:id="146" w:name="p_16a"/>
      <w:bookmarkEnd w:id="146"/>
    </w:p>
    <w:p w14:paraId="429A5CFD" w14:textId="77777777" w:rsidR="00842B19" w:rsidRDefault="00000000">
      <w:pPr>
        <w:pStyle w:val="H5-center"/>
      </w:pPr>
      <w:r>
        <w:t>§ 16a </w:t>
      </w:r>
      <w:hyperlink r:id="rId114">
        <w:r>
          <w:rPr>
            <w:rStyle w:val="Hypertextovodkaz"/>
          </w:rPr>
          <w:t>[Komentář WK]</w:t>
        </w:r>
      </w:hyperlink>
    </w:p>
    <w:p w14:paraId="36EE39B7" w14:textId="77777777" w:rsidR="00842B19" w:rsidRDefault="00000000">
      <w:pPr>
        <w:pStyle w:val="Zkladntext"/>
      </w:pPr>
      <w:r>
        <w:t xml:space="preserve">(1) Obecně závaznou vyhlášku vydanou obcí podle ustanovení </w:t>
      </w:r>
      <w:hyperlink r:id="rId115">
        <w:r>
          <w:rPr>
            <w:rStyle w:val="Hypertextovodkaz"/>
          </w:rPr>
          <w:t>§ 4 odst. 1 písm. v)</w:t>
        </w:r>
      </w:hyperlink>
      <w:r>
        <w:t xml:space="preserve"> a </w:t>
      </w:r>
      <w:hyperlink r:id="rId116">
        <w:r>
          <w:rPr>
            <w:rStyle w:val="Hypertextovodkaz"/>
          </w:rPr>
          <w:t>x)</w:t>
        </w:r>
      </w:hyperlink>
      <w:r>
        <w:t xml:space="preserve">, </w:t>
      </w:r>
      <w:hyperlink r:id="rId117">
        <w:r>
          <w:rPr>
            <w:rStyle w:val="Hypertextovodkaz"/>
          </w:rPr>
          <w:t>§ 6</w:t>
        </w:r>
      </w:hyperlink>
      <w:r>
        <w:t xml:space="preserve">, </w:t>
      </w:r>
      <w:hyperlink r:id="rId118">
        <w:r>
          <w:rPr>
            <w:rStyle w:val="Hypertextovodkaz"/>
          </w:rPr>
          <w:t>§ 9 odst. 1 písm. w)</w:t>
        </w:r>
      </w:hyperlink>
      <w:r>
        <w:t xml:space="preserve">, </w:t>
      </w:r>
      <w:hyperlink r:id="rId119">
        <w:r>
          <w:rPr>
            <w:rStyle w:val="Hypertextovodkaz"/>
          </w:rPr>
          <w:t>§ 11</w:t>
        </w:r>
      </w:hyperlink>
      <w:r>
        <w:t xml:space="preserve"> a </w:t>
      </w:r>
      <w:hyperlink r:id="rId120">
        <w:r>
          <w:rPr>
            <w:rStyle w:val="Hypertextovodkaz"/>
          </w:rPr>
          <w:t>12</w:t>
        </w:r>
      </w:hyperlink>
      <w:r>
        <w:t xml:space="preserve"> je obec povinna zaslat v jednom vyhotovení správci daně do pěti dnů ode dne nabytí její platnosti,přičemž obecně závazná vyhláška musí nabýt platnosti nejpozději do 1. října předchozího zdaňovacího období a účinnosti nejpozději do 1. ledna následujícího zdaňovacího období; má-li vyhláška zpětnou účinnost, je neplatná.</w:t>
      </w:r>
    </w:p>
    <w:p w14:paraId="6C28F938" w14:textId="77777777" w:rsidR="00842B19" w:rsidRDefault="00000000">
      <w:pPr>
        <w:pStyle w:val="Zkladntext"/>
      </w:pPr>
      <w:r>
        <w:t xml:space="preserve">(2) Obec je povinna zaslat obecně závaznou vyhlášku vydanou podle </w:t>
      </w:r>
      <w:hyperlink r:id="rId121">
        <w:r>
          <w:rPr>
            <w:rStyle w:val="Hypertextovodkaz"/>
          </w:rPr>
          <w:t>§ 17a</w:t>
        </w:r>
      </w:hyperlink>
      <w:r>
        <w:t xml:space="preserve"> v jednom vyhotovení správci daně do pěti dnů ode dne nabytí její platnosti.</w:t>
      </w:r>
    </w:p>
    <w:p w14:paraId="7AEDCE14" w14:textId="77777777" w:rsidR="00842B19" w:rsidRDefault="00842B19">
      <w:pPr>
        <w:pStyle w:val="Zkladntext"/>
      </w:pPr>
      <w:bookmarkStart w:id="147" w:name="c_27440"/>
      <w:bookmarkEnd w:id="147"/>
    </w:p>
    <w:p w14:paraId="1007D579" w14:textId="77777777" w:rsidR="00842B19" w:rsidRDefault="00000000">
      <w:pPr>
        <w:pStyle w:val="Nadpis2"/>
      </w:pPr>
      <w:bookmarkStart w:id="148" w:name="část-šestá"/>
      <w:bookmarkEnd w:id="143"/>
      <w:r>
        <w:t>ČÁST ŠESTÁ</w:t>
      </w:r>
    </w:p>
    <w:p w14:paraId="17952E58" w14:textId="77777777" w:rsidR="00842B19" w:rsidRDefault="00000000">
      <w:pPr>
        <w:pStyle w:val="Nadpis2"/>
      </w:pPr>
      <w:bookmarkStart w:id="149" w:name="zmocňovací-ustanovení"/>
      <w:bookmarkEnd w:id="148"/>
      <w:r>
        <w:t>ZMOCŇOVACÍ USTANOVENÍ</w:t>
      </w:r>
    </w:p>
    <w:p w14:paraId="511F9FF6" w14:textId="77777777" w:rsidR="00842B19" w:rsidRDefault="00000000">
      <w:pPr>
        <w:pStyle w:val="FirstParagraph"/>
      </w:pPr>
      <w:bookmarkStart w:id="150" w:name="c_27452"/>
      <w:bookmarkStart w:id="151" w:name="pa_17"/>
      <w:bookmarkEnd w:id="150"/>
      <w:bookmarkEnd w:id="151"/>
      <w:r>
        <w:t xml:space="preserve"> </w:t>
      </w:r>
      <w:bookmarkStart w:id="152" w:name="p_17"/>
      <w:bookmarkEnd w:id="152"/>
    </w:p>
    <w:p w14:paraId="454890D6" w14:textId="77777777" w:rsidR="00842B19" w:rsidRDefault="00000000">
      <w:pPr>
        <w:pStyle w:val="H5-center"/>
      </w:pPr>
      <w:r>
        <w:t>§ 17 </w:t>
      </w:r>
      <w:hyperlink r:id="rId122">
        <w:r>
          <w:rPr>
            <w:rStyle w:val="Hypertextovodkaz"/>
          </w:rPr>
          <w:t>[Komentář WK]</w:t>
        </w:r>
      </w:hyperlink>
      <w:r>
        <w:t> </w:t>
      </w:r>
      <w:hyperlink r:id="rId123">
        <w:r>
          <w:rPr>
            <w:rStyle w:val="Hypertextovodkaz"/>
          </w:rPr>
          <w:t>DZ</w:t>
        </w:r>
      </w:hyperlink>
    </w:p>
    <w:p w14:paraId="0BE92DDF" w14:textId="77777777" w:rsidR="00842B19" w:rsidRDefault="00000000">
      <w:pPr>
        <w:pStyle w:val="Zkladntext"/>
      </w:pPr>
      <w:r>
        <w:t>Ministerstvo zemědělství České republiky v dohodě s ministerstvem financí České republiky upraví vyhláškou seznam katastrálních území s přiřazenými průměrnými cenami pozemků orné půdy, chmelnic, vinic, zahrad, ovocných sadů, a trvalých travních porostů odvozenými z bonitovaných půdně ekologických jednotek.</w:t>
      </w:r>
    </w:p>
    <w:p w14:paraId="0B918C79" w14:textId="77777777" w:rsidR="00842B19" w:rsidRDefault="00000000">
      <w:pPr>
        <w:pStyle w:val="Zkladntext"/>
      </w:pPr>
      <w:bookmarkStart w:id="153" w:name="c_27612"/>
      <w:bookmarkStart w:id="154" w:name="pa_17a"/>
      <w:bookmarkEnd w:id="153"/>
      <w:bookmarkEnd w:id="154"/>
      <w:r>
        <w:t xml:space="preserve"> </w:t>
      </w:r>
      <w:bookmarkStart w:id="155" w:name="p_17a"/>
      <w:bookmarkEnd w:id="155"/>
    </w:p>
    <w:p w14:paraId="69C6A3DE" w14:textId="77777777" w:rsidR="00842B19" w:rsidRDefault="00000000">
      <w:pPr>
        <w:pStyle w:val="H5-center"/>
      </w:pPr>
      <w:r>
        <w:lastRenderedPageBreak/>
        <w:t>§ 17a </w:t>
      </w:r>
      <w:hyperlink r:id="rId124">
        <w:r>
          <w:rPr>
            <w:rStyle w:val="Hypertextovodkaz"/>
          </w:rPr>
          <w:t>[Komentář WK]</w:t>
        </w:r>
      </w:hyperlink>
    </w:p>
    <w:p w14:paraId="04897868" w14:textId="77777777" w:rsidR="00842B19" w:rsidRDefault="00842B19">
      <w:pPr>
        <w:pStyle w:val="Zkladntext"/>
      </w:pPr>
      <w:bookmarkStart w:id="156" w:name="c_27614"/>
      <w:bookmarkEnd w:id="156"/>
    </w:p>
    <w:p w14:paraId="28DCF1D1" w14:textId="77777777" w:rsidR="00842B19" w:rsidRDefault="00000000">
      <w:pPr>
        <w:pStyle w:val="Nadpis5"/>
      </w:pPr>
      <w:bookmarkStart w:id="157" w:name="osvobození-v-případě-mimořádné-události"/>
      <w:r>
        <w:t>Osvobození v případě mimořádné události</w:t>
      </w:r>
    </w:p>
    <w:p w14:paraId="3F35B611" w14:textId="77777777" w:rsidR="00842B19" w:rsidRDefault="00000000">
      <w:pPr>
        <w:pStyle w:val="FirstParagraph"/>
      </w:pPr>
      <w:r>
        <w:t>(1) Obec může při řešení důsledků mimořádné, zejména živelní události zcela nebo částečně osvobodit od daně z nemovitých věcí na svém území obecně závaznou vyhláškou nemovité věci dotčené mimořádnou událostí, a to nejdéle na dobu 5 let. Osvobození od daně z nemovitých věcí lze též stanovit za již uplynulé zdaňovací období.</w:t>
      </w:r>
    </w:p>
    <w:p w14:paraId="0A968D89" w14:textId="77777777" w:rsidR="00842B19" w:rsidRDefault="00000000">
      <w:pPr>
        <w:pStyle w:val="Zkladntext"/>
      </w:pPr>
      <w:r>
        <w:t>(2) Obecně závazná vyhláška podle odstavce 1 musí být vydána tak, aby nabyla účinnosti do 31. března roku následujícího po zdaňovacím období, v němž k mimořádné události došlo. Částečné osvobození se vyjádří procentem.</w:t>
      </w:r>
    </w:p>
    <w:p w14:paraId="4CC06EB3" w14:textId="77777777" w:rsidR="00842B19" w:rsidRDefault="00000000">
      <w:pPr>
        <w:pStyle w:val="Zkladntext"/>
      </w:pPr>
      <w:r>
        <w:t>(3) Poplatník uplatní nárok na osvobození podle odstavce 2 v dodatečném daňovém přiznání, uplatňuje-li tento nárok za již uplynulé zdaňovací období nebo uplatňuje-li jej na zdaňovací období po lhůtě pro podání daňového přiznání.</w:t>
      </w:r>
    </w:p>
    <w:p w14:paraId="0D63B022" w14:textId="77777777" w:rsidR="00842B19" w:rsidRDefault="00000000">
      <w:pPr>
        <w:pStyle w:val="Zkladntext"/>
      </w:pPr>
      <w:r>
        <w:t>(4) Obec může obecně závaznou vyhlášku podle odstavců 1 a 2 vydat pro</w:t>
      </w:r>
    </w:p>
    <w:p w14:paraId="4468B96E" w14:textId="77777777" w:rsidR="00842B19" w:rsidRDefault="00000000">
      <w:pPr>
        <w:pStyle w:val="Odstavec-posun-minus1r"/>
      </w:pPr>
      <w:r>
        <w:t>a) všechny nemovité věci, všechny pozemky nebo všechny zdanitelné stavby a zdanitelné jednotky na celém území obce,</w:t>
      </w:r>
    </w:p>
    <w:p w14:paraId="009E89D5" w14:textId="77777777" w:rsidR="00842B19" w:rsidRDefault="00000000">
      <w:pPr>
        <w:pStyle w:val="Odstavec-posun-minus1r"/>
      </w:pPr>
      <w:r>
        <w:t>b) všechny nemovité věci, všechny pozemky nebo všechny zdanitelné stavby a zdanitelné jednotky v katastrálním území dotčeném mimořádnou událostí, nebo</w:t>
      </w:r>
    </w:p>
    <w:p w14:paraId="5D1A4DD3" w14:textId="77777777" w:rsidR="00842B19" w:rsidRDefault="00000000">
      <w:pPr>
        <w:pStyle w:val="Odstavec-posun-minus1r"/>
      </w:pPr>
      <w:r>
        <w:t>c) jednotlivé nemovité věci dotčené mimořádnou událostí vymezené v případě</w:t>
      </w:r>
    </w:p>
    <w:p w14:paraId="55288041" w14:textId="77777777" w:rsidR="00842B19" w:rsidRDefault="00000000">
      <w:pPr>
        <w:pStyle w:val="Odstavec-posun2-minus1r"/>
      </w:pPr>
      <w:r>
        <w:t>1. pozemku parcelním číslem s uvedením názvu katastrálního území, ve kterém leží,</w:t>
      </w:r>
    </w:p>
    <w:p w14:paraId="0DCD126F" w14:textId="77777777" w:rsidR="00842B19" w:rsidRDefault="00000000">
      <w:pPr>
        <w:pStyle w:val="Odstavec-posun2-minus1r"/>
      </w:pPr>
      <w:r>
        <w:t>2. zdanitelné stavby číslem popisným s uvedením názvu katastrálního území, ve kterém leží, nebo pozemkem vymezeným podle bodu 1, pokud nemá číslo popisné,</w:t>
      </w:r>
    </w:p>
    <w:p w14:paraId="0F48F77B" w14:textId="77777777" w:rsidR="00842B19" w:rsidRDefault="00000000">
      <w:pPr>
        <w:pStyle w:val="Odstavec-posun2-minus1r"/>
      </w:pPr>
      <w:r>
        <w:t>3. zdanitelné jednotky číslem jednotky a zdanitelnou stavbou, ve které se tato jednotka nachází, vymezenou způsobem podle bodu 2.</w:t>
      </w:r>
    </w:p>
    <w:p w14:paraId="7D4AE446" w14:textId="77777777" w:rsidR="00842B19" w:rsidRDefault="00842B19">
      <w:pPr>
        <w:pStyle w:val="Zkladntext"/>
      </w:pPr>
      <w:bookmarkStart w:id="158" w:name="c_28067"/>
      <w:bookmarkEnd w:id="158"/>
    </w:p>
    <w:p w14:paraId="3D245348" w14:textId="77777777" w:rsidR="00842B19" w:rsidRDefault="00000000">
      <w:pPr>
        <w:pStyle w:val="Nadpis2"/>
      </w:pPr>
      <w:bookmarkStart w:id="159" w:name="část-sedmá"/>
      <w:bookmarkEnd w:id="149"/>
      <w:bookmarkEnd w:id="157"/>
      <w:r>
        <w:t>ČÁST SEDMÁ</w:t>
      </w:r>
    </w:p>
    <w:p w14:paraId="359BC2C1" w14:textId="77777777" w:rsidR="00842B19" w:rsidRDefault="00000000">
      <w:pPr>
        <w:pStyle w:val="Nadpis2"/>
      </w:pPr>
      <w:bookmarkStart w:id="160" w:name="přechodná-a-závěrečná-ustanovení"/>
      <w:bookmarkEnd w:id="159"/>
      <w:r>
        <w:t>PŘECHODNÁ A ZÁVĚREČNÁ USTANOVENÍ</w:t>
      </w:r>
    </w:p>
    <w:p w14:paraId="338B3889" w14:textId="77777777" w:rsidR="00842B19" w:rsidRDefault="00000000">
      <w:pPr>
        <w:pStyle w:val="FirstParagraph"/>
      </w:pPr>
      <w:bookmarkStart w:id="161" w:name="c_28085"/>
      <w:bookmarkStart w:id="162" w:name="pa_18"/>
      <w:bookmarkEnd w:id="161"/>
      <w:bookmarkEnd w:id="162"/>
      <w:r>
        <w:t xml:space="preserve"> </w:t>
      </w:r>
      <w:bookmarkStart w:id="163" w:name="p_18"/>
      <w:bookmarkEnd w:id="163"/>
    </w:p>
    <w:p w14:paraId="7F04B21D" w14:textId="77777777" w:rsidR="00842B19" w:rsidRDefault="00000000">
      <w:pPr>
        <w:pStyle w:val="H5-center"/>
      </w:pPr>
      <w:r>
        <w:t>§ 18 </w:t>
      </w:r>
      <w:hyperlink r:id="rId125">
        <w:r>
          <w:rPr>
            <w:rStyle w:val="Hypertextovodkaz"/>
          </w:rPr>
          <w:t>[Komentář WK]</w:t>
        </w:r>
      </w:hyperlink>
      <w:r>
        <w:t> </w:t>
      </w:r>
      <w:hyperlink r:id="rId126">
        <w:r>
          <w:rPr>
            <w:rStyle w:val="Hypertextovodkaz"/>
          </w:rPr>
          <w:t>DZ</w:t>
        </w:r>
      </w:hyperlink>
    </w:p>
    <w:p w14:paraId="7231F446" w14:textId="77777777" w:rsidR="00842B19" w:rsidRDefault="00000000">
      <w:pPr>
        <w:pStyle w:val="Zkladntext"/>
      </w:pPr>
      <w:r>
        <w:t xml:space="preserve">(1) Osvobození od daně z pozemků podle </w:t>
      </w:r>
      <w:hyperlink r:id="rId127">
        <w:r>
          <w:rPr>
            <w:rStyle w:val="Hypertextovodkaz"/>
          </w:rPr>
          <w:t>§ 4 zákona č. 172/1988 Sb.</w:t>
        </w:r>
      </w:hyperlink>
      <w:r>
        <w:t xml:space="preserve">, o zemědělské dani, a nařízení vlády České republiky č. </w:t>
      </w:r>
      <w:hyperlink r:id="rId128">
        <w:r>
          <w:rPr>
            <w:rStyle w:val="Hypertextovodkaz"/>
          </w:rPr>
          <w:t>554/1991 Sb.</w:t>
        </w:r>
      </w:hyperlink>
      <w:r>
        <w:t>, o osvobození některých příjmů od daně z příjmů obyvatelstva a daňových úlevách pro začínající samostatně hospodařící rolníky, zůstává v platnosti až do uplynutí lhůty rozhodné pro osvobození, pokud tento zákon nestanoví nové lhůty.</w:t>
      </w:r>
    </w:p>
    <w:p w14:paraId="01751772" w14:textId="77777777" w:rsidR="00842B19" w:rsidRDefault="00000000">
      <w:pPr>
        <w:pStyle w:val="Zkladntext"/>
      </w:pPr>
      <w:r>
        <w:t xml:space="preserve">(2) Úlevy, na které vznikl nárok podle nařízení vlády České republiky č. </w:t>
      </w:r>
      <w:hyperlink r:id="rId129">
        <w:r>
          <w:rPr>
            <w:rStyle w:val="Hypertextovodkaz"/>
          </w:rPr>
          <w:t>579/1990 Sb.</w:t>
        </w:r>
      </w:hyperlink>
      <w:r>
        <w:t>, o úlevách na domovní dani, se poskytnou poplatníkům formou odpočtu od vypočtené daně z nemovitosti.</w:t>
      </w:r>
    </w:p>
    <w:p w14:paraId="04112731" w14:textId="77777777" w:rsidR="00842B19" w:rsidRDefault="00000000">
      <w:pPr>
        <w:pStyle w:val="Zkladntext"/>
      </w:pPr>
      <w:bookmarkStart w:id="164" w:name="c_28173"/>
      <w:bookmarkStart w:id="165" w:name="pa_19"/>
      <w:bookmarkEnd w:id="164"/>
      <w:bookmarkEnd w:id="165"/>
      <w:r>
        <w:t xml:space="preserve"> </w:t>
      </w:r>
      <w:bookmarkStart w:id="166" w:name="p_19"/>
      <w:bookmarkEnd w:id="166"/>
    </w:p>
    <w:p w14:paraId="21192DD0" w14:textId="77777777" w:rsidR="00842B19" w:rsidRDefault="00000000">
      <w:pPr>
        <w:pStyle w:val="H5-center"/>
      </w:pPr>
      <w:r>
        <w:t>§ 19 </w:t>
      </w:r>
      <w:hyperlink r:id="rId130">
        <w:r>
          <w:rPr>
            <w:rStyle w:val="Hypertextovodkaz"/>
          </w:rPr>
          <w:t>[Komentář WK]</w:t>
        </w:r>
      </w:hyperlink>
      <w:r>
        <w:t> </w:t>
      </w:r>
      <w:hyperlink r:id="rId131">
        <w:r>
          <w:rPr>
            <w:rStyle w:val="Hypertextovodkaz"/>
          </w:rPr>
          <w:t>DZ</w:t>
        </w:r>
      </w:hyperlink>
    </w:p>
    <w:p w14:paraId="5DFF4D93" w14:textId="77777777" w:rsidR="00842B19" w:rsidRDefault="00000000">
      <w:pPr>
        <w:pStyle w:val="Zkladntext"/>
      </w:pPr>
      <w:r>
        <w:t xml:space="preserve">U staveb, kde vznikla daňová povinnost platit domovní daň podle nájemného a ceny užívání podle zákona č. </w:t>
      </w:r>
      <w:hyperlink r:id="rId132">
        <w:r>
          <w:rPr>
            <w:rStyle w:val="Hypertextovodkaz"/>
          </w:rPr>
          <w:t>143/1961 Sb.</w:t>
        </w:r>
      </w:hyperlink>
      <w:r>
        <w:t xml:space="preserve">, o domovní dani, v roce 1992, vyměří příslušný obecní úřad daň na rok 1992 po </w:t>
      </w:r>
      <w:r>
        <w:lastRenderedPageBreak/>
        <w:t>jeho uplynutí z nájemného a ceny užívání připadající na dobu ode dne vzniku daňové povinnosti do konce roku 1992, po srážce odčitatelných položek připadajících na tuto dobu.</w:t>
      </w:r>
    </w:p>
    <w:p w14:paraId="264FE61F" w14:textId="77777777" w:rsidR="00842B19" w:rsidRDefault="00000000">
      <w:pPr>
        <w:pStyle w:val="Zkladntext"/>
      </w:pPr>
      <w:bookmarkStart w:id="167" w:name="c_28236"/>
      <w:bookmarkStart w:id="168" w:name="pa_19a"/>
      <w:bookmarkEnd w:id="167"/>
      <w:bookmarkEnd w:id="168"/>
      <w:r>
        <w:t xml:space="preserve"> </w:t>
      </w:r>
      <w:bookmarkStart w:id="169" w:name="p_19a"/>
      <w:bookmarkEnd w:id="169"/>
    </w:p>
    <w:p w14:paraId="623BE9A8" w14:textId="77777777" w:rsidR="00842B19" w:rsidRDefault="00000000">
      <w:pPr>
        <w:pStyle w:val="H5-center"/>
      </w:pPr>
      <w:r>
        <w:t>§ 19a </w:t>
      </w:r>
      <w:hyperlink r:id="rId133">
        <w:r>
          <w:rPr>
            <w:rStyle w:val="Hypertextovodkaz"/>
          </w:rPr>
          <w:t>[Komentář WK]</w:t>
        </w:r>
      </w:hyperlink>
    </w:p>
    <w:p w14:paraId="2F7FCD4A" w14:textId="77777777" w:rsidR="00842B19" w:rsidRDefault="00000000">
      <w:pPr>
        <w:pStyle w:val="Zkladntext"/>
      </w:pPr>
      <w:r>
        <w:t xml:space="preserve">Ve zdaňovacím období roku 1994 budou poplatníci, kteří nemají povinnost podat daňové přiznání nebo dílčí daňové přiznání, platit zálohy na daň ve výši daně splatné v předchozím zdaňovacím období k termínům uvedeným v </w:t>
      </w:r>
      <w:hyperlink r:id="rId134">
        <w:r>
          <w:rPr>
            <w:rStyle w:val="Hypertextovodkaz"/>
          </w:rPr>
          <w:t>§ 15 odst. 1 a 2</w:t>
        </w:r>
      </w:hyperlink>
      <w:r>
        <w:t xml:space="preserve"> až do doby doručení hromadného předpisného seznamu nebo platebního výměru. Rozdíl mezi splatnou daňovou povinností a zaplacenými zálohami poplatníci zaplatí ve lhůtě do 15 dnů po doručení hromadného předpisného seznamu nebo platebního výměru. Přeplatek, který je rozdílem mezi zaplacenými zálohami a roční daňovou povinností, se vrátí za podmínek stanovených zvláštním předpisem.</w:t>
      </w:r>
    </w:p>
    <w:p w14:paraId="54F36201" w14:textId="77777777" w:rsidR="00842B19" w:rsidRDefault="00000000">
      <w:pPr>
        <w:pStyle w:val="Zkladntext"/>
      </w:pPr>
      <w:bookmarkStart w:id="170" w:name="c_28535"/>
      <w:bookmarkStart w:id="171" w:name="pa_19b"/>
      <w:bookmarkEnd w:id="170"/>
      <w:bookmarkEnd w:id="171"/>
      <w:r>
        <w:t xml:space="preserve"> </w:t>
      </w:r>
      <w:bookmarkStart w:id="172" w:name="p_19b"/>
      <w:bookmarkEnd w:id="172"/>
    </w:p>
    <w:p w14:paraId="18039D34" w14:textId="77777777" w:rsidR="00842B19" w:rsidRDefault="00000000">
      <w:pPr>
        <w:pStyle w:val="H5-center"/>
      </w:pPr>
      <w:r>
        <w:t>§ 19b </w:t>
      </w:r>
      <w:hyperlink r:id="rId135">
        <w:r>
          <w:rPr>
            <w:rStyle w:val="Hypertextovodkaz"/>
          </w:rPr>
          <w:t>[Komentář WK]</w:t>
        </w:r>
      </w:hyperlink>
    </w:p>
    <w:p w14:paraId="5DB28963" w14:textId="77777777" w:rsidR="00842B19" w:rsidRDefault="00000000">
      <w:pPr>
        <w:pStyle w:val="Zkladntext"/>
      </w:pPr>
      <w:r>
        <w:t xml:space="preserve">Společný zástupce, který byl společným zástupcem poplatníků majících vlastnická nebo jiná práva k témuž pozemku do 31. prosince 2006, se považuje za společného zástupce i na následující zdaňovací období, pokud si poplatníci nezvolí jiného společného zástupce podle </w:t>
      </w:r>
      <w:hyperlink r:id="rId136">
        <w:r>
          <w:rPr>
            <w:rStyle w:val="Hypertextovodkaz"/>
          </w:rPr>
          <w:t>§ 13a odst. 4</w:t>
        </w:r>
      </w:hyperlink>
      <w:r>
        <w:t xml:space="preserve"> nebo postup podle </w:t>
      </w:r>
      <w:hyperlink r:id="rId137">
        <w:r>
          <w:rPr>
            <w:rStyle w:val="Hypertextovodkaz"/>
          </w:rPr>
          <w:t>§ 13a odst. 5</w:t>
        </w:r>
      </w:hyperlink>
      <w:r>
        <w:t xml:space="preserve"> tohoto zákona.</w:t>
      </w:r>
    </w:p>
    <w:p w14:paraId="254D8F55" w14:textId="77777777" w:rsidR="00842B19" w:rsidRDefault="00000000">
      <w:pPr>
        <w:pStyle w:val="Zkladntext"/>
      </w:pPr>
      <w:bookmarkStart w:id="173" w:name="c_28588"/>
      <w:bookmarkStart w:id="174" w:name="pa_20"/>
      <w:bookmarkEnd w:id="173"/>
      <w:bookmarkEnd w:id="174"/>
      <w:r>
        <w:t xml:space="preserve"> </w:t>
      </w:r>
      <w:bookmarkStart w:id="175" w:name="p_20"/>
      <w:bookmarkEnd w:id="175"/>
    </w:p>
    <w:p w14:paraId="2B8066BA" w14:textId="77777777" w:rsidR="00842B19" w:rsidRDefault="00000000">
      <w:pPr>
        <w:pStyle w:val="H5-center"/>
      </w:pPr>
      <w:r>
        <w:t>§ 20 </w:t>
      </w:r>
      <w:hyperlink r:id="rId138">
        <w:r>
          <w:rPr>
            <w:rStyle w:val="Hypertextovodkaz"/>
          </w:rPr>
          <w:t>[Komentář WK]</w:t>
        </w:r>
      </w:hyperlink>
      <w:r>
        <w:t> </w:t>
      </w:r>
      <w:hyperlink r:id="rId139">
        <w:r>
          <w:rPr>
            <w:rStyle w:val="Hypertextovodkaz"/>
          </w:rPr>
          <w:t>DZ</w:t>
        </w:r>
      </w:hyperlink>
    </w:p>
    <w:p w14:paraId="77F1C5E8" w14:textId="77777777" w:rsidR="00842B19" w:rsidRDefault="00000000">
      <w:pPr>
        <w:pStyle w:val="Zkladntext"/>
      </w:pPr>
      <w:r>
        <w:t>Daň z nemovitostí se vyměří podle tohoto zákona poprvé na rok 1993 podle stavu k 1. lednu 1993.</w:t>
      </w:r>
    </w:p>
    <w:p w14:paraId="11425B68" w14:textId="77777777" w:rsidR="00842B19" w:rsidRDefault="00000000">
      <w:pPr>
        <w:pStyle w:val="Zkladntext"/>
      </w:pPr>
      <w:bookmarkStart w:id="176" w:name="c_28608"/>
      <w:bookmarkStart w:id="177" w:name="pa_21"/>
      <w:bookmarkEnd w:id="176"/>
      <w:bookmarkEnd w:id="177"/>
      <w:r>
        <w:t xml:space="preserve"> </w:t>
      </w:r>
      <w:bookmarkStart w:id="178" w:name="p_21"/>
      <w:bookmarkEnd w:id="178"/>
    </w:p>
    <w:p w14:paraId="39B95DA7" w14:textId="77777777" w:rsidR="00842B19" w:rsidRDefault="00000000">
      <w:pPr>
        <w:pStyle w:val="H5-center"/>
      </w:pPr>
      <w:r>
        <w:t>§ 21 </w:t>
      </w:r>
      <w:hyperlink r:id="rId140">
        <w:r>
          <w:rPr>
            <w:rStyle w:val="Hypertextovodkaz"/>
          </w:rPr>
          <w:t>[Komentář WK]</w:t>
        </w:r>
      </w:hyperlink>
      <w:r>
        <w:t> </w:t>
      </w:r>
      <w:hyperlink r:id="rId141">
        <w:r>
          <w:rPr>
            <w:rStyle w:val="Hypertextovodkaz"/>
          </w:rPr>
          <w:t>DZ</w:t>
        </w:r>
      </w:hyperlink>
    </w:p>
    <w:p w14:paraId="174AA457" w14:textId="77777777" w:rsidR="00842B19" w:rsidRDefault="00842B19">
      <w:pPr>
        <w:pStyle w:val="Zkladntext"/>
      </w:pPr>
      <w:bookmarkStart w:id="179" w:name="c_28610"/>
      <w:bookmarkEnd w:id="179"/>
    </w:p>
    <w:p w14:paraId="258F5AD3" w14:textId="77777777" w:rsidR="00842B19" w:rsidRDefault="00000000">
      <w:pPr>
        <w:pStyle w:val="Nadpis5"/>
      </w:pPr>
      <w:bookmarkStart w:id="180" w:name="zrušovací-ustanovení"/>
      <w:r>
        <w:t>Zrušovací ustanovení</w:t>
      </w:r>
    </w:p>
    <w:p w14:paraId="079C137E" w14:textId="77777777" w:rsidR="00842B19" w:rsidRDefault="00000000">
      <w:pPr>
        <w:pStyle w:val="FirstParagraph"/>
      </w:pPr>
      <w:r>
        <w:t>Zrušují se:</w:t>
      </w:r>
    </w:p>
    <w:p w14:paraId="09A47D27" w14:textId="77777777" w:rsidR="00842B19" w:rsidRDefault="00000000">
      <w:pPr>
        <w:pStyle w:val="Zkladntext"/>
      </w:pPr>
      <w:r>
        <w:t xml:space="preserve">1. S působností pro Českou republiku zákon č. </w:t>
      </w:r>
      <w:hyperlink r:id="rId142">
        <w:r>
          <w:rPr>
            <w:rStyle w:val="Hypertextovodkaz"/>
          </w:rPr>
          <w:t>143/1961 Sb.</w:t>
        </w:r>
      </w:hyperlink>
      <w:r>
        <w:t xml:space="preserve">, o domovní dani, ve znění zákona č. </w:t>
      </w:r>
      <w:hyperlink r:id="rId143">
        <w:r>
          <w:rPr>
            <w:rStyle w:val="Hypertextovodkaz"/>
          </w:rPr>
          <w:t>129/1974 Sb.</w:t>
        </w:r>
      </w:hyperlink>
    </w:p>
    <w:p w14:paraId="0661F360" w14:textId="77777777" w:rsidR="00842B19" w:rsidRDefault="00000000">
      <w:pPr>
        <w:pStyle w:val="Zkladntext"/>
      </w:pPr>
      <w:r>
        <w:t xml:space="preserve">2. </w:t>
      </w:r>
      <w:hyperlink r:id="rId144">
        <w:r>
          <w:rPr>
            <w:rStyle w:val="Hypertextovodkaz"/>
          </w:rPr>
          <w:t>§ 1 písm. g)</w:t>
        </w:r>
      </w:hyperlink>
      <w:r>
        <w:t xml:space="preserve"> a </w:t>
      </w:r>
      <w:hyperlink r:id="rId145">
        <w:r>
          <w:rPr>
            <w:rStyle w:val="Hypertextovodkaz"/>
          </w:rPr>
          <w:t>§ 8 zákona</w:t>
        </w:r>
      </w:hyperlink>
      <w:r>
        <w:t xml:space="preserve"> České národní rady č. </w:t>
      </w:r>
      <w:hyperlink r:id="rId146">
        <w:r>
          <w:rPr>
            <w:rStyle w:val="Hypertextovodkaz"/>
          </w:rPr>
          <w:t>565/1990 Sb.</w:t>
        </w:r>
      </w:hyperlink>
      <w:r>
        <w:t>, o místních poplatcích.</w:t>
      </w:r>
    </w:p>
    <w:p w14:paraId="76C251CF" w14:textId="77777777" w:rsidR="00842B19" w:rsidRDefault="00000000">
      <w:pPr>
        <w:pStyle w:val="Zkladntext"/>
      </w:pPr>
      <w:r>
        <w:t xml:space="preserve">3. Nařízení vlády České socialistické republiky č. </w:t>
      </w:r>
      <w:hyperlink r:id="rId147">
        <w:r>
          <w:rPr>
            <w:rStyle w:val="Hypertextovodkaz"/>
          </w:rPr>
          <w:t>82/1978 Sb.</w:t>
        </w:r>
      </w:hyperlink>
      <w:r>
        <w:t>, o osvobození obytných domů s byty v osobním vlastnictví od domovní daně.</w:t>
      </w:r>
    </w:p>
    <w:p w14:paraId="17C96B49" w14:textId="77777777" w:rsidR="00842B19" w:rsidRDefault="00000000">
      <w:pPr>
        <w:pStyle w:val="Zkladntext"/>
      </w:pPr>
      <w:r>
        <w:t xml:space="preserve">4. Nařízení vlády České republiky č. </w:t>
      </w:r>
      <w:hyperlink r:id="rId148">
        <w:r>
          <w:rPr>
            <w:rStyle w:val="Hypertextovodkaz"/>
          </w:rPr>
          <w:t>579/1990 Sb.</w:t>
        </w:r>
      </w:hyperlink>
      <w:r>
        <w:t>, o úlevách na domovní dani.</w:t>
      </w:r>
    </w:p>
    <w:p w14:paraId="25259761" w14:textId="77777777" w:rsidR="00842B19" w:rsidRDefault="00000000">
      <w:pPr>
        <w:pStyle w:val="Zkladntext"/>
      </w:pPr>
      <w:r>
        <w:t xml:space="preserve">5. S působností pro Českou republiku vyhláška Ministerstva financí č. </w:t>
      </w:r>
      <w:hyperlink r:id="rId149">
        <w:r>
          <w:rPr>
            <w:rStyle w:val="Hypertextovodkaz"/>
          </w:rPr>
          <w:t>144/1961 Sb.</w:t>
        </w:r>
      </w:hyperlink>
      <w:r>
        <w:t xml:space="preserve">, kterou se provádí zákon č. </w:t>
      </w:r>
      <w:hyperlink r:id="rId150">
        <w:r>
          <w:rPr>
            <w:rStyle w:val="Hypertextovodkaz"/>
          </w:rPr>
          <w:t>143/1961 Sb.</w:t>
        </w:r>
      </w:hyperlink>
      <w:r>
        <w:t>, o domovní dani.</w:t>
      </w:r>
    </w:p>
    <w:p w14:paraId="2E2D1F22" w14:textId="77777777" w:rsidR="00842B19" w:rsidRDefault="00000000">
      <w:pPr>
        <w:pStyle w:val="Zkladntext"/>
      </w:pPr>
      <w:r>
        <w:t xml:space="preserve">6. S působností pro Českou republiku vyhláška Ministerstva financí č. </w:t>
      </w:r>
      <w:hyperlink r:id="rId151">
        <w:r>
          <w:rPr>
            <w:rStyle w:val="Hypertextovodkaz"/>
          </w:rPr>
          <w:t>14/1968 Sb.</w:t>
        </w:r>
      </w:hyperlink>
      <w:r>
        <w:t>, o úlevách na domovní dani.</w:t>
      </w:r>
    </w:p>
    <w:p w14:paraId="14102C5A" w14:textId="77777777" w:rsidR="00842B19" w:rsidRDefault="00000000">
      <w:pPr>
        <w:pStyle w:val="Zkladntext"/>
      </w:pPr>
      <w:r>
        <w:t xml:space="preserve">7. Vyhláška Ministerstva financí České socialistické republiky č. </w:t>
      </w:r>
      <w:hyperlink r:id="rId152">
        <w:r>
          <w:rPr>
            <w:rStyle w:val="Hypertextovodkaz"/>
          </w:rPr>
          <w:t>101/1976 Sb.</w:t>
        </w:r>
      </w:hyperlink>
      <w:r>
        <w:t xml:space="preserve">, kterou se doplňuje vyhláška Ministerstva financí č. </w:t>
      </w:r>
      <w:hyperlink r:id="rId153">
        <w:r>
          <w:rPr>
            <w:rStyle w:val="Hypertextovodkaz"/>
          </w:rPr>
          <w:t>14/1968 Sb.</w:t>
        </w:r>
      </w:hyperlink>
      <w:r>
        <w:t>, o úlevách na domovní dani.</w:t>
      </w:r>
    </w:p>
    <w:p w14:paraId="4B8239BC" w14:textId="77777777" w:rsidR="00842B19" w:rsidRDefault="00000000">
      <w:pPr>
        <w:pStyle w:val="Zkladntext"/>
      </w:pPr>
      <w:r>
        <w:t xml:space="preserve">8. Vyhláška Ministerstva financí, cen a mezd České socialistické republiky č. </w:t>
      </w:r>
      <w:hyperlink r:id="rId154">
        <w:r>
          <w:rPr>
            <w:rStyle w:val="Hypertextovodkaz"/>
          </w:rPr>
          <w:t>217/1988 Sb.</w:t>
        </w:r>
      </w:hyperlink>
      <w:r>
        <w:t xml:space="preserve">, o odvádění nájemného na zvláštní účty nájemného, ve znění vyhlášky č. </w:t>
      </w:r>
      <w:hyperlink r:id="rId155">
        <w:r>
          <w:rPr>
            <w:rStyle w:val="Hypertextovodkaz"/>
          </w:rPr>
          <w:t>29/1991 Sb.</w:t>
        </w:r>
      </w:hyperlink>
    </w:p>
    <w:p w14:paraId="5DEDAE3F" w14:textId="77777777" w:rsidR="00842B19" w:rsidRDefault="00000000">
      <w:pPr>
        <w:pStyle w:val="Zkladntext"/>
      </w:pPr>
      <w:r>
        <w:lastRenderedPageBreak/>
        <w:t xml:space="preserve">9. </w:t>
      </w:r>
      <w:hyperlink r:id="rId156">
        <w:r>
          <w:rPr>
            <w:rStyle w:val="Hypertextovodkaz"/>
          </w:rPr>
          <w:t>Opatření Ministerstva financí</w:t>
        </w:r>
      </w:hyperlink>
      <w:r>
        <w:t xml:space="preserve"> České republiky ze dne 25.1.1991 k odstranění nesrovnalostí při vyměřování domovní daně (vyhlášeno v částce </w:t>
      </w:r>
      <w:hyperlink r:id="rId157">
        <w:r>
          <w:rPr>
            <w:rStyle w:val="Hypertextovodkaz"/>
          </w:rPr>
          <w:t>55/1991 Sb.</w:t>
        </w:r>
      </w:hyperlink>
      <w:r>
        <w:t>).</w:t>
      </w:r>
    </w:p>
    <w:p w14:paraId="024295A3" w14:textId="77777777" w:rsidR="00842B19" w:rsidRDefault="00000000">
      <w:pPr>
        <w:pStyle w:val="Zkladntext"/>
      </w:pPr>
      <w:bookmarkStart w:id="181" w:name="c_28795"/>
      <w:bookmarkStart w:id="182" w:name="pa_22"/>
      <w:bookmarkEnd w:id="181"/>
      <w:bookmarkEnd w:id="182"/>
      <w:r>
        <w:t xml:space="preserve"> </w:t>
      </w:r>
      <w:bookmarkStart w:id="183" w:name="p_22"/>
      <w:bookmarkEnd w:id="183"/>
    </w:p>
    <w:p w14:paraId="4F732D29" w14:textId="77777777" w:rsidR="00842B19" w:rsidRDefault="00000000">
      <w:pPr>
        <w:pStyle w:val="H5-center"/>
      </w:pPr>
      <w:r>
        <w:t>§ 22 </w:t>
      </w:r>
      <w:hyperlink r:id="rId158">
        <w:r>
          <w:rPr>
            <w:rStyle w:val="Hypertextovodkaz"/>
          </w:rPr>
          <w:t>[Komentář WK]</w:t>
        </w:r>
      </w:hyperlink>
    </w:p>
    <w:p w14:paraId="1098586A" w14:textId="77777777" w:rsidR="00842B19" w:rsidRDefault="00842B19">
      <w:pPr>
        <w:pStyle w:val="Zkladntext"/>
      </w:pPr>
      <w:bookmarkStart w:id="184" w:name="c_28797"/>
      <w:bookmarkEnd w:id="184"/>
    </w:p>
    <w:p w14:paraId="3F848ECF" w14:textId="77777777" w:rsidR="00842B19" w:rsidRDefault="00000000">
      <w:pPr>
        <w:pStyle w:val="Nadpis5"/>
      </w:pPr>
      <w:bookmarkStart w:id="185" w:name="účinnost"/>
      <w:bookmarkEnd w:id="180"/>
      <w:r>
        <w:t>Účinnost</w:t>
      </w:r>
    </w:p>
    <w:p w14:paraId="5B676CCB" w14:textId="77777777" w:rsidR="00842B19" w:rsidRDefault="00000000">
      <w:pPr>
        <w:pStyle w:val="FirstParagraph"/>
      </w:pPr>
      <w:r>
        <w:t>Tento zákon nabývá účinnosti dnem 1. ledna 1993.</w:t>
      </w:r>
    </w:p>
    <w:p w14:paraId="29C5A088" w14:textId="77777777" w:rsidR="00842B19" w:rsidRDefault="00000000">
      <w:pPr>
        <w:pStyle w:val="Odstavec-center"/>
      </w:pPr>
      <w:r>
        <w:rPr>
          <w:b/>
          <w:bCs/>
        </w:rPr>
        <w:t>Burešová v.r.</w:t>
      </w:r>
    </w:p>
    <w:p w14:paraId="1DAC53C1" w14:textId="77777777" w:rsidR="00842B19" w:rsidRDefault="00000000">
      <w:pPr>
        <w:pStyle w:val="Odstavec-center"/>
      </w:pPr>
      <w:r>
        <w:rPr>
          <w:b/>
          <w:bCs/>
        </w:rPr>
        <w:t>Pithart v.r.</w:t>
      </w:r>
    </w:p>
    <w:p w14:paraId="7715DE7D" w14:textId="77777777" w:rsidR="00842B19" w:rsidRDefault="00000000">
      <w:pPr>
        <w:pStyle w:val="Zkladntext"/>
      </w:pPr>
      <w:r>
        <w:t xml:space="preserve"> </w:t>
      </w:r>
      <w:bookmarkStart w:id="186" w:name="c_28810"/>
      <w:bookmarkStart w:id="187" w:name="pa_P%25F8%25EDl"/>
      <w:bookmarkEnd w:id="186"/>
      <w:bookmarkEnd w:id="187"/>
    </w:p>
    <w:p w14:paraId="1D055746" w14:textId="77777777" w:rsidR="00842B19" w:rsidRDefault="00000000">
      <w:pPr>
        <w:pStyle w:val="H3-center"/>
      </w:pPr>
      <w:bookmarkStart w:id="188" w:name="Pr1"/>
      <w:r>
        <w:t>Příloha</w:t>
      </w:r>
    </w:p>
    <w:p w14:paraId="70F1E7A0" w14:textId="77777777" w:rsidR="00842B19" w:rsidRDefault="00842B19">
      <w:pPr>
        <w:pStyle w:val="Zkladntext"/>
      </w:pPr>
      <w:bookmarkStart w:id="189" w:name="c_28811"/>
      <w:bookmarkEnd w:id="189"/>
    </w:p>
    <w:p w14:paraId="0B4FE51B" w14:textId="77777777" w:rsidR="00842B19" w:rsidRDefault="00000000">
      <w:pPr>
        <w:pStyle w:val="Nadpis3"/>
      </w:pPr>
      <w:bookmarkStart w:id="190" w:name="X7aa999a50a173564c1f13f180e2b90d8f388aee"/>
      <w:r>
        <w:t>Inženýrské stavby, které jsou zdanitelnou stavbou</w:t>
      </w:r>
    </w:p>
    <w:p w14:paraId="1314F994" w14:textId="77777777" w:rsidR="00842B19" w:rsidRDefault="00000000">
      <w:pPr>
        <w:pStyle w:val="SourceCode"/>
      </w:pPr>
      <w:r>
        <w:rPr>
          <w:rStyle w:val="VerbatimChar"/>
        </w:rPr>
        <w:t xml:space="preserve"> </w:t>
      </w:r>
      <w:r>
        <w:br/>
      </w:r>
      <w:r>
        <w:rPr>
          <w:rStyle w:val="VerbatimChar"/>
        </w:rPr>
        <w:t>+-----------+---------------------------------------------+---------------------------------------------+</w:t>
      </w:r>
      <w:r>
        <w:br/>
      </w:r>
      <w:r>
        <w:rPr>
          <w:rStyle w:val="VerbatimChar"/>
        </w:rPr>
        <w:t>| KÓD CZ-CC |              Text CZ-CC                     |                Slovní popis                 |</w:t>
      </w:r>
      <w:r>
        <w:br/>
      </w:r>
      <w:r>
        <w:rPr>
          <w:rStyle w:val="VerbatimChar"/>
        </w:rPr>
        <w:t>+-----------+---------------------------------------------+---------------------------------------------+</w:t>
      </w:r>
      <w:r>
        <w:br/>
      </w:r>
      <w:r>
        <w:rPr>
          <w:rStyle w:val="VerbatimChar"/>
        </w:rPr>
        <w:t xml:space="preserve">| ex221341  | Věže pro vysílání, retranslační věže a      | věže pro vysílání a retranslační věže       | </w:t>
      </w:r>
      <w:r>
        <w:br/>
      </w:r>
      <w:r>
        <w:rPr>
          <w:rStyle w:val="VerbatimChar"/>
        </w:rPr>
        <w:t xml:space="preserve">|           | telekomunikační stožáry                     |                                             | </w:t>
      </w:r>
      <w:r>
        <w:br/>
      </w:r>
      <w:r>
        <w:rPr>
          <w:rStyle w:val="VerbatimChar"/>
        </w:rPr>
        <w:t>+-----------+---------------------------------------------+---------------------------------------------+</w:t>
      </w:r>
      <w:r>
        <w:br/>
      </w:r>
      <w:r>
        <w:rPr>
          <w:rStyle w:val="VerbatimChar"/>
        </w:rPr>
        <w:t>| ex230141  | Věže, stožáry, věžové zásobníky pro         | věže a věžové zásobníky pro hornictví       |</w:t>
      </w:r>
      <w:r>
        <w:br/>
      </w:r>
      <w:r>
        <w:rPr>
          <w:rStyle w:val="VerbatimChar"/>
        </w:rPr>
        <w:t>|           | hornictví a těžbu surovin                   | a těžbu surovin                             |</w:t>
      </w:r>
      <w:r>
        <w:br/>
      </w:r>
      <w:r>
        <w:rPr>
          <w:rStyle w:val="VerbatimChar"/>
        </w:rPr>
        <w:t>+-----------+---------------------------------------------+---------------------------------------------+</w:t>
      </w:r>
      <w:r>
        <w:br/>
      </w:r>
      <w:r>
        <w:rPr>
          <w:rStyle w:val="VerbatimChar"/>
        </w:rPr>
        <w:t>| 230241    | Věže chladící pro energetiku                |                                             |</w:t>
      </w:r>
      <w:r>
        <w:br/>
      </w:r>
      <w:r>
        <w:rPr>
          <w:rStyle w:val="VerbatimChar"/>
        </w:rPr>
        <w:t>+-----------+---------------------------------------------+---------------------------------------------+</w:t>
      </w:r>
      <w:r>
        <w:br/>
      </w:r>
      <w:r>
        <w:rPr>
          <w:rStyle w:val="VerbatimChar"/>
        </w:rPr>
        <w:t>| ex230251  | Komíny a kouřové kanály pro energetiku      | komíny pro energetiku                       |</w:t>
      </w:r>
      <w:r>
        <w:br/>
      </w:r>
      <w:r>
        <w:rPr>
          <w:rStyle w:val="VerbatimChar"/>
        </w:rPr>
        <w:t>+-----------+---------------------------------------------+---------------------------------------------+</w:t>
      </w:r>
      <w:r>
        <w:br/>
      </w:r>
      <w:r>
        <w:rPr>
          <w:rStyle w:val="VerbatimChar"/>
        </w:rPr>
        <w:t>| ex230341  | Věže, stožáry, věžové zásobníky chemických  | věže a věžové zásobníky chemických podniků  |</w:t>
      </w:r>
      <w:r>
        <w:br/>
      </w:r>
      <w:r>
        <w:rPr>
          <w:rStyle w:val="VerbatimChar"/>
        </w:rPr>
        <w:t>|           | podniků                                     |                                             |</w:t>
      </w:r>
      <w:r>
        <w:br/>
      </w:r>
      <w:r>
        <w:rPr>
          <w:rStyle w:val="VerbatimChar"/>
        </w:rPr>
        <w:t>+-----------+---------------------------------------------+---------------------------------------------+</w:t>
      </w:r>
      <w:r>
        <w:br/>
      </w:r>
      <w:r>
        <w:rPr>
          <w:rStyle w:val="VerbatimChar"/>
        </w:rPr>
        <w:t>| 230351    | Průmyslové komíny chemických podniků        |                                             |</w:t>
      </w:r>
      <w:r>
        <w:br/>
      </w:r>
      <w:r>
        <w:rPr>
          <w:rStyle w:val="VerbatimChar"/>
        </w:rPr>
        <w:t>+-----------+---------------------------------------------+---------------------------------------------+</w:t>
      </w:r>
      <w:r>
        <w:br/>
      </w:r>
      <w:r>
        <w:rPr>
          <w:rStyle w:val="VerbatimChar"/>
        </w:rPr>
        <w:t>| ex230411  | Stavby hutního a těžkého průmyslu           | vysoké pece                                 |</w:t>
      </w:r>
      <w:r>
        <w:br/>
      </w:r>
      <w:r>
        <w:rPr>
          <w:rStyle w:val="VerbatimChar"/>
        </w:rPr>
        <w:t>|           | (kromě budov)                               |                                             |</w:t>
      </w:r>
      <w:r>
        <w:br/>
      </w:r>
      <w:r>
        <w:rPr>
          <w:rStyle w:val="VerbatimChar"/>
        </w:rPr>
        <w:t>+-----------+---------------------------------------------+---------------------------------------------+</w:t>
      </w:r>
      <w:r>
        <w:br/>
      </w:r>
      <w:r>
        <w:rPr>
          <w:rStyle w:val="VerbatimChar"/>
        </w:rPr>
        <w:t>| ex230441  | Věže, stožáry, věžové zásobníky - pro       | věže a věžové zásobníky pro ostatní průmysl |</w:t>
      </w:r>
      <w:r>
        <w:br/>
      </w:r>
      <w:r>
        <w:rPr>
          <w:rStyle w:val="VerbatimChar"/>
        </w:rPr>
        <w:t>|           | ostatní průmysl                             |                                             |</w:t>
      </w:r>
      <w:r>
        <w:br/>
      </w:r>
      <w:r>
        <w:rPr>
          <w:rStyle w:val="VerbatimChar"/>
        </w:rPr>
        <w:t>+-----------+---------------------------------------------+---------------------------------------------+</w:t>
      </w:r>
      <w:r>
        <w:br/>
      </w:r>
      <w:r>
        <w:rPr>
          <w:rStyle w:val="VerbatimChar"/>
        </w:rPr>
        <w:t>| 230451    | Průmyslové komíny pro ostatní průmysl       |                                             |</w:t>
      </w:r>
      <w:r>
        <w:br/>
      </w:r>
      <w:r>
        <w:rPr>
          <w:rStyle w:val="VerbatimChar"/>
        </w:rPr>
        <w:t>+-----------+---------------------------------------------+---------------------------------------------+</w:t>
      </w:r>
    </w:p>
    <w:p w14:paraId="26B76228" w14:textId="77777777" w:rsidR="00842B19" w:rsidRDefault="00000000">
      <w:pPr>
        <w:pStyle w:val="FirstParagraph"/>
      </w:pPr>
      <w:r>
        <w:t>Je-li před číselným kódem Klasifikace stavebních děl CZ-CC uvedeno „ex“, vztahuje se příloha na inženýrské stavby označené současně číselným kódem CZ-CC a výslovně uvedeným slovním popisem k tomuto kódu v části přílohy.</w:t>
      </w:r>
    </w:p>
    <w:p w14:paraId="643D65A1" w14:textId="77777777" w:rsidR="00842B19" w:rsidRDefault="00842B19">
      <w:pPr>
        <w:pStyle w:val="Zkladntext"/>
      </w:pPr>
      <w:bookmarkStart w:id="191" w:name="c_29026"/>
      <w:bookmarkEnd w:id="188"/>
      <w:bookmarkEnd w:id="190"/>
      <w:bookmarkEnd w:id="191"/>
    </w:p>
    <w:p w14:paraId="2270CE2C" w14:textId="77777777" w:rsidR="00842B19" w:rsidRDefault="00000000">
      <w:pPr>
        <w:pStyle w:val="Nadpis5"/>
      </w:pPr>
      <w:bookmarkStart w:id="192" w:name="vybraná-ustanovení-novel"/>
      <w:bookmarkEnd w:id="185"/>
      <w:r>
        <w:lastRenderedPageBreak/>
        <w:t>Vybraná ustanovení novel</w:t>
      </w:r>
    </w:p>
    <w:p w14:paraId="5CA22B0D" w14:textId="77777777" w:rsidR="00842B19" w:rsidRDefault="00000000">
      <w:pPr>
        <w:pStyle w:val="H5-center"/>
      </w:pPr>
      <w:hyperlink r:id="rId159">
        <w:r>
          <w:rPr>
            <w:rStyle w:val="Hypertextovodkaz"/>
          </w:rPr>
          <w:t>Čl.V zákona č. 483/2001 Sb.</w:t>
        </w:r>
      </w:hyperlink>
    </w:p>
    <w:p w14:paraId="545A6CFC" w14:textId="77777777" w:rsidR="00842B19" w:rsidRDefault="00000000">
      <w:pPr>
        <w:pStyle w:val="Nadpis5"/>
      </w:pPr>
      <w:bookmarkStart w:id="193" w:name="přechodné-ustanovení-k-části-třetí"/>
      <w:bookmarkEnd w:id="192"/>
      <w:r>
        <w:t xml:space="preserve">Přechodné ustanovení k </w:t>
      </w:r>
      <w:hyperlink r:id="rId160">
        <w:r>
          <w:rPr>
            <w:rStyle w:val="Hypertextovodkaz"/>
          </w:rPr>
          <w:t>části třetí</w:t>
        </w:r>
      </w:hyperlink>
    </w:p>
    <w:p w14:paraId="2C13E287" w14:textId="77777777" w:rsidR="00842B19" w:rsidRDefault="00000000">
      <w:pPr>
        <w:pStyle w:val="FirstParagraph"/>
      </w:pPr>
      <w:r>
        <w:t xml:space="preserve">Podle tohoto zákona se ode dne jeho účinnosti postupuje i vůči osvobozením, která byla uplatněna do 31. 12. 2001 podle </w:t>
      </w:r>
      <w:hyperlink r:id="rId161">
        <w:r>
          <w:rPr>
            <w:rStyle w:val="Hypertextovodkaz"/>
          </w:rPr>
          <w:t>§ 9 odst. 7</w:t>
        </w:r>
      </w:hyperlink>
      <w:r>
        <w:t xml:space="preserve"> a </w:t>
      </w:r>
      <w:hyperlink r:id="rId162">
        <w:r>
          <w:rPr>
            <w:rStyle w:val="Hypertextovodkaz"/>
          </w:rPr>
          <w:t>8 zákona č. 338/1992 Sb.</w:t>
        </w:r>
      </w:hyperlink>
      <w:r>
        <w:t xml:space="preserve">, o dani z nemovitostí, ve znění zákona č. </w:t>
      </w:r>
      <w:hyperlink r:id="rId163">
        <w:r>
          <w:rPr>
            <w:rStyle w:val="Hypertextovodkaz"/>
          </w:rPr>
          <w:t>315/1993 Sb.</w:t>
        </w:r>
      </w:hyperlink>
      <w:r>
        <w:t xml:space="preserve">, zákona č. </w:t>
      </w:r>
      <w:hyperlink r:id="rId164">
        <w:r>
          <w:rPr>
            <w:rStyle w:val="Hypertextovodkaz"/>
          </w:rPr>
          <w:t>242/1994 Sb.</w:t>
        </w:r>
      </w:hyperlink>
      <w:r>
        <w:t xml:space="preserve">, zákona č. </w:t>
      </w:r>
      <w:hyperlink r:id="rId165">
        <w:r>
          <w:rPr>
            <w:rStyle w:val="Hypertextovodkaz"/>
          </w:rPr>
          <w:t>248/1995 Sb.</w:t>
        </w:r>
      </w:hyperlink>
      <w:r>
        <w:t xml:space="preserve">, zákona č. </w:t>
      </w:r>
      <w:hyperlink r:id="rId166">
        <w:r>
          <w:rPr>
            <w:rStyle w:val="Hypertextovodkaz"/>
          </w:rPr>
          <w:t>65/2000 Sb.</w:t>
        </w:r>
      </w:hyperlink>
      <w:r>
        <w:t xml:space="preserve">, zákona č. </w:t>
      </w:r>
      <w:hyperlink r:id="rId167">
        <w:r>
          <w:rPr>
            <w:rStyle w:val="Hypertextovodkaz"/>
          </w:rPr>
          <w:t>492/2000 Sb.</w:t>
        </w:r>
      </w:hyperlink>
      <w:r>
        <w:t xml:space="preserve"> a zákona č. </w:t>
      </w:r>
      <w:hyperlink r:id="rId168">
        <w:r>
          <w:rPr>
            <w:rStyle w:val="Hypertextovodkaz"/>
          </w:rPr>
          <w:t>239/2001 Sb.</w:t>
        </w:r>
      </w:hyperlink>
      <w:r>
        <w:t>, pokud správce daně o nich do 31. 12. 2001 nerozhodl.</w:t>
      </w:r>
    </w:p>
    <w:p w14:paraId="11E62CDD" w14:textId="77777777" w:rsidR="00842B19" w:rsidRDefault="00000000">
      <w:pPr>
        <w:pStyle w:val="H5-center"/>
      </w:pPr>
      <w:hyperlink r:id="rId169">
        <w:r>
          <w:rPr>
            <w:rStyle w:val="Hypertextovodkaz"/>
          </w:rPr>
          <w:t>Čl.XI zákona 261/2007 Sb.</w:t>
        </w:r>
      </w:hyperlink>
    </w:p>
    <w:p w14:paraId="4653C944" w14:textId="77777777" w:rsidR="00842B19" w:rsidRDefault="00000000">
      <w:pPr>
        <w:pStyle w:val="Nadpis5"/>
      </w:pPr>
      <w:bookmarkStart w:id="194" w:name="přechodná-ustanovení"/>
      <w:bookmarkEnd w:id="193"/>
      <w:r>
        <w:t>Přechodná ustanovení</w:t>
      </w:r>
    </w:p>
    <w:p w14:paraId="175D0B46" w14:textId="77777777" w:rsidR="00842B19" w:rsidRDefault="00000000">
      <w:pPr>
        <w:pStyle w:val="FirstParagraph"/>
      </w:pPr>
      <w:r>
        <w:t xml:space="preserve">1. Pokud obec obecně závaznou vyhláškou vydanou podle </w:t>
      </w:r>
      <w:hyperlink r:id="rId170">
        <w:r>
          <w:rPr>
            <w:rStyle w:val="Hypertextovodkaz"/>
          </w:rPr>
          <w:t>§ 4 odst. 1 písm. v) zákona č. 338/1992 Sb</w:t>
        </w:r>
      </w:hyperlink>
      <w:r>
        <w:t>., o dani z nemovitostí, ve znění účinném ode dne nabytí účinnosti tohoto zákona, osvobodí pozemky orné půdy, chmelnic, vinic, ovocných sadů a trvalých travních porostů, postupuje se podle této obecně závazné vyhlášky poprvé ve zdaňovacím období roku 2009.</w:t>
      </w:r>
    </w:p>
    <w:p w14:paraId="6786408A" w14:textId="77777777" w:rsidR="00842B19" w:rsidRDefault="00000000">
      <w:pPr>
        <w:pStyle w:val="Zkladntext"/>
      </w:pPr>
      <w:r>
        <w:t xml:space="preserve">2. Pokud obec obecně závaznou vyhláškou vydanou podle </w:t>
      </w:r>
      <w:hyperlink r:id="rId171">
        <w:r>
          <w:rPr>
            <w:rStyle w:val="Hypertextovodkaz"/>
          </w:rPr>
          <w:t>§ 4 odst. 1 písm. v) zákona č. 338/1992 Sb.</w:t>
        </w:r>
      </w:hyperlink>
      <w:r>
        <w:t>, o dani z nemovitostí, ve znění účinném ode dne nabytí účinnosti tohoto zákona, některé z pozemků orné půdy, chmelnic, vinic, ovocných sadů a trvalých travních porostů v zastavěném území obce nebo v zastavitelné ploše obce neosvobodí, postupuje se podle této obecně závazné vyhlášky poprvé ve zdaňovacím období roku 2009.</w:t>
      </w:r>
    </w:p>
    <w:p w14:paraId="2466CC3F" w14:textId="77777777" w:rsidR="00842B19" w:rsidRDefault="00000000">
      <w:pPr>
        <w:pStyle w:val="Zkladntext"/>
      </w:pPr>
      <w:r>
        <w:t xml:space="preserve">3. Pokud obec přede dnem nabytí účinnosti tohoto zákona stanovila koeficient 0,3 nebo 0,6 obecně závaznou vyhláškou vydanou podle </w:t>
      </w:r>
      <w:hyperlink r:id="rId172">
        <w:r>
          <w:rPr>
            <w:rStyle w:val="Hypertextovodkaz"/>
          </w:rPr>
          <w:t>§ 6</w:t>
        </w:r>
      </w:hyperlink>
      <w:r>
        <w:t xml:space="preserve"> nebo </w:t>
      </w:r>
      <w:hyperlink r:id="rId173">
        <w:r>
          <w:rPr>
            <w:rStyle w:val="Hypertextovodkaz"/>
          </w:rPr>
          <w:t>11 zákona č. 338/1992 Sb.</w:t>
        </w:r>
      </w:hyperlink>
      <w:r>
        <w:t>, o dani z nemovitostí, ve znění účinném do dne nabytí účinnosti tohoto zákona, použijí se tyto koeficienty naposledy pro zdaňovací období roku 2008.</w:t>
      </w:r>
    </w:p>
    <w:p w14:paraId="16B645C3" w14:textId="77777777" w:rsidR="00842B19" w:rsidRDefault="00000000">
      <w:pPr>
        <w:pStyle w:val="Zkladntext"/>
      </w:pPr>
      <w:r>
        <w:t xml:space="preserve">4. Pokud obec stanoví obecně závaznou vyhláškou vydanou podle </w:t>
      </w:r>
      <w:hyperlink r:id="rId174">
        <w:r>
          <w:rPr>
            <w:rStyle w:val="Hypertextovodkaz"/>
          </w:rPr>
          <w:t>§ 12 zákona č. 338/1992 Sb.</w:t>
        </w:r>
      </w:hyperlink>
      <w:r>
        <w:t>, o dani z nemovitostí, ve znění účinném ode dne nabytí účinnosti tohoto zákona, místní koeficient, použije se tento koeficient poprvé pro zdaňovací období roku 2009.</w:t>
      </w:r>
    </w:p>
    <w:p w14:paraId="699EF825" w14:textId="77777777" w:rsidR="00842B19" w:rsidRDefault="00000000">
      <w:pPr>
        <w:pStyle w:val="H5-center"/>
      </w:pPr>
      <w:hyperlink r:id="rId175">
        <w:r>
          <w:rPr>
            <w:rStyle w:val="Hypertextovodkaz"/>
          </w:rPr>
          <w:t>Čl.XXX zákona č. 296/2007 Sb.</w:t>
        </w:r>
      </w:hyperlink>
    </w:p>
    <w:p w14:paraId="12A28706" w14:textId="77777777" w:rsidR="00842B19" w:rsidRDefault="00000000">
      <w:pPr>
        <w:pStyle w:val="Nadpis5"/>
      </w:pPr>
      <w:bookmarkStart w:id="195" w:name="přechodné-ustanovení"/>
      <w:bookmarkEnd w:id="194"/>
      <w:r>
        <w:t>Přechodné ustanovení</w:t>
      </w:r>
    </w:p>
    <w:p w14:paraId="0022B405" w14:textId="77777777" w:rsidR="00842B19" w:rsidRDefault="00000000">
      <w:pPr>
        <w:pStyle w:val="FirstParagraph"/>
      </w:pPr>
      <w:r>
        <w:t xml:space="preserve">Pokud bylo přede dnem účinnosti tohoto zákona zahájeno řízení podle zákona č. </w:t>
      </w:r>
      <w:hyperlink r:id="rId176">
        <w:r>
          <w:rPr>
            <w:rStyle w:val="Hypertextovodkaz"/>
          </w:rPr>
          <w:t>328/1991 Sb.</w:t>
        </w:r>
      </w:hyperlink>
      <w:r>
        <w:t xml:space="preserve">, o konkursu a vyrovnání, ve znění pozdějších předpisů, a nebylo do dne nabytí účinnosti tohoto zákona pravomocně skončeno, postupuje se při podávání daňového přiznání podle ustanovení </w:t>
      </w:r>
      <w:hyperlink r:id="rId177">
        <w:r>
          <w:rPr>
            <w:rStyle w:val="Hypertextovodkaz"/>
          </w:rPr>
          <w:t>§ 13a odst. 3 zákona č. 338/1992 Sb.</w:t>
        </w:r>
      </w:hyperlink>
      <w:r>
        <w:t>, o dani z nemovitostí, ve znění platném do dne nabytí účinnosti tohoto zákona.</w:t>
      </w:r>
    </w:p>
    <w:p w14:paraId="4E60D831" w14:textId="77777777" w:rsidR="00842B19" w:rsidRDefault="00000000">
      <w:pPr>
        <w:pStyle w:val="H5-center"/>
      </w:pPr>
      <w:hyperlink r:id="rId178">
        <w:r>
          <w:rPr>
            <w:rStyle w:val="Hypertextovodkaz"/>
          </w:rPr>
          <w:t>Čl. II zákona č. 1/2009 Sb.</w:t>
        </w:r>
      </w:hyperlink>
    </w:p>
    <w:p w14:paraId="7452A85D" w14:textId="77777777" w:rsidR="00842B19" w:rsidRDefault="00000000">
      <w:pPr>
        <w:pStyle w:val="Nadpis5"/>
      </w:pPr>
      <w:bookmarkStart w:id="196" w:name="přechodná-ustanovení-1"/>
      <w:bookmarkEnd w:id="195"/>
      <w:r>
        <w:t>Přechodná ustanovení</w:t>
      </w:r>
    </w:p>
    <w:p w14:paraId="2211FAD6" w14:textId="77777777" w:rsidR="00842B19" w:rsidRDefault="00000000">
      <w:pPr>
        <w:pStyle w:val="FirstParagraph"/>
      </w:pPr>
      <w:r>
        <w:t xml:space="preserve">1. Pokud vznikl nárok na osvobození od daně ze staveb podle </w:t>
      </w:r>
      <w:hyperlink r:id="rId179">
        <w:r>
          <w:rPr>
            <w:rStyle w:val="Hypertextovodkaz"/>
          </w:rPr>
          <w:t>§ 9 odst. 1 písm. g) zákona č. 338/1992 Sb.</w:t>
        </w:r>
      </w:hyperlink>
      <w:r>
        <w:t>, o dani z nemovitostí, ve znění účinném do dne nabytí účinnosti tohoto zákona, osvobození se poskytne naposledy ve zdaňovacím období 2009.</w:t>
      </w:r>
    </w:p>
    <w:p w14:paraId="26D0B1BF" w14:textId="77777777" w:rsidR="00842B19" w:rsidRDefault="00000000">
      <w:pPr>
        <w:pStyle w:val="Zkladntext"/>
      </w:pPr>
      <w:r>
        <w:t xml:space="preserve">2. Pokud vznikl nárok na osvobození od daně ze staveb podle </w:t>
      </w:r>
      <w:hyperlink r:id="rId180">
        <w:r>
          <w:rPr>
            <w:rStyle w:val="Hypertextovodkaz"/>
          </w:rPr>
          <w:t>§ 9 odst. 1 písm. r) zákona č. 338/1992 Sb.</w:t>
        </w:r>
      </w:hyperlink>
      <w:r>
        <w:t xml:space="preserve">, o dani z nemovitostí, ve znění účinném do dne nabytí účinnosti </w:t>
      </w:r>
      <w:hyperlink r:id="rId181">
        <w:r>
          <w:rPr>
            <w:rStyle w:val="Hypertextovodkaz"/>
          </w:rPr>
          <w:t>tohoto zákona</w:t>
        </w:r>
      </w:hyperlink>
      <w:r>
        <w:t>, osvobození se poskytne naposledy ve zdaňovacím období 2012.</w:t>
      </w:r>
    </w:p>
    <w:p w14:paraId="2F3FA33C" w14:textId="77777777" w:rsidR="00842B19" w:rsidRDefault="00000000">
      <w:pPr>
        <w:pStyle w:val="H5-center"/>
      </w:pPr>
      <w:hyperlink r:id="rId182">
        <w:r>
          <w:rPr>
            <w:rStyle w:val="Hypertextovodkaz"/>
          </w:rPr>
          <w:t>Čl. XVIII zákona č. 281/2009 Sb.</w:t>
        </w:r>
      </w:hyperlink>
    </w:p>
    <w:p w14:paraId="37660D23" w14:textId="77777777" w:rsidR="00842B19" w:rsidRDefault="00000000">
      <w:pPr>
        <w:pStyle w:val="Nadpis5"/>
      </w:pPr>
      <w:bookmarkStart w:id="197" w:name="přechodné-ustanovení-1"/>
      <w:bookmarkEnd w:id="196"/>
      <w:r>
        <w:t>Přechodné ustanovení</w:t>
      </w:r>
    </w:p>
    <w:p w14:paraId="6112D779" w14:textId="77777777" w:rsidR="00842B19" w:rsidRDefault="00000000">
      <w:pPr>
        <w:pStyle w:val="FirstParagraph"/>
      </w:pPr>
      <w:r>
        <w:t xml:space="preserve">Společný zástupce, který měl postavení společného zástupce podle zákona č. 338/1992 Sb., ve znění účinném do dne nabytí účinnosti tohoto zákona, se nadále považuje za společného zástupce, pokud si poplatníci nezvolí společného zmocněnce nebo pokud nebude postupováno podle </w:t>
      </w:r>
      <w:hyperlink r:id="rId183">
        <w:r>
          <w:rPr>
            <w:rStyle w:val="Hypertextovodkaz"/>
          </w:rPr>
          <w:t>§ 13a odst. 5 zákona č. 338/1992 Sb.</w:t>
        </w:r>
      </w:hyperlink>
      <w:r>
        <w:t xml:space="preserve">, ve znění účinném ode dne nabytí účinnosti </w:t>
      </w:r>
      <w:hyperlink r:id="rId184">
        <w:r>
          <w:rPr>
            <w:rStyle w:val="Hypertextovodkaz"/>
          </w:rPr>
          <w:t>tohoto zákona</w:t>
        </w:r>
      </w:hyperlink>
      <w:r>
        <w:t>.</w:t>
      </w:r>
    </w:p>
    <w:p w14:paraId="2AE11C0B" w14:textId="77777777" w:rsidR="00842B19" w:rsidRDefault="00000000">
      <w:pPr>
        <w:pStyle w:val="H5-center"/>
      </w:pPr>
      <w:hyperlink r:id="rId185">
        <w:r>
          <w:rPr>
            <w:rStyle w:val="Hypertextovodkaz"/>
          </w:rPr>
          <w:t>Čl. IX zákona č. 350/2012 Sb.</w:t>
        </w:r>
      </w:hyperlink>
    </w:p>
    <w:p w14:paraId="18FD98BB" w14:textId="77777777" w:rsidR="00842B19" w:rsidRDefault="00000000">
      <w:pPr>
        <w:pStyle w:val="Nadpis5"/>
      </w:pPr>
      <w:bookmarkStart w:id="198" w:name="přechodné-ustanovení-2"/>
      <w:bookmarkEnd w:id="197"/>
      <w:r>
        <w:t>Přechodné ustanovení</w:t>
      </w:r>
    </w:p>
    <w:p w14:paraId="53D90364" w14:textId="77777777" w:rsidR="00842B19" w:rsidRDefault="00000000">
      <w:pPr>
        <w:pStyle w:val="FirstParagraph"/>
      </w:pPr>
      <w:r>
        <w:t xml:space="preserve">Pokud vznikl nárok na osvobození od daně ze staveb podle </w:t>
      </w:r>
      <w:hyperlink r:id="rId186">
        <w:r>
          <w:rPr>
            <w:rStyle w:val="Hypertextovodkaz"/>
          </w:rPr>
          <w:t>§ 9 odst. 1 písm. p) zákona č. 338/1992 Sb.</w:t>
        </w:r>
      </w:hyperlink>
      <w:r>
        <w:t xml:space="preserve">, ve znění účinném do dne nabytí účinnosti tohoto zákona, postupuje se podle ustanovení </w:t>
      </w:r>
      <w:hyperlink r:id="rId187">
        <w:r>
          <w:rPr>
            <w:rStyle w:val="Hypertextovodkaz"/>
          </w:rPr>
          <w:t>§ 9 odst. 1 písm. p) zákona č. 338/1992 Sb.</w:t>
        </w:r>
      </w:hyperlink>
      <w:r>
        <w:t xml:space="preserve">, ve znění účinném do dne nabytí účinnosti tohoto zákona. Jestliže v těchto případech poplatník uplatnil nárok na osvobození, není již oprávněn uplatnit nárok na osvobození od daně ze staveb podle </w:t>
      </w:r>
      <w:hyperlink r:id="rId188">
        <w:r>
          <w:rPr>
            <w:rStyle w:val="Hypertextovodkaz"/>
          </w:rPr>
          <w:t>§ 9 odst. 1 písm. p) zákona č. 338/1992 Sb.</w:t>
        </w:r>
      </w:hyperlink>
      <w:r>
        <w:t>, ve znění účinném ode dne nabytí účinnosti tohoto zákona.</w:t>
      </w:r>
    </w:p>
    <w:bookmarkEnd w:id="198"/>
    <w:p w14:paraId="4763FBC7" w14:textId="77777777" w:rsidR="00842B19" w:rsidRDefault="00000000">
      <w:pPr>
        <w:pStyle w:val="H5-center"/>
      </w:pPr>
      <w:r>
        <w:fldChar w:fldCharType="begin"/>
      </w:r>
      <w:r>
        <w:instrText xml:space="preserve"> HYPERLINK "https://www.aspi.cz/products/lawText/1/40062/1/ASPI%253A/344/2013%20Sb.%2523%25C8l\\.VI" \h </w:instrText>
      </w:r>
      <w:r>
        <w:fldChar w:fldCharType="separate"/>
      </w:r>
      <w:r>
        <w:rPr>
          <w:rStyle w:val="Hypertextovodkaz"/>
        </w:rPr>
        <w:t>Čl. VI zákonného opatření č. 344/2013 Sb.</w:t>
      </w:r>
      <w:r>
        <w:rPr>
          <w:rStyle w:val="Hypertextovodkaz"/>
        </w:rPr>
        <w:fldChar w:fldCharType="end"/>
      </w:r>
    </w:p>
    <w:p w14:paraId="61BEE313" w14:textId="77777777" w:rsidR="00842B19" w:rsidRDefault="00000000">
      <w:pPr>
        <w:pStyle w:val="Nadpis5"/>
      </w:pPr>
      <w:bookmarkStart w:id="199" w:name="přechodná-ustanovení-2"/>
      <w:r>
        <w:t>Přechodná ustanovení</w:t>
      </w:r>
    </w:p>
    <w:p w14:paraId="731A2B50" w14:textId="77777777" w:rsidR="00842B19" w:rsidRDefault="00000000">
      <w:pPr>
        <w:pStyle w:val="FirstParagraph"/>
      </w:pPr>
      <w:r>
        <w:t>1. Pro daňové povinnosti u daně z nemovitostí na zdaňovací období přede dnem nabytí účinnosti tohoto zákonného opatření Senátu, jakož i pro práva a povinnosti s nimi související, se použije zákon č. 338/1992 Sb., ve znění účinném přede dnem nabytí účinnosti tohoto zákonného opatření Senátu.</w:t>
      </w:r>
    </w:p>
    <w:p w14:paraId="4DFC8CFB" w14:textId="77777777" w:rsidR="00842B19" w:rsidRDefault="00000000">
      <w:pPr>
        <w:pStyle w:val="Zkladntext"/>
      </w:pPr>
      <w:r>
        <w:t>2. Není-li stanoveno jinak, vztahují se na skutečnosti, poměry, vztahy, subjekty, předměty, práva a povinnosti soukromého práva podle právních předpisů účinných přede dnem nabytí účinnosti tohoto zákonného opatření Senátu ode dne nabytí účinnosti tohoto zákonného opatření Senátu stejná ustanovení zákona č. 338/1992 Sb., ve znění účinném ode dne nabytí účinnosti tohoto zákonného opatření Senátu, jako na skutečnosti, poměry, vztahy, subjekty, předměty, práva a povinnosti soukromého práva podle právních předpisů účinných ode dne nabytí účinnosti tohoto zákonného opatření Senátu, které jsou jim svou povahou a účelem nejbližší.</w:t>
      </w:r>
    </w:p>
    <w:p w14:paraId="6CB948D4" w14:textId="77777777" w:rsidR="00842B19" w:rsidRDefault="00000000">
      <w:pPr>
        <w:pStyle w:val="Zkladntext"/>
      </w:pPr>
      <w:r>
        <w:t xml:space="preserve">3. Zemřel-li zůstavitel přede dnem nabytí účinnosti tohoto zákonného opatření Senátu, postupuje se podle ustanovení </w:t>
      </w:r>
      <w:hyperlink r:id="rId189">
        <w:r>
          <w:rPr>
            <w:rStyle w:val="Hypertextovodkaz"/>
          </w:rPr>
          <w:t>§ 13a odst. 11</w:t>
        </w:r>
      </w:hyperlink>
      <w:r>
        <w:t xml:space="preserve"> a </w:t>
      </w:r>
      <w:hyperlink r:id="rId190">
        <w:r>
          <w:rPr>
            <w:rStyle w:val="Hypertextovodkaz"/>
          </w:rPr>
          <w:t>§ 15 odst. 6 zákona č. 338/1992 Sb.</w:t>
        </w:r>
      </w:hyperlink>
      <w:r>
        <w:t>, ve znění účinném přede dnem nabytí účinnosti tohoto zákonného opatření Senátu.</w:t>
      </w:r>
    </w:p>
    <w:p w14:paraId="1B2BF071" w14:textId="77777777" w:rsidR="00842B19" w:rsidRDefault="00000000">
      <w:pPr>
        <w:pStyle w:val="Zkladntext"/>
      </w:pPr>
      <w:r>
        <w:t xml:space="preserve">4. Odkazují-li nebo vycházejí-li obecně závazné vyhlášky obcí z ustanovení zákona č. </w:t>
      </w:r>
      <w:hyperlink r:id="rId191">
        <w:r>
          <w:rPr>
            <w:rStyle w:val="Hypertextovodkaz"/>
          </w:rPr>
          <w:t>338/1992 Sb.</w:t>
        </w:r>
      </w:hyperlink>
      <w:r>
        <w:t xml:space="preserve">, ve znění účinném přede dnem nabytí účinnosti tohoto zákonného opatření Senátu, která se tímto zákonným opatřením Senátu mění nebo ruší, vstupují na jejich místo ustanovení zákona č. </w:t>
      </w:r>
      <w:hyperlink r:id="rId192">
        <w:r>
          <w:rPr>
            <w:rStyle w:val="Hypertextovodkaz"/>
          </w:rPr>
          <w:t>338/1992 Sb.</w:t>
        </w:r>
      </w:hyperlink>
      <w:r>
        <w:t>, ve znění účinném ode dne nabytí účinnosti tohoto zákonného opatření Senátu, která jsou jim svou povahou a účelem nejbližší.</w:t>
      </w:r>
    </w:p>
    <w:p w14:paraId="7FB3E99A" w14:textId="77777777" w:rsidR="00842B19" w:rsidRDefault="00000000">
      <w:pPr>
        <w:pStyle w:val="Zkladntext"/>
      </w:pPr>
      <w:r>
        <w:t xml:space="preserve">5. Dojde-li ke změně výše daně z nemovitých věcí pouze v důsledku použití </w:t>
      </w:r>
      <w:hyperlink r:id="rId193">
        <w:r>
          <w:rPr>
            <w:rStyle w:val="Hypertextovodkaz"/>
          </w:rPr>
          <w:t>§ 2 odst. 2 písm. e)</w:t>
        </w:r>
      </w:hyperlink>
      <w:r>
        <w:t xml:space="preserve"> a </w:t>
      </w:r>
      <w:hyperlink r:id="rId194">
        <w:r>
          <w:rPr>
            <w:rStyle w:val="Hypertextovodkaz"/>
          </w:rPr>
          <w:t>§ 10 odst. 3 písm. a) zákona č. 338/1992 Sb.</w:t>
        </w:r>
      </w:hyperlink>
      <w:r>
        <w:t>, ve znění účinném ode dne nabytí účinnosti tohoto zákonného opatření Senátu, poplatník daňové přiznání nebo dílčí daňové přiznání nepodává a správce daně vyměří daň z moci úřední.</w:t>
      </w:r>
    </w:p>
    <w:p w14:paraId="3415AEE2" w14:textId="77777777" w:rsidR="00842B19" w:rsidRDefault="00000000">
      <w:pPr>
        <w:pStyle w:val="H5-center"/>
      </w:pPr>
      <w:hyperlink r:id="rId195">
        <w:r>
          <w:rPr>
            <w:rStyle w:val="Hypertextovodkaz"/>
          </w:rPr>
          <w:t>Čl. II zákona č. 23/2015 Sb.</w:t>
        </w:r>
      </w:hyperlink>
    </w:p>
    <w:p w14:paraId="3EE2EA58" w14:textId="77777777" w:rsidR="00842B19" w:rsidRDefault="00000000">
      <w:pPr>
        <w:pStyle w:val="Nadpis5"/>
      </w:pPr>
      <w:bookmarkStart w:id="200" w:name="přechodná-ustanovení-3"/>
      <w:bookmarkEnd w:id="199"/>
      <w:r>
        <w:t>Přechodná ustanovení</w:t>
      </w:r>
    </w:p>
    <w:p w14:paraId="22450E6F" w14:textId="77777777" w:rsidR="00842B19" w:rsidRDefault="00000000">
      <w:pPr>
        <w:pStyle w:val="FirstParagraph"/>
      </w:pPr>
      <w:r>
        <w:t xml:space="preserve">1. Pro daňové povinnosti u daně z nemovitých věcí na zdaňovací období přede dnem nabytí účinnosti tohoto zákona, jakož i pro práva a povinnosti s nimi související, se použije zákon č. </w:t>
      </w:r>
      <w:hyperlink r:id="rId196">
        <w:r>
          <w:rPr>
            <w:rStyle w:val="Hypertextovodkaz"/>
          </w:rPr>
          <w:t>338/1992 Sb.</w:t>
        </w:r>
      </w:hyperlink>
      <w:r>
        <w:t>, ve znění účinném přede dnem nabytí účinnosti tohoto zákona.</w:t>
      </w:r>
    </w:p>
    <w:p w14:paraId="4E477158" w14:textId="77777777" w:rsidR="00842B19" w:rsidRDefault="00000000">
      <w:pPr>
        <w:pStyle w:val="Zkladntext"/>
      </w:pPr>
      <w:r>
        <w:t xml:space="preserve">2. U zdanitelných staveb nebo jednotek, u nichž byla přede dnem nabytí účinnosti tohoto zákona provedena změna spočívající ve změně systému vytápění podle </w:t>
      </w:r>
      <w:hyperlink r:id="rId197">
        <w:r>
          <w:rPr>
            <w:rStyle w:val="Hypertextovodkaz"/>
          </w:rPr>
          <w:t>§ 9 odst. 1 písm. r) zákona č. 338/1992 Sb.</w:t>
        </w:r>
      </w:hyperlink>
      <w:r>
        <w:t xml:space="preserve">, ve znění účinném přede dnem nabytí účinnosti tohoto zákona, se nepoužije ustanovení </w:t>
      </w:r>
      <w:hyperlink r:id="rId198">
        <w:r>
          <w:rPr>
            <w:rStyle w:val="Hypertextovodkaz"/>
          </w:rPr>
          <w:t>§ 9 odst. 4 věty poslední zákona č. 338/1992 Sb.</w:t>
        </w:r>
      </w:hyperlink>
      <w:r>
        <w:t>, ve znění účinném ode dne nabytí účinnosti tohoto zákona.</w:t>
      </w:r>
    </w:p>
    <w:p w14:paraId="25D41F94" w14:textId="77777777" w:rsidR="00842B19" w:rsidRDefault="00000000">
      <w:pPr>
        <w:pStyle w:val="Zkladntext"/>
      </w:pPr>
      <w:r>
        <w:t xml:space="preserve">3. Dojde-li ke změně výše daně z nemovitých věcí pouze v důsledku </w:t>
      </w:r>
      <w:hyperlink r:id="rId199">
        <w:r>
          <w:rPr>
            <w:rStyle w:val="Hypertextovodkaz"/>
          </w:rPr>
          <w:t>§ 2 odst. 2 písm. e)</w:t>
        </w:r>
      </w:hyperlink>
      <w:r>
        <w:t xml:space="preserve"> nebo </w:t>
      </w:r>
      <w:hyperlink r:id="rId200">
        <w:r>
          <w:rPr>
            <w:rStyle w:val="Hypertextovodkaz"/>
          </w:rPr>
          <w:t>§ 10 odst. 3 zákona č. 338/1992 Sb.</w:t>
        </w:r>
      </w:hyperlink>
      <w:r>
        <w:t xml:space="preserve">, ve znění účinném ode dne nabytí účinnosti tohoto zákona, poplatník daňové přiznání nebo dílčí daňové přiznání nepodává a správce daně vyměří daň z moci úřední postupem podle </w:t>
      </w:r>
      <w:hyperlink r:id="rId201">
        <w:r>
          <w:rPr>
            <w:rStyle w:val="Hypertextovodkaz"/>
          </w:rPr>
          <w:t>§ 13a odst. 8 zákona č. 338/1992 Sb.</w:t>
        </w:r>
      </w:hyperlink>
      <w:r>
        <w:t>, ve znění účinném ode dne nabytí účinnosti tohoto zákona, aniž by vyzval poplatníky ke zvolení si společného zmocněnce.</w:t>
      </w:r>
    </w:p>
    <w:p w14:paraId="55CC25BD" w14:textId="77777777" w:rsidR="00842B19" w:rsidRDefault="00000000">
      <w:pPr>
        <w:pStyle w:val="H5-center"/>
      </w:pPr>
      <w:hyperlink r:id="rId202">
        <w:r>
          <w:rPr>
            <w:rStyle w:val="Hypertextovodkaz"/>
          </w:rPr>
          <w:t>Čl. VIII zákona č. 84/2015 Sb.</w:t>
        </w:r>
      </w:hyperlink>
    </w:p>
    <w:p w14:paraId="13D0AD9D" w14:textId="77777777" w:rsidR="00842B19" w:rsidRDefault="00000000">
      <w:pPr>
        <w:pStyle w:val="Nadpis5"/>
      </w:pPr>
      <w:bookmarkStart w:id="201" w:name="přechodné-ustanovení-3"/>
      <w:bookmarkEnd w:id="200"/>
      <w:r>
        <w:t>Přechodné ustanovení</w:t>
      </w:r>
    </w:p>
    <w:p w14:paraId="47A10D5E" w14:textId="77777777" w:rsidR="00842B19" w:rsidRDefault="00000000">
      <w:pPr>
        <w:pStyle w:val="FirstParagraph"/>
      </w:pPr>
      <w:r>
        <w:t xml:space="preserve">Pro příslib investiční pobídky poskytnutý v řízení podle zákona č. </w:t>
      </w:r>
      <w:hyperlink r:id="rId203">
        <w:r>
          <w:rPr>
            <w:rStyle w:val="Hypertextovodkaz"/>
          </w:rPr>
          <w:t>72/2000 Sb.</w:t>
        </w:r>
      </w:hyperlink>
      <w:r>
        <w:t xml:space="preserve">, o investičních pobídkách, zahájeném přede dnem nabytí účinnosti tohoto zákona se použije zákon č. </w:t>
      </w:r>
      <w:hyperlink r:id="rId204">
        <w:r>
          <w:rPr>
            <w:rStyle w:val="Hypertextovodkaz"/>
          </w:rPr>
          <w:t>338/1992 Sb.</w:t>
        </w:r>
      </w:hyperlink>
      <w:r>
        <w:t>, ve znění účinném přede dnem nabytí účinnosti tohoto zákona.</w:t>
      </w:r>
    </w:p>
    <w:p w14:paraId="088AA4DF" w14:textId="77777777" w:rsidR="00842B19" w:rsidRDefault="00000000">
      <w:pPr>
        <w:pStyle w:val="H5-center"/>
      </w:pPr>
      <w:hyperlink r:id="rId205">
        <w:r>
          <w:rPr>
            <w:rStyle w:val="Hypertextovodkaz"/>
          </w:rPr>
          <w:t>Čl.II zákona č. 364/2019 Sb.</w:t>
        </w:r>
      </w:hyperlink>
    </w:p>
    <w:p w14:paraId="49E3AAB2" w14:textId="77777777" w:rsidR="00842B19" w:rsidRDefault="00000000">
      <w:pPr>
        <w:pStyle w:val="Nadpis5"/>
      </w:pPr>
      <w:bookmarkStart w:id="202" w:name="přechodná-ustanovení-4"/>
      <w:bookmarkEnd w:id="201"/>
      <w:r>
        <w:t>Přechodná ustanovení</w:t>
      </w:r>
    </w:p>
    <w:p w14:paraId="3E184488" w14:textId="77777777" w:rsidR="00842B19" w:rsidRDefault="00000000">
      <w:pPr>
        <w:pStyle w:val="FirstParagraph"/>
      </w:pPr>
      <w:r>
        <w:t xml:space="preserve">1. Pro daňové povinnosti u daně z nemovitých věcí na zdaňovací období započatá přede dnem nabytí účinnosti tohoto zákona, jakož i pro práva a povinnosti s nimi související se použije zákon č. </w:t>
      </w:r>
      <w:hyperlink r:id="rId206">
        <w:r>
          <w:rPr>
            <w:rStyle w:val="Hypertextovodkaz"/>
          </w:rPr>
          <w:t>338/1992 Sb.</w:t>
        </w:r>
      </w:hyperlink>
      <w:r>
        <w:t>, ve znění účinném přede dnem nabytí účinnosti tohoto zákona.</w:t>
      </w:r>
    </w:p>
    <w:p w14:paraId="4409F564" w14:textId="77777777" w:rsidR="00842B19" w:rsidRDefault="00000000">
      <w:pPr>
        <w:pStyle w:val="Zkladntext"/>
      </w:pPr>
      <w:r>
        <w:t xml:space="preserve">2. Ustanovení </w:t>
      </w:r>
      <w:hyperlink r:id="rId207">
        <w:r>
          <w:rPr>
            <w:rStyle w:val="Hypertextovodkaz"/>
          </w:rPr>
          <w:t>§ 4 odst. 1 písm. k) zákona č. 338/1992 Sb.</w:t>
        </w:r>
      </w:hyperlink>
      <w:r>
        <w:t xml:space="preserve">, ve znění účinném přede dnem nabytí účinnosti tohoto zákona, lze do zdaňovacího období roku 2021 včetně použít pro pozemky, které byly v posledním zdaňovacím období započatém přede dnem nabytí účinnosti tohoto zákona osvobozeny od daně z pozemků podle </w:t>
      </w:r>
      <w:hyperlink r:id="rId208">
        <w:r>
          <w:rPr>
            <w:rStyle w:val="Hypertextovodkaz"/>
          </w:rPr>
          <w:t>§ 4 odst. 1 písm. k) zákona č. 338/1992 Sb.</w:t>
        </w:r>
      </w:hyperlink>
      <w:r>
        <w:t>, ve znění účinném přede dnem nabytí účinnosti tohoto zákona.</w:t>
      </w:r>
    </w:p>
    <w:p w14:paraId="4D17CAF4" w14:textId="77777777" w:rsidR="00842B19" w:rsidRDefault="00000000">
      <w:pPr>
        <w:pStyle w:val="H5-center"/>
      </w:pPr>
      <w:hyperlink r:id="rId209">
        <w:r>
          <w:rPr>
            <w:rStyle w:val="Hypertextovodkaz"/>
          </w:rPr>
          <w:t>Čl.IV zákona č. 283/2020 Sb.</w:t>
        </w:r>
      </w:hyperlink>
    </w:p>
    <w:p w14:paraId="24D1D360" w14:textId="77777777" w:rsidR="00842B19" w:rsidRDefault="00000000">
      <w:pPr>
        <w:pStyle w:val="Nadpis5"/>
      </w:pPr>
      <w:bookmarkStart w:id="203" w:name="přechodná-ustanovení-5"/>
      <w:bookmarkEnd w:id="202"/>
      <w:r>
        <w:t>Přechodná ustanovení</w:t>
      </w:r>
    </w:p>
    <w:p w14:paraId="20A6D076" w14:textId="77777777" w:rsidR="00842B19" w:rsidRDefault="00000000">
      <w:pPr>
        <w:pStyle w:val="FirstParagraph"/>
      </w:pPr>
      <w:r>
        <w:t xml:space="preserve">1. Pro daňové povinnosti u daně z nemovitých věcí na zdaňovací období započatá přede dnem nabytí účinnosti tohoto zákona, jakož i pro práva a povinnosti s nimi související se použije zákon č. </w:t>
      </w:r>
      <w:hyperlink r:id="rId210">
        <w:r>
          <w:rPr>
            <w:rStyle w:val="Hypertextovodkaz"/>
          </w:rPr>
          <w:t>338/1992 Sb.</w:t>
        </w:r>
      </w:hyperlink>
      <w:r>
        <w:t>, ve znění účinném přede dnem nabytí účinnosti tohoto zákona.</w:t>
      </w:r>
    </w:p>
    <w:p w14:paraId="3A97F664" w14:textId="77777777" w:rsidR="00842B19" w:rsidRDefault="00000000">
      <w:pPr>
        <w:pStyle w:val="Zkladntext"/>
      </w:pPr>
      <w:r>
        <w:t xml:space="preserve">2. Ustanovení </w:t>
      </w:r>
      <w:hyperlink r:id="rId211">
        <w:r>
          <w:rPr>
            <w:rStyle w:val="Hypertextovodkaz"/>
          </w:rPr>
          <w:t>§ 15a zákona č. 338/1992 Sb.</w:t>
        </w:r>
      </w:hyperlink>
      <w:r>
        <w:t>, ve znění účinném ode dne nabytí účinnosti tohoto zákona, se použije ode dne nabytí účinnosti tohoto zákona.</w:t>
      </w:r>
    </w:p>
    <w:p w14:paraId="72D424A7" w14:textId="77777777" w:rsidR="00842B19" w:rsidRDefault="00000000">
      <w:pPr>
        <w:pStyle w:val="H5-center"/>
      </w:pPr>
      <w:hyperlink r:id="rId212">
        <w:r>
          <w:rPr>
            <w:rStyle w:val="Hypertextovodkaz"/>
          </w:rPr>
          <w:t>Čl.X zákona č. 609/2020 Sb.</w:t>
        </w:r>
      </w:hyperlink>
    </w:p>
    <w:p w14:paraId="4F8F2210" w14:textId="77777777" w:rsidR="00842B19" w:rsidRDefault="00000000">
      <w:pPr>
        <w:pStyle w:val="Nadpis5"/>
      </w:pPr>
      <w:bookmarkStart w:id="204" w:name="přechodné-ustanovení-4"/>
      <w:bookmarkEnd w:id="203"/>
      <w:r>
        <w:t>Přechodné ustanovení</w:t>
      </w:r>
    </w:p>
    <w:p w14:paraId="411AA258" w14:textId="77777777" w:rsidR="00842B19" w:rsidRDefault="00000000">
      <w:pPr>
        <w:pStyle w:val="FirstParagraph"/>
      </w:pPr>
      <w:r>
        <w:t xml:space="preserve">Pro daňové povinnosti u daně z nemovitých věcí na zdaňovací období započatá přede dnem nabytí účinnosti tohoto zákona, jakož i pro práva a povinnosti s nimi související se použije zákon č. </w:t>
      </w:r>
      <w:hyperlink r:id="rId213">
        <w:r>
          <w:rPr>
            <w:rStyle w:val="Hypertextovodkaz"/>
          </w:rPr>
          <w:t>338/1992 Sb.</w:t>
        </w:r>
      </w:hyperlink>
      <w:r>
        <w:t>, ve znění účinném přede dnem nabytí účinnosti tohoto zákona.</w:t>
      </w:r>
    </w:p>
    <w:p w14:paraId="35D2DE57" w14:textId="77777777" w:rsidR="00842B19" w:rsidRDefault="00000000">
      <w:pPr>
        <w:pStyle w:val="H5-center"/>
      </w:pPr>
      <w:hyperlink r:id="rId214">
        <w:r>
          <w:rPr>
            <w:rStyle w:val="Hypertextovodkaz"/>
          </w:rPr>
          <w:t>Čl.XVII zákona č. 284/2021 Sb.</w:t>
        </w:r>
      </w:hyperlink>
    </w:p>
    <w:p w14:paraId="75A8774F" w14:textId="77777777" w:rsidR="00842B19" w:rsidRDefault="00000000">
      <w:pPr>
        <w:pStyle w:val="Nadpis5"/>
      </w:pPr>
      <w:bookmarkStart w:id="205" w:name="neplatil"/>
      <w:bookmarkEnd w:id="204"/>
      <w:r>
        <w:t>neplatil</w:t>
      </w:r>
    </w:p>
    <w:p w14:paraId="5AF60B62" w14:textId="77777777" w:rsidR="00842B19" w:rsidRDefault="00842B19">
      <w:pPr>
        <w:pStyle w:val="FirstParagraph"/>
      </w:pPr>
      <w:bookmarkStart w:id="206" w:name="c_30494"/>
      <w:bookmarkEnd w:id="205"/>
      <w:bookmarkEnd w:id="206"/>
    </w:p>
    <w:p w14:paraId="2C1F87D8" w14:textId="77777777" w:rsidR="00842B19" w:rsidRDefault="00000000">
      <w:pPr>
        <w:pStyle w:val="Odstavec-mensi"/>
      </w:pPr>
      <w:r>
        <w:t xml:space="preserve">4a) Zákon č. </w:t>
      </w:r>
      <w:hyperlink r:id="rId215">
        <w:r>
          <w:rPr>
            <w:rStyle w:val="Hypertextovodkaz"/>
          </w:rPr>
          <w:t>219/2000 Sb.</w:t>
        </w:r>
      </w:hyperlink>
      <w:r>
        <w:t xml:space="preserve">, o majetku České republiky a jejím vystupování v právních vztazích, ve znění zákona č. </w:t>
      </w:r>
      <w:hyperlink r:id="rId216">
        <w:r>
          <w:rPr>
            <w:rStyle w:val="Hypertextovodkaz"/>
          </w:rPr>
          <w:t>492/2000 Sb.</w:t>
        </w:r>
      </w:hyperlink>
    </w:p>
    <w:p w14:paraId="50AB29C2" w14:textId="77777777" w:rsidR="00842B19" w:rsidRDefault="00000000">
      <w:pPr>
        <w:pStyle w:val="Odstavec-mensi"/>
      </w:pPr>
      <w:r>
        <w:t xml:space="preserve">4b) Například zákon č. </w:t>
      </w:r>
      <w:hyperlink r:id="rId217">
        <w:r>
          <w:rPr>
            <w:rStyle w:val="Hypertextovodkaz"/>
          </w:rPr>
          <w:t>219/2000 Sb.</w:t>
        </w:r>
      </w:hyperlink>
      <w:r>
        <w:t xml:space="preserve">, ve znění zákona č. </w:t>
      </w:r>
      <w:hyperlink r:id="rId218">
        <w:r>
          <w:rPr>
            <w:rStyle w:val="Hypertextovodkaz"/>
          </w:rPr>
          <w:t>492/2000 Sb.</w:t>
        </w:r>
      </w:hyperlink>
      <w:r>
        <w:t xml:space="preserve">, zákon č. </w:t>
      </w:r>
      <w:hyperlink r:id="rId219">
        <w:r>
          <w:rPr>
            <w:rStyle w:val="Hypertextovodkaz"/>
          </w:rPr>
          <w:t>77/1997 Sb.</w:t>
        </w:r>
      </w:hyperlink>
      <w:r>
        <w:t>, o státním podniku, ve znění pozdějších předpisů.</w:t>
      </w:r>
    </w:p>
    <w:p w14:paraId="516DCB78" w14:textId="77777777" w:rsidR="00842B19" w:rsidRDefault="00000000">
      <w:pPr>
        <w:pStyle w:val="Odstavec-mensi"/>
      </w:pPr>
      <w:r>
        <w:t xml:space="preserve">5a) Například zákon č. </w:t>
      </w:r>
      <w:hyperlink r:id="rId220">
        <w:r>
          <w:rPr>
            <w:rStyle w:val="Hypertextovodkaz"/>
          </w:rPr>
          <w:t>72/1994 Sb.</w:t>
        </w:r>
      </w:hyperlink>
      <w:r>
        <w:t>, kterým se upravují některé spoluvlastnické vztahy k budovám a některé vlastnické vztahy k bytům a nebytovým prostorům a doplňují některé zákony (</w:t>
      </w:r>
      <w:hyperlink r:id="rId221">
        <w:r>
          <w:rPr>
            <w:rStyle w:val="Hypertextovodkaz"/>
          </w:rPr>
          <w:t>zákon o vlastnictví bytů</w:t>
        </w:r>
      </w:hyperlink>
      <w:r>
        <w:t>), ve znění pozdějších předpisů.</w:t>
      </w:r>
    </w:p>
    <w:p w14:paraId="7C23AC2F" w14:textId="77777777" w:rsidR="00842B19" w:rsidRDefault="00000000">
      <w:pPr>
        <w:pStyle w:val="Odstavec-mensi"/>
      </w:pPr>
      <w:r>
        <w:t xml:space="preserve">16a) Zákon č. </w:t>
      </w:r>
      <w:hyperlink r:id="rId222">
        <w:r>
          <w:rPr>
            <w:rStyle w:val="Hypertextovodkaz"/>
          </w:rPr>
          <w:t>105/1990 Sb.</w:t>
        </w:r>
      </w:hyperlink>
      <w:r>
        <w:t xml:space="preserve">, o soukromém podnikání občanů, ve znění zákona č. </w:t>
      </w:r>
      <w:hyperlink r:id="rId223">
        <w:r>
          <w:rPr>
            <w:rStyle w:val="Hypertextovodkaz"/>
          </w:rPr>
          <w:t>219/1991 Sb.</w:t>
        </w:r>
      </w:hyperlink>
      <w:r>
        <w:t xml:space="preserve"> a zákona č. </w:t>
      </w:r>
      <w:hyperlink r:id="rId224">
        <w:r>
          <w:rPr>
            <w:rStyle w:val="Hypertextovodkaz"/>
          </w:rPr>
          <w:t>455/1991 Sb.</w:t>
        </w:r>
      </w:hyperlink>
    </w:p>
    <w:p w14:paraId="7F916EFF" w14:textId="77777777" w:rsidR="00842B19" w:rsidRDefault="00000000">
      <w:pPr>
        <w:pStyle w:val="Odstavec-mensi"/>
      </w:pPr>
      <w:r>
        <w:t xml:space="preserve">16d) Zákon č. </w:t>
      </w:r>
      <w:hyperlink r:id="rId225">
        <w:r>
          <w:rPr>
            <w:rStyle w:val="Hypertextovodkaz"/>
          </w:rPr>
          <w:t>183/2006 Sb.</w:t>
        </w:r>
      </w:hyperlink>
      <w:r>
        <w:t>, o územním plánování a stavebním řádu (</w:t>
      </w:r>
      <w:hyperlink r:id="rId226">
        <w:r>
          <w:rPr>
            <w:rStyle w:val="Hypertextovodkaz"/>
          </w:rPr>
          <w:t>stavební zákon</w:t>
        </w:r>
      </w:hyperlink>
      <w:r>
        <w:t>).</w:t>
      </w:r>
    </w:p>
    <w:p w14:paraId="095C2A72" w14:textId="77777777" w:rsidR="00842B19" w:rsidRDefault="00000000">
      <w:pPr>
        <w:pStyle w:val="Odstavec-mensi"/>
      </w:pPr>
      <w:r>
        <w:t xml:space="preserve">17) Zákon č. </w:t>
      </w:r>
      <w:hyperlink r:id="rId227">
        <w:r>
          <w:rPr>
            <w:rStyle w:val="Hypertextovodkaz"/>
          </w:rPr>
          <w:t>50/1976 Sb.</w:t>
        </w:r>
      </w:hyperlink>
      <w:r>
        <w:t xml:space="preserve">, ve znění zákona č. </w:t>
      </w:r>
      <w:hyperlink r:id="rId228">
        <w:r>
          <w:rPr>
            <w:rStyle w:val="Hypertextovodkaz"/>
          </w:rPr>
          <w:t>103/1990 Sb.</w:t>
        </w:r>
      </w:hyperlink>
      <w:r>
        <w:t xml:space="preserve"> a zákona č. </w:t>
      </w:r>
      <w:hyperlink r:id="rId229">
        <w:r>
          <w:rPr>
            <w:rStyle w:val="Hypertextovodkaz"/>
          </w:rPr>
          <w:t>262/1992 Sb.</w:t>
        </w:r>
      </w:hyperlink>
    </w:p>
    <w:p w14:paraId="2FD509FE" w14:textId="77777777" w:rsidR="00842B19" w:rsidRDefault="00000000">
      <w:pPr>
        <w:pStyle w:val="Odstavec-mensi"/>
      </w:pPr>
      <w:r>
        <w:t xml:space="preserve">18) Zákon č. </w:t>
      </w:r>
      <w:hyperlink r:id="rId230">
        <w:r>
          <w:rPr>
            <w:rStyle w:val="Hypertextovodkaz"/>
          </w:rPr>
          <w:t>403/1990 Sb.</w:t>
        </w:r>
      </w:hyperlink>
      <w:r>
        <w:t xml:space="preserve">, o zmírnění následků některých majetkových křivd, ve znění pozdějších předpisů. Zákon č. </w:t>
      </w:r>
      <w:hyperlink r:id="rId231">
        <w:r>
          <w:rPr>
            <w:rStyle w:val="Hypertextovodkaz"/>
          </w:rPr>
          <w:t>87/1991 Sb.</w:t>
        </w:r>
      </w:hyperlink>
      <w:r>
        <w:t>, o mimosoudních rehabilitacích, ve znění pozdějších předpisů.</w:t>
      </w:r>
    </w:p>
    <w:p w14:paraId="1AED200E" w14:textId="77777777" w:rsidR="00842B19" w:rsidRDefault="00000000">
      <w:pPr>
        <w:pStyle w:val="Odstavec-mensi"/>
      </w:pPr>
      <w:r>
        <w:t xml:space="preserve">Zákon č. </w:t>
      </w:r>
      <w:hyperlink r:id="rId232">
        <w:r>
          <w:rPr>
            <w:rStyle w:val="Hypertextovodkaz"/>
          </w:rPr>
          <w:t>229/1991 Sb.</w:t>
        </w:r>
      </w:hyperlink>
      <w:r>
        <w:t>, ve znění pozdějších předpisů.</w:t>
      </w:r>
      <w:bookmarkEnd w:id="160"/>
    </w:p>
    <w:sectPr w:rsidR="00842B19">
      <w:headerReference w:type="default" r:id="rId233"/>
      <w:footerReference w:type="default" r:id="rId234"/>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81DE6C" w14:textId="77777777" w:rsidR="00DE2B4D" w:rsidRDefault="00DE2B4D">
      <w:pPr>
        <w:spacing w:before="0" w:after="0"/>
      </w:pPr>
      <w:r>
        <w:separator/>
      </w:r>
    </w:p>
  </w:endnote>
  <w:endnote w:type="continuationSeparator" w:id="0">
    <w:p w14:paraId="7FDE1F74" w14:textId="77777777" w:rsidR="00DE2B4D" w:rsidRDefault="00DE2B4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7"/>
      <w:gridCol w:w="3577"/>
    </w:tblGrid>
    <w:tr w:rsidR="00E63F19" w:rsidRPr="00E63F19" w14:paraId="6BBD4677" w14:textId="77777777" w:rsidTr="00623F35">
      <w:trPr>
        <w:trHeight w:val="558"/>
      </w:trPr>
      <w:tc>
        <w:tcPr>
          <w:tcW w:w="3118" w:type="pct"/>
          <w:vAlign w:val="center"/>
        </w:tcPr>
        <w:p w14:paraId="5C15CA42" w14:textId="77777777" w:rsidR="00E63F19" w:rsidRPr="00E63F19" w:rsidRDefault="00000000" w:rsidP="00E63F19">
          <w:pPr>
            <w:pStyle w:val="Zhlav"/>
            <w:jc w:val="left"/>
            <w:rPr>
              <w:sz w:val="16"/>
              <w:szCs w:val="16"/>
            </w:rPr>
          </w:pPr>
          <w:r>
            <w:t>https://www.aspi.cz</w:t>
          </w:r>
        </w:p>
      </w:tc>
      <w:tc>
        <w:tcPr>
          <w:tcW w:w="1882" w:type="pct"/>
          <w:vAlign w:val="center"/>
        </w:tcPr>
        <w:p w14:paraId="4AFD1FE4" w14:textId="77777777" w:rsidR="00E63F19" w:rsidRPr="00E63F19" w:rsidRDefault="00000000" w:rsidP="00E63F19">
          <w:pPr>
            <w:pStyle w:val="Zhlav"/>
            <w:jc w:val="right"/>
            <w:rPr>
              <w:sz w:val="16"/>
              <w:szCs w:val="16"/>
            </w:rPr>
          </w:pPr>
          <w:r>
            <w:t>pistekovav@vfu.cz</w:t>
          </w:r>
        </w:p>
      </w:tc>
    </w:tr>
  </w:tbl>
  <w:p w14:paraId="57453EDC" w14:textId="77777777" w:rsidR="001310FB" w:rsidRPr="00C10F99" w:rsidRDefault="00000000" w:rsidP="00B15A9F">
    <w:pPr>
      <w:pStyle w:val="Zpa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60BB3" w14:textId="77777777" w:rsidR="00DE2B4D" w:rsidRDefault="00DE2B4D">
      <w:r>
        <w:separator/>
      </w:r>
    </w:p>
  </w:footnote>
  <w:footnote w:type="continuationSeparator" w:id="0">
    <w:p w14:paraId="53B47AC0" w14:textId="77777777" w:rsidR="00DE2B4D" w:rsidRDefault="00DE2B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5"/>
      <w:gridCol w:w="2049"/>
    </w:tblGrid>
    <w:tr w:rsidR="005444AF" w:rsidRPr="00DA00AC" w14:paraId="59E923AD" w14:textId="77777777" w:rsidTr="00623F35">
      <w:trPr>
        <w:trHeight w:val="558"/>
      </w:trPr>
      <w:tc>
        <w:tcPr>
          <w:tcW w:w="4463" w:type="pct"/>
          <w:vAlign w:val="center"/>
        </w:tcPr>
        <w:p w14:paraId="549F527B" w14:textId="77777777" w:rsidR="005444AF" w:rsidRPr="00DA00AC" w:rsidRDefault="00000000" w:rsidP="005444AF">
          <w:pPr>
            <w:pStyle w:val="Zhlav"/>
            <w:jc w:val="left"/>
            <w:rPr>
              <w:sz w:val="16"/>
              <w:szCs w:val="16"/>
            </w:rPr>
          </w:pPr>
          <w:r>
            <w:t xml:space="preserve">o </w:t>
          </w:r>
          <w:r>
            <w:t>dani z nemovitých věcí</w:t>
          </w:r>
        </w:p>
      </w:tc>
      <w:tc>
        <w:tcPr>
          <w:tcW w:w="537" w:type="pct"/>
          <w:vAlign w:val="center"/>
        </w:tcPr>
        <w:p w14:paraId="7F2C19DD" w14:textId="77777777" w:rsidR="005444AF" w:rsidRPr="00DA00AC" w:rsidRDefault="00000000" w:rsidP="005444AF">
          <w:pPr>
            <w:pStyle w:val="Zhlav"/>
            <w:rPr>
              <w:sz w:val="16"/>
              <w:szCs w:val="16"/>
            </w:rPr>
          </w:pPr>
          <w:r>
            <w:rPr>
              <w:noProof/>
            </w:rPr>
            <w:drawing>
              <wp:inline distT="0" distB="0" distL="0" distR="0" wp14:anchorId="0310FC2F" wp14:editId="3DA75437">
                <wp:extent cx="1164535" cy="18097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68319" cy="181563"/>
                        </a:xfrm>
                        <a:prstGeom prst="rect">
                          <a:avLst/>
                        </a:prstGeom>
                      </pic:spPr>
                    </pic:pic>
                  </a:graphicData>
                </a:graphic>
              </wp:inline>
            </w:drawing>
          </w:r>
        </w:p>
      </w:tc>
    </w:tr>
  </w:tbl>
  <w:p w14:paraId="600A8F5E" w14:textId="77777777" w:rsidR="00A83D9E" w:rsidRPr="001222DA" w:rsidRDefault="00000000" w:rsidP="00C10F99">
    <w:pPr>
      <w:pStyle w:val="Zhlav"/>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2D860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662001698">
    <w:abstractNumId w:val="10"/>
  </w:num>
  <w:num w:numId="2" w16cid:durableId="273749474">
    <w:abstractNumId w:val="8"/>
  </w:num>
  <w:num w:numId="3" w16cid:durableId="1582254403">
    <w:abstractNumId w:val="3"/>
  </w:num>
  <w:num w:numId="4" w16cid:durableId="378214869">
    <w:abstractNumId w:val="2"/>
  </w:num>
  <w:num w:numId="5" w16cid:durableId="322052664">
    <w:abstractNumId w:val="1"/>
  </w:num>
  <w:num w:numId="6" w16cid:durableId="95100776">
    <w:abstractNumId w:val="0"/>
  </w:num>
  <w:num w:numId="7" w16cid:durableId="1053967457">
    <w:abstractNumId w:val="9"/>
  </w:num>
  <w:num w:numId="8" w16cid:durableId="135268229">
    <w:abstractNumId w:val="7"/>
  </w:num>
  <w:num w:numId="9" w16cid:durableId="535704353">
    <w:abstractNumId w:val="6"/>
  </w:num>
  <w:num w:numId="10" w16cid:durableId="747462659">
    <w:abstractNumId w:val="5"/>
  </w:num>
  <w:num w:numId="11" w16cid:durableId="1800881771">
    <w:abstractNumId w:val="4"/>
  </w:num>
  <w:num w:numId="12" w16cid:durableId="1483962971">
    <w:abstractNumId w:val="12"/>
  </w:num>
  <w:num w:numId="13" w16cid:durableId="72502826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57005"/>
    <w:rsid w:val="004E29B3"/>
    <w:rsid w:val="00590D07"/>
    <w:rsid w:val="00784D58"/>
    <w:rsid w:val="00842B19"/>
    <w:rsid w:val="008D6863"/>
    <w:rsid w:val="00B86B75"/>
    <w:rsid w:val="00BC48D5"/>
    <w:rsid w:val="00C36279"/>
    <w:rsid w:val="00DE2B4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6A17B"/>
  <w15:docId w15:val="{BDABBAE0-C05A-40CD-ADF0-ADE3BF2B8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aspi.cz/products/lawText/1/40062/1/ASPI%253A/338/1992%20Sb.%25236" TargetMode="External"/><Relationship Id="rId21" Type="http://schemas.openxmlformats.org/officeDocument/2006/relationships/hyperlink" Target="https://www.aspi.cz/products/lawText/1/40062/1/ASPI%253A/112/2006%20Sb.%2523" TargetMode="External"/><Relationship Id="rId42" Type="http://schemas.openxmlformats.org/officeDocument/2006/relationships/hyperlink" Target="https://www.aspi.cz/products/lawText/1/40062/1/ASPI%253A/299/2020%20Sb.%2523" TargetMode="External"/><Relationship Id="rId63" Type="http://schemas.openxmlformats.org/officeDocument/2006/relationships/hyperlink" Target="https://www.aspi.cz/products/lawText/1/40062/1/LIT%253A/LIT33672CZ%25236" TargetMode="External"/><Relationship Id="rId84" Type="http://schemas.openxmlformats.org/officeDocument/2006/relationships/hyperlink" Target="https://www.aspi.cz/products/lawText/1/40062/1/ASPI%253A/338/1992%20Sb.%25235.1" TargetMode="External"/><Relationship Id="rId138" Type="http://schemas.openxmlformats.org/officeDocument/2006/relationships/hyperlink" Target="https://www.aspi.cz/products/lawText/1/40062/1/KO%253A/KO338_1992CZ%252320" TargetMode="External"/><Relationship Id="rId159" Type="http://schemas.openxmlformats.org/officeDocument/2006/relationships/hyperlink" Target="https://www.aspi.cz/products/lawText/1/40062/1/ASPI%253A/483/2001%20Sb.%2523%25C8l\.V" TargetMode="External"/><Relationship Id="rId170" Type="http://schemas.openxmlformats.org/officeDocument/2006/relationships/hyperlink" Target="https://www.aspi.cz/products/lawText/1/40062/1/ASPI%253A/338/1992%20Sb.%25234.1.v" TargetMode="External"/><Relationship Id="rId191" Type="http://schemas.openxmlformats.org/officeDocument/2006/relationships/hyperlink" Target="https://www.aspi.cz/products/lawText/1/40062/1/ASPI%253A/338/1992%20Sb.%2523" TargetMode="External"/><Relationship Id="rId205" Type="http://schemas.openxmlformats.org/officeDocument/2006/relationships/hyperlink" Target="https://www.aspi.cz/products/lawText/1/40062/1/ASPI%253A/364/2019%20Sb.%2523%25C8l\.II" TargetMode="External"/><Relationship Id="rId226" Type="http://schemas.openxmlformats.org/officeDocument/2006/relationships/hyperlink" Target="https://www.aspi.cz/products/lawText/1/40062/1/ASPI%253A/183/2006%20Sb.%2523" TargetMode="External"/><Relationship Id="rId107" Type="http://schemas.openxmlformats.org/officeDocument/2006/relationships/hyperlink" Target="https://www.aspi.cz/products/lawText/1/40062/1/ASPI%253A/338/1992%20Sb.%252313a.5" TargetMode="External"/><Relationship Id="rId11" Type="http://schemas.openxmlformats.org/officeDocument/2006/relationships/hyperlink" Target="https://www.aspi.cz/products/lawText/1/40062/1/ASPI%253A/492/2000%20Sb.%2523" TargetMode="External"/><Relationship Id="rId32" Type="http://schemas.openxmlformats.org/officeDocument/2006/relationships/hyperlink" Target="https://www.aspi.cz/products/lawText/1/40062/1/ASPI%253A/375/2011%20Sb.%2523" TargetMode="External"/><Relationship Id="rId53" Type="http://schemas.openxmlformats.org/officeDocument/2006/relationships/hyperlink" Target="https://www.aspi.cz/products/lawText/1/40062/1/ASPI%253A/458/2000%20Sb.%2523" TargetMode="External"/><Relationship Id="rId74" Type="http://schemas.openxmlformats.org/officeDocument/2006/relationships/hyperlink" Target="https://www.aspi.cz/products/lawText/1/40062/1/ASPI%253A/458/2000%20Sb.%2523" TargetMode="External"/><Relationship Id="rId128" Type="http://schemas.openxmlformats.org/officeDocument/2006/relationships/hyperlink" Target="https://www.aspi.cz/products/lawText/1/40062/1/ASPI%253A/554/1991%20Sb.%2523" TargetMode="External"/><Relationship Id="rId149" Type="http://schemas.openxmlformats.org/officeDocument/2006/relationships/hyperlink" Target="https://www.aspi.cz/products/lawText/1/40062/1/ASPI%253A/144/1961%20Sb.%2523" TargetMode="External"/><Relationship Id="rId5" Type="http://schemas.openxmlformats.org/officeDocument/2006/relationships/footnotes" Target="footnotes.xml"/><Relationship Id="rId95" Type="http://schemas.openxmlformats.org/officeDocument/2006/relationships/hyperlink" Target="https://www.aspi.cz/products/lawText/1/40062/1/ASPI%253A/338/1992%20Sb.%25236.4" TargetMode="External"/><Relationship Id="rId160" Type="http://schemas.openxmlformats.org/officeDocument/2006/relationships/hyperlink" Target="https://www.aspi.cz/products/lawText/1/40062/1/ASPI%253A/483/2001%20Sb.%2523" TargetMode="External"/><Relationship Id="rId181" Type="http://schemas.openxmlformats.org/officeDocument/2006/relationships/hyperlink" Target="https://www.aspi.cz/products/lawText/1/40062/1/ASPI%253A/1/2009%20Sb.%2523" TargetMode="External"/><Relationship Id="rId216" Type="http://schemas.openxmlformats.org/officeDocument/2006/relationships/hyperlink" Target="https://www.aspi.cz/products/lawText/1/40062/1/ASPI%253A/492/2000%20Sb.%2523" TargetMode="External"/><Relationship Id="rId22" Type="http://schemas.openxmlformats.org/officeDocument/2006/relationships/hyperlink" Target="https://www.aspi.cz/products/lawText/1/40062/1/ASPI%253A/186/2006%20Sb.%2523" TargetMode="External"/><Relationship Id="rId43" Type="http://schemas.openxmlformats.org/officeDocument/2006/relationships/hyperlink" Target="https://www.aspi.cz/products/lawText/1/40062/1/ASPI%253A/283/2020%20Sb.%2523" TargetMode="External"/><Relationship Id="rId64" Type="http://schemas.openxmlformats.org/officeDocument/2006/relationships/hyperlink" Target="https://www.aspi.cz/products/lawText/1/40062/1/ASPI%253A/338/1992%20Sb.%25239.1.i,9.1.j" TargetMode="External"/><Relationship Id="rId118" Type="http://schemas.openxmlformats.org/officeDocument/2006/relationships/hyperlink" Target="https://www.aspi.cz/products/lawText/1/40062/1/ASPI%253A/338/1992%20Sb.%25239.1.w" TargetMode="External"/><Relationship Id="rId139" Type="http://schemas.openxmlformats.org/officeDocument/2006/relationships/hyperlink" Target="https://www.aspi.cz/products/lawText/1/40062/1/LIT%253A/LIT33672CZ%252320" TargetMode="External"/><Relationship Id="rId85" Type="http://schemas.openxmlformats.org/officeDocument/2006/relationships/hyperlink" Target="https://www.aspi.cz/products/lawText/1/40062/1/KO%253A/KO338_1992CZ%252312a" TargetMode="External"/><Relationship Id="rId150" Type="http://schemas.openxmlformats.org/officeDocument/2006/relationships/hyperlink" Target="https://www.aspi.cz/products/lawText/1/40062/1/ASPI%253A/143/1961%20Sb.%2523" TargetMode="External"/><Relationship Id="rId171" Type="http://schemas.openxmlformats.org/officeDocument/2006/relationships/hyperlink" Target="https://www.aspi.cz/products/lawText/1/40062/1/ASPI%253A/338/1992%20Sb.%25234.1.v" TargetMode="External"/><Relationship Id="rId192" Type="http://schemas.openxmlformats.org/officeDocument/2006/relationships/hyperlink" Target="https://www.aspi.cz/products/lawText/1/40062/1/ASPI%253A/338/1992%20Sb.%2523" TargetMode="External"/><Relationship Id="rId206" Type="http://schemas.openxmlformats.org/officeDocument/2006/relationships/hyperlink" Target="https://www.aspi.cz/products/lawText/1/40062/1/ASPI%253A/338/1992%20Sb.%2523" TargetMode="External"/><Relationship Id="rId227" Type="http://schemas.openxmlformats.org/officeDocument/2006/relationships/hyperlink" Target="https://www.aspi.cz/products/lawText/1/40062/1/ASPI%253A/50/1976%20Sb.%2523" TargetMode="External"/><Relationship Id="rId12" Type="http://schemas.openxmlformats.org/officeDocument/2006/relationships/hyperlink" Target="https://www.aspi.cz/products/lawText/1/40062/1/ASPI%253A/239/2001%20Sb.%2523" TargetMode="External"/><Relationship Id="rId33" Type="http://schemas.openxmlformats.org/officeDocument/2006/relationships/hyperlink" Target="https://www.aspi.cz/products/lawText/1/40062/1/ASPI%253A/457/2011%20Sb.%2523" TargetMode="External"/><Relationship Id="rId108" Type="http://schemas.openxmlformats.org/officeDocument/2006/relationships/hyperlink" Target="https://www.aspi.cz/products/lawText/1/40062/1/ASPI%253A/338/1992%20Sb.%252313a.5,13a.8" TargetMode="External"/><Relationship Id="rId129" Type="http://schemas.openxmlformats.org/officeDocument/2006/relationships/hyperlink" Target="https://www.aspi.cz/products/lawText/1/40062/1/ASPI%253A/579/1990%20Sb.%2523" TargetMode="External"/><Relationship Id="rId54" Type="http://schemas.openxmlformats.org/officeDocument/2006/relationships/hyperlink" Target="https://www.aspi.cz/products/lawText/1/40062/1/ASPI%253A/183/2006%20Sb.%2523" TargetMode="External"/><Relationship Id="rId75" Type="http://schemas.openxmlformats.org/officeDocument/2006/relationships/hyperlink" Target="https://www.aspi.cz/products/lawText/1/40062/1/KO%253A/KO338_1992CZ%252310" TargetMode="External"/><Relationship Id="rId96" Type="http://schemas.openxmlformats.org/officeDocument/2006/relationships/hyperlink" Target="https://www.aspi.cz/products/lawText/1/40062/1/ASPI%253A/338/1992%20Sb.%252311.3,11.4" TargetMode="External"/><Relationship Id="rId140" Type="http://schemas.openxmlformats.org/officeDocument/2006/relationships/hyperlink" Target="https://www.aspi.cz/products/lawText/1/40062/1/KO%253A/KO338_1992CZ%252321" TargetMode="External"/><Relationship Id="rId161" Type="http://schemas.openxmlformats.org/officeDocument/2006/relationships/hyperlink" Target="https://www.aspi.cz/products/lawText/1/40062/1/ASPI%253A/338/1992%20Sb.%25239.7" TargetMode="External"/><Relationship Id="rId182" Type="http://schemas.openxmlformats.org/officeDocument/2006/relationships/hyperlink" Target="https://www.aspi.cz/products/lawText/1/40062/1/ASPI%253A/281/2009%20Sb.%2523%25C8l\.XVII" TargetMode="External"/><Relationship Id="rId217" Type="http://schemas.openxmlformats.org/officeDocument/2006/relationships/hyperlink" Target="https://www.aspi.cz/products/lawText/1/40062/1/ASPI%253A/219/2000%20Sb.%2523" TargetMode="External"/><Relationship Id="rId6" Type="http://schemas.openxmlformats.org/officeDocument/2006/relationships/endnotes" Target="endnotes.xml"/><Relationship Id="rId23" Type="http://schemas.openxmlformats.org/officeDocument/2006/relationships/hyperlink" Target="https://www.aspi.cz/products/lawText/1/40062/1/ASPI%253A/239/2001%20Sb.%2523" TargetMode="External"/><Relationship Id="rId119" Type="http://schemas.openxmlformats.org/officeDocument/2006/relationships/hyperlink" Target="https://www.aspi.cz/products/lawText/1/40062/1/ASPI%253A/338/1992%20Sb.%252311" TargetMode="External"/><Relationship Id="rId44" Type="http://schemas.openxmlformats.org/officeDocument/2006/relationships/hyperlink" Target="https://www.aspi.cz/products/lawText/1/40062/1/ASPI%253A/609/2020%20Sb.%2523" TargetMode="External"/><Relationship Id="rId65" Type="http://schemas.openxmlformats.org/officeDocument/2006/relationships/hyperlink" Target="https://www.aspi.cz/products/lawText/1/40062/1/ASPI%253A/183/2006%20Sb.%2523" TargetMode="External"/><Relationship Id="rId86" Type="http://schemas.openxmlformats.org/officeDocument/2006/relationships/hyperlink" Target="https://www.aspi.cz/products/lawText/1/40062/1/KO%253A/KO338_1992CZ%252312b" TargetMode="External"/><Relationship Id="rId130" Type="http://schemas.openxmlformats.org/officeDocument/2006/relationships/hyperlink" Target="https://www.aspi.cz/products/lawText/1/40062/1/KO%253A/KO338_1992CZ%252319" TargetMode="External"/><Relationship Id="rId151" Type="http://schemas.openxmlformats.org/officeDocument/2006/relationships/hyperlink" Target="https://www.aspi.cz/products/lawText/1/40062/1/ASPI%253A/14/1968%20Sb.%2523" TargetMode="External"/><Relationship Id="rId172" Type="http://schemas.openxmlformats.org/officeDocument/2006/relationships/hyperlink" Target="https://www.aspi.cz/products/lawText/1/40062/1/ASPI%253A/338/1992%20Sb.%25236" TargetMode="External"/><Relationship Id="rId193" Type="http://schemas.openxmlformats.org/officeDocument/2006/relationships/hyperlink" Target="https://www.aspi.cz/products/lawText/1/40062/1/ASPI%253A/338/1992%20Sb.%25232.2.e" TargetMode="External"/><Relationship Id="rId207" Type="http://schemas.openxmlformats.org/officeDocument/2006/relationships/hyperlink" Target="https://www.aspi.cz/products/lawText/1/40062/1/ASPI%253A/338/1992%20Sb.%25234.1.k" TargetMode="External"/><Relationship Id="rId228" Type="http://schemas.openxmlformats.org/officeDocument/2006/relationships/hyperlink" Target="https://www.aspi.cz/products/lawText/1/40062/1/ASPI%253A/103/1990%20Sb.%2523" TargetMode="External"/><Relationship Id="rId13" Type="http://schemas.openxmlformats.org/officeDocument/2006/relationships/hyperlink" Target="https://www.aspi.cz/products/lawText/1/40062/1/ASPI%253A/483/2001%20Sb.%2523" TargetMode="External"/><Relationship Id="rId109" Type="http://schemas.openxmlformats.org/officeDocument/2006/relationships/hyperlink" Target="https://www.aspi.cz/products/lawText/1/40062/1/ASPI%253A/338/1992%20Sb.%252313a.11" TargetMode="External"/><Relationship Id="rId34" Type="http://schemas.openxmlformats.org/officeDocument/2006/relationships/hyperlink" Target="https://www.aspi.cz/products/lawText/1/40062/1/ASPI%253A/350/2012%20Sb.%2523" TargetMode="External"/><Relationship Id="rId55" Type="http://schemas.openxmlformats.org/officeDocument/2006/relationships/hyperlink" Target="https://www.aspi.cz/products/lawText/1/40062/1/ASPI%253A/458/2000%20Sb.%2523" TargetMode="External"/><Relationship Id="rId76" Type="http://schemas.openxmlformats.org/officeDocument/2006/relationships/hyperlink" Target="https://www.aspi.cz/products/lawText/1/40062/1/LIT%253A/LIT33672CZ%252310" TargetMode="External"/><Relationship Id="rId97" Type="http://schemas.openxmlformats.org/officeDocument/2006/relationships/hyperlink" Target="https://www.aspi.cz/products/lawText/1/40062/1/ASPI%253A/338/1992%20Sb.%252312" TargetMode="External"/><Relationship Id="rId120" Type="http://schemas.openxmlformats.org/officeDocument/2006/relationships/hyperlink" Target="https://www.aspi.cz/products/lawText/1/40062/1/ASPI%253A/338/1992%20Sb.%252312" TargetMode="External"/><Relationship Id="rId141" Type="http://schemas.openxmlformats.org/officeDocument/2006/relationships/hyperlink" Target="https://www.aspi.cz/products/lawText/1/40062/1/LIT%253A/LIT33672CZ%252321" TargetMode="External"/><Relationship Id="rId7" Type="http://schemas.openxmlformats.org/officeDocument/2006/relationships/hyperlink" Target="https://www.aspi.cz/products/lawText/1/40062/1/ASPI%253A/315/1993%20Sb.%2523" TargetMode="External"/><Relationship Id="rId162" Type="http://schemas.openxmlformats.org/officeDocument/2006/relationships/hyperlink" Target="https://www.aspi.cz/products/lawText/1/40062/1/ASPI%253A/338/1992%20Sb.%25239.8" TargetMode="External"/><Relationship Id="rId183" Type="http://schemas.openxmlformats.org/officeDocument/2006/relationships/hyperlink" Target="https://www.aspi.cz/products/lawText/1/40062/1/ASPI%253A/338/1992%20Sb.%252313a.5" TargetMode="External"/><Relationship Id="rId218" Type="http://schemas.openxmlformats.org/officeDocument/2006/relationships/hyperlink" Target="https://www.aspi.cz/products/lawText/1/40062/1/ASPI%253A/492/2000%20Sb.%2523" TargetMode="External"/><Relationship Id="rId24" Type="http://schemas.openxmlformats.org/officeDocument/2006/relationships/hyperlink" Target="https://www.aspi.cz/products/lawText/1/40062/1/ASPI%253A/261/2007%20Sb.%2523" TargetMode="External"/><Relationship Id="rId45" Type="http://schemas.openxmlformats.org/officeDocument/2006/relationships/hyperlink" Target="https://www.aspi.cz/products/lawText/1/40062/1/KO%253A/KO338_1992CZ%25231" TargetMode="External"/><Relationship Id="rId66" Type="http://schemas.openxmlformats.org/officeDocument/2006/relationships/hyperlink" Target="https://www.aspi.cz/products/lawText/1/40062/1/KO%253A/KO338_1992CZ%25237" TargetMode="External"/><Relationship Id="rId87" Type="http://schemas.openxmlformats.org/officeDocument/2006/relationships/hyperlink" Target="https://www.aspi.cz/products/lawText/1/40062/1/ASPI%253A/72/1994%20Sb.%2523" TargetMode="External"/><Relationship Id="rId110" Type="http://schemas.openxmlformats.org/officeDocument/2006/relationships/hyperlink" Target="https://www.aspi.cz/products/lawText/1/40062/1/ASPI%253A/338/1992%20Sb.%252313a.12" TargetMode="External"/><Relationship Id="rId131" Type="http://schemas.openxmlformats.org/officeDocument/2006/relationships/hyperlink" Target="https://www.aspi.cz/products/lawText/1/40062/1/LIT%253A/LIT33672CZ%252319" TargetMode="External"/><Relationship Id="rId152" Type="http://schemas.openxmlformats.org/officeDocument/2006/relationships/hyperlink" Target="https://www.aspi.cz/products/lawText/1/40062/1/ASPI%253A/101/1976%20Sb.%2523" TargetMode="External"/><Relationship Id="rId173" Type="http://schemas.openxmlformats.org/officeDocument/2006/relationships/hyperlink" Target="https://www.aspi.cz/products/lawText/1/40062/1/ASPI%253A/338/1992%20Sb.%252311" TargetMode="External"/><Relationship Id="rId194" Type="http://schemas.openxmlformats.org/officeDocument/2006/relationships/hyperlink" Target="https://www.aspi.cz/products/lawText/1/40062/1/ASPI%253A/338/1992%20Sb.%252310.3.a" TargetMode="External"/><Relationship Id="rId208" Type="http://schemas.openxmlformats.org/officeDocument/2006/relationships/hyperlink" Target="https://www.aspi.cz/products/lawText/1/40062/1/ASPI%253A/338/1992%20Sb.%25234.1.k" TargetMode="External"/><Relationship Id="rId229" Type="http://schemas.openxmlformats.org/officeDocument/2006/relationships/hyperlink" Target="https://www.aspi.cz/products/lawText/1/40062/1/ASPI%253A/262/1992%20Sb.%2523" TargetMode="External"/><Relationship Id="rId14" Type="http://schemas.openxmlformats.org/officeDocument/2006/relationships/hyperlink" Target="https://www.aspi.cz/products/lawText/1/40062/1/ASPI%253A/576/2002%20Sb.%2523" TargetMode="External"/><Relationship Id="rId35" Type="http://schemas.openxmlformats.org/officeDocument/2006/relationships/hyperlink" Target="https://www.aspi.cz/products/lawText/1/40062/1/ASPI%253A/503/2012%20Sb.%2523" TargetMode="External"/><Relationship Id="rId56" Type="http://schemas.openxmlformats.org/officeDocument/2006/relationships/hyperlink" Target="https://www.aspi.cz/products/lawText/1/40062/1/ASPI%253A/183/2006%20Sb.%2523" TargetMode="External"/><Relationship Id="rId77" Type="http://schemas.openxmlformats.org/officeDocument/2006/relationships/hyperlink" Target="https://www.aspi.cz/products/lawText/1/40062/1/ASPI%253A/183/2006%20Sb.%2523" TargetMode="External"/><Relationship Id="rId100" Type="http://schemas.openxmlformats.org/officeDocument/2006/relationships/hyperlink" Target="https://www.aspi.cz/products/lawText/1/40062/1/ASPI%253A/280/2009%20Sb.%2523" TargetMode="External"/><Relationship Id="rId8" Type="http://schemas.openxmlformats.org/officeDocument/2006/relationships/hyperlink" Target="https://www.aspi.cz/products/lawText/1/40062/1/ASPI%253A/242/1994%20Sb.%2523" TargetMode="External"/><Relationship Id="rId98" Type="http://schemas.openxmlformats.org/officeDocument/2006/relationships/hyperlink" Target="https://www.aspi.cz/products/lawText/1/40062/1/ASPI%253A/338/1992%20Sb.%25234.1.v" TargetMode="External"/><Relationship Id="rId121" Type="http://schemas.openxmlformats.org/officeDocument/2006/relationships/hyperlink" Target="https://www.aspi.cz/products/lawText/1/40062/1/ASPI%253A/338/1992%20Sb.%252317a" TargetMode="External"/><Relationship Id="rId142" Type="http://schemas.openxmlformats.org/officeDocument/2006/relationships/hyperlink" Target="https://www.aspi.cz/products/lawText/1/40062/1/ASPI%253A/143/1961%20Sb.%2523" TargetMode="External"/><Relationship Id="rId163" Type="http://schemas.openxmlformats.org/officeDocument/2006/relationships/hyperlink" Target="https://www.aspi.cz/products/lawText/1/40062/1/ASPI%253A/315/1993%20Sb.%2523" TargetMode="External"/><Relationship Id="rId184" Type="http://schemas.openxmlformats.org/officeDocument/2006/relationships/hyperlink" Target="https://www.aspi.cz/products/lawText/1/40062/1/ASPI%253A/281/2009%20Sb.%2523" TargetMode="External"/><Relationship Id="rId219" Type="http://schemas.openxmlformats.org/officeDocument/2006/relationships/hyperlink" Target="https://www.aspi.cz/products/lawText/1/40062/1/ASPI%253A/77/1997%20Sb.%2523" TargetMode="External"/><Relationship Id="rId230" Type="http://schemas.openxmlformats.org/officeDocument/2006/relationships/hyperlink" Target="https://www.aspi.cz/products/lawText/1/40062/1/ASPI%253A/403/1990%20Sb.%2523" TargetMode="External"/><Relationship Id="rId25" Type="http://schemas.openxmlformats.org/officeDocument/2006/relationships/hyperlink" Target="https://www.aspi.cz/products/lawText/1/40062/1/ASPI%253A/296/2007%20Sb.%2523" TargetMode="External"/><Relationship Id="rId46" Type="http://schemas.openxmlformats.org/officeDocument/2006/relationships/hyperlink" Target="https://www.aspi.cz/products/lawText/1/40062/1/LIT%253A/LIT33672CZ%25231" TargetMode="External"/><Relationship Id="rId67" Type="http://schemas.openxmlformats.org/officeDocument/2006/relationships/hyperlink" Target="https://www.aspi.cz/products/lawText/1/40062/1/LIT%253A/LIT33672CZ%25237" TargetMode="External"/><Relationship Id="rId20" Type="http://schemas.openxmlformats.org/officeDocument/2006/relationships/hyperlink" Target="https://www.aspi.cz/products/lawText/1/40062/1/ASPI%253A/545/2005%20Sb.%2523" TargetMode="External"/><Relationship Id="rId41" Type="http://schemas.openxmlformats.org/officeDocument/2006/relationships/hyperlink" Target="https://www.aspi.cz/products/lawText/1/40062/1/ASPI%253A/364/2019%20Sb.%2523" TargetMode="External"/><Relationship Id="rId62" Type="http://schemas.openxmlformats.org/officeDocument/2006/relationships/hyperlink" Target="https://www.aspi.cz/products/lawText/1/40062/1/KO%253A/KO338_1992CZ%25236" TargetMode="External"/><Relationship Id="rId83" Type="http://schemas.openxmlformats.org/officeDocument/2006/relationships/hyperlink" Target="https://www.aspi.cz/products/lawText/1/40062/1/LIT%253A/LIT33672CZ%252312" TargetMode="External"/><Relationship Id="rId88" Type="http://schemas.openxmlformats.org/officeDocument/2006/relationships/hyperlink" Target="https://www.aspi.cz/products/lawText/1/40062/1/KO%253A/KO338_1992CZ%252312c" TargetMode="External"/><Relationship Id="rId111" Type="http://schemas.openxmlformats.org/officeDocument/2006/relationships/hyperlink" Target="https://www.aspi.cz/products/lawText/1/40062/1/KO%253A/KO338_1992CZ%252315a" TargetMode="External"/><Relationship Id="rId132" Type="http://schemas.openxmlformats.org/officeDocument/2006/relationships/hyperlink" Target="https://www.aspi.cz/products/lawText/1/40062/1/ASPI%253A/143/1961%20Sb.%2523" TargetMode="External"/><Relationship Id="rId153" Type="http://schemas.openxmlformats.org/officeDocument/2006/relationships/hyperlink" Target="https://www.aspi.cz/products/lawText/1/40062/1/ASPI%253A/14/1968%20Sb.%2523" TargetMode="External"/><Relationship Id="rId174" Type="http://schemas.openxmlformats.org/officeDocument/2006/relationships/hyperlink" Target="https://www.aspi.cz/products/lawText/1/40062/1/ASPI%253A/338/1992%20Sb.%252312" TargetMode="External"/><Relationship Id="rId179" Type="http://schemas.openxmlformats.org/officeDocument/2006/relationships/hyperlink" Target="https://www.aspi.cz/products/lawText/1/40062/1/ASPI%253A/338/1992%20Sb.%25239.1.g" TargetMode="External"/><Relationship Id="rId195" Type="http://schemas.openxmlformats.org/officeDocument/2006/relationships/hyperlink" Target="https://www.aspi.cz/products/lawText/1/40062/1/ASPI%253A/23/2015%20Sb.%2523%25C8l\.II" TargetMode="External"/><Relationship Id="rId209" Type="http://schemas.openxmlformats.org/officeDocument/2006/relationships/hyperlink" Target="https://www.aspi.cz/products/lawText/1/40062/1/ASPI%253A/283/2020%20Sb.%2523%25C8l\.IV" TargetMode="External"/><Relationship Id="rId190" Type="http://schemas.openxmlformats.org/officeDocument/2006/relationships/hyperlink" Target="https://www.aspi.cz/products/lawText/1/40062/1/ASPI%253A/338/1992%20Sb.%252315.6" TargetMode="External"/><Relationship Id="rId204" Type="http://schemas.openxmlformats.org/officeDocument/2006/relationships/hyperlink" Target="https://www.aspi.cz/products/lawText/1/40062/1/ASPI%253A/338/1992%20Sb.%2523" TargetMode="External"/><Relationship Id="rId220" Type="http://schemas.openxmlformats.org/officeDocument/2006/relationships/hyperlink" Target="https://www.aspi.cz/products/lawText/1/40062/1/ASPI%253A/72/1994%20Sb.%2523" TargetMode="External"/><Relationship Id="rId225" Type="http://schemas.openxmlformats.org/officeDocument/2006/relationships/hyperlink" Target="https://www.aspi.cz/products/lawText/1/40062/1/ASPI%253A/183/2006%20Sb.%2523" TargetMode="External"/><Relationship Id="rId15" Type="http://schemas.openxmlformats.org/officeDocument/2006/relationships/hyperlink" Target="https://www.aspi.cz/products/lawText/1/40062/1/ASPI%253A/237/2004%20Sb.%2523" TargetMode="External"/><Relationship Id="rId36" Type="http://schemas.openxmlformats.org/officeDocument/2006/relationships/hyperlink" Target="https://www.aspi.cz/products/lawText/1/40062/1/ASPI%253A/344/2013%20Sb.%2523" TargetMode="External"/><Relationship Id="rId57" Type="http://schemas.openxmlformats.org/officeDocument/2006/relationships/hyperlink" Target="https://www.aspi.cz/products/lawText/1/40062/1/ASPI%253A/183/2006%20Sb.%2523" TargetMode="External"/><Relationship Id="rId106" Type="http://schemas.openxmlformats.org/officeDocument/2006/relationships/hyperlink" Target="https://www.aspi.cz/products/lawText/1/40062/1/ASPI%253A/338/1992%20Sb.%252313a" TargetMode="External"/><Relationship Id="rId127" Type="http://schemas.openxmlformats.org/officeDocument/2006/relationships/hyperlink" Target="https://www.aspi.cz/products/lawText/1/40062/1/ASPI%253A/172/1988%20Sb.%25234" TargetMode="External"/><Relationship Id="rId10" Type="http://schemas.openxmlformats.org/officeDocument/2006/relationships/hyperlink" Target="https://www.aspi.cz/products/lawText/1/40062/1/ASPI%253A/65/2000%20Sb.%2523" TargetMode="External"/><Relationship Id="rId31" Type="http://schemas.openxmlformats.org/officeDocument/2006/relationships/hyperlink" Target="https://www.aspi.cz/products/lawText/1/40062/1/ASPI%253A/212/2011%20Sb.%2523" TargetMode="External"/><Relationship Id="rId52" Type="http://schemas.openxmlformats.org/officeDocument/2006/relationships/hyperlink" Target="https://www.aspi.cz/products/lawText/1/40062/1/LIT%253A/LIT33672CZ%25234" TargetMode="External"/><Relationship Id="rId73" Type="http://schemas.openxmlformats.org/officeDocument/2006/relationships/hyperlink" Target="https://www.aspi.cz/products/lawText/1/40062/1/ASPI%253A/458/2000%20Sb.%2523" TargetMode="External"/><Relationship Id="rId78" Type="http://schemas.openxmlformats.org/officeDocument/2006/relationships/hyperlink" Target="https://www.aspi.cz/products/lawText/1/40062/1/KO%253A/KO338_1992CZ%252311" TargetMode="External"/><Relationship Id="rId94" Type="http://schemas.openxmlformats.org/officeDocument/2006/relationships/hyperlink" Target="https://www.aspi.cz/products/lawText/1/40062/1/ASPI%253A/338/1992%20Sb.%25235.1" TargetMode="External"/><Relationship Id="rId99" Type="http://schemas.openxmlformats.org/officeDocument/2006/relationships/hyperlink" Target="https://www.aspi.cz/products/lawText/1/40062/1/ASPI%253A/338/1992%20Sb.%252317a" TargetMode="External"/><Relationship Id="rId101" Type="http://schemas.openxmlformats.org/officeDocument/2006/relationships/hyperlink" Target="https://www.aspi.cz/products/lawText/1/40062/1/KO%253A/KO338_1992CZ%252313b" TargetMode="External"/><Relationship Id="rId122" Type="http://schemas.openxmlformats.org/officeDocument/2006/relationships/hyperlink" Target="https://www.aspi.cz/products/lawText/1/40062/1/KO%253A/KO338_1992CZ%252317" TargetMode="External"/><Relationship Id="rId143" Type="http://schemas.openxmlformats.org/officeDocument/2006/relationships/hyperlink" Target="https://www.aspi.cz/products/lawText/1/40062/1/ASPI%253A/129/1974%20Sb.%2523" TargetMode="External"/><Relationship Id="rId148" Type="http://schemas.openxmlformats.org/officeDocument/2006/relationships/hyperlink" Target="https://www.aspi.cz/products/lawText/1/40062/1/ASPI%253A/579/1990%20Sb.%2523" TargetMode="External"/><Relationship Id="rId164" Type="http://schemas.openxmlformats.org/officeDocument/2006/relationships/hyperlink" Target="https://www.aspi.cz/products/lawText/1/40062/1/ASPI%253A/242/1994%20Sb.%2523" TargetMode="External"/><Relationship Id="rId169" Type="http://schemas.openxmlformats.org/officeDocument/2006/relationships/hyperlink" Target="https://www.aspi.cz/products/lawText/1/40062/1/ASPI%253A/261/2007%20Sb.%2523" TargetMode="External"/><Relationship Id="rId185" Type="http://schemas.openxmlformats.org/officeDocument/2006/relationships/hyperlink" Target="https://www.aspi.cz/products/lawText/1/40062/1/ASPI%253A/350/2012%20Sb.%2523%25C8l\.IX" TargetMode="External"/><Relationship Id="rId4" Type="http://schemas.openxmlformats.org/officeDocument/2006/relationships/webSettings" Target="webSettings.xml"/><Relationship Id="rId9" Type="http://schemas.openxmlformats.org/officeDocument/2006/relationships/hyperlink" Target="https://www.aspi.cz/products/lawText/1/40062/1/ASPI%253A/248/1995%20Sb.%2523" TargetMode="External"/><Relationship Id="rId180" Type="http://schemas.openxmlformats.org/officeDocument/2006/relationships/hyperlink" Target="https://www.aspi.cz/products/lawText/1/40062/1/ASPI%253A/338/1992%20Sb.%25239.1.r" TargetMode="External"/><Relationship Id="rId210" Type="http://schemas.openxmlformats.org/officeDocument/2006/relationships/hyperlink" Target="https://www.aspi.cz/products/lawText/1/40062/1/ASPI%253A/338/1992%20Sb.%2523" TargetMode="External"/><Relationship Id="rId215" Type="http://schemas.openxmlformats.org/officeDocument/2006/relationships/hyperlink" Target="https://www.aspi.cz/products/lawText/1/40062/1/ASPI%253A/219/2000%20Sb.%2523" TargetMode="External"/><Relationship Id="rId236" Type="http://schemas.openxmlformats.org/officeDocument/2006/relationships/theme" Target="theme/theme1.xml"/><Relationship Id="rId26" Type="http://schemas.openxmlformats.org/officeDocument/2006/relationships/hyperlink" Target="https://www.aspi.cz/products/lawText/1/40062/1/ASPI%253A/1/2009%20Sb.%2523" TargetMode="External"/><Relationship Id="rId231" Type="http://schemas.openxmlformats.org/officeDocument/2006/relationships/hyperlink" Target="https://www.aspi.cz/products/lawText/1/40062/1/ASPI%253A/87/1991%20Sb.%2523" TargetMode="External"/><Relationship Id="rId47" Type="http://schemas.openxmlformats.org/officeDocument/2006/relationships/hyperlink" Target="https://www.aspi.cz/products/lawText/1/40062/1/KO%253A/KO338_1992CZ%25232" TargetMode="External"/><Relationship Id="rId68" Type="http://schemas.openxmlformats.org/officeDocument/2006/relationships/hyperlink" Target="https://www.aspi.cz/products/lawText/1/40062/1/ASPI%253A/256/2013%20Sb.%2523" TargetMode="External"/><Relationship Id="rId89" Type="http://schemas.openxmlformats.org/officeDocument/2006/relationships/hyperlink" Target="https://www.aspi.cz/products/lawText/1/40062/1/KO%253A/KO338_1992CZ%252312d" TargetMode="External"/><Relationship Id="rId112" Type="http://schemas.openxmlformats.org/officeDocument/2006/relationships/hyperlink" Target="https://www.aspi.cz/products/lawText/1/40062/1/KO%253A/KO338_1992CZ%252316" TargetMode="External"/><Relationship Id="rId133" Type="http://schemas.openxmlformats.org/officeDocument/2006/relationships/hyperlink" Target="https://www.aspi.cz/products/lawText/1/40062/1/KO%253A/KO338_1992CZ%252319a" TargetMode="External"/><Relationship Id="rId154" Type="http://schemas.openxmlformats.org/officeDocument/2006/relationships/hyperlink" Target="https://www.aspi.cz/products/lawText/1/40062/1/ASPI%253A/217/1988%20Sb.%2523" TargetMode="External"/><Relationship Id="rId175" Type="http://schemas.openxmlformats.org/officeDocument/2006/relationships/hyperlink" Target="https://www.aspi.cz/products/lawText/1/40062/1/ASPI%253A/296/2007%20Sb.%2523%25C8l\.XXIX" TargetMode="External"/><Relationship Id="rId196" Type="http://schemas.openxmlformats.org/officeDocument/2006/relationships/hyperlink" Target="https://www.aspi.cz/products/lawText/1/40062/1/ASPI%253A/338/1992%20Sb.%2523" TargetMode="External"/><Relationship Id="rId200" Type="http://schemas.openxmlformats.org/officeDocument/2006/relationships/hyperlink" Target="https://www.aspi.cz/products/lawText/1/40062/1/ASPI%253A/338/1992%20Sb.%252310.3" TargetMode="External"/><Relationship Id="rId16" Type="http://schemas.openxmlformats.org/officeDocument/2006/relationships/hyperlink" Target="https://www.aspi.cz/products/lawText/1/40062/1/ASPI%253A/669/2004%20Sb.%2523" TargetMode="External"/><Relationship Id="rId221" Type="http://schemas.openxmlformats.org/officeDocument/2006/relationships/hyperlink" Target="https://www.aspi.cz/products/lawText/1/40062/1/ASPI%253A/72/1994%20Sb.%2523" TargetMode="External"/><Relationship Id="rId37" Type="http://schemas.openxmlformats.org/officeDocument/2006/relationships/hyperlink" Target="https://www.aspi.cz/products/lawText/1/40062/1/ASPI%253A/23/2015%20Sb.%2523" TargetMode="External"/><Relationship Id="rId58" Type="http://schemas.openxmlformats.org/officeDocument/2006/relationships/hyperlink" Target="https://www.aspi.cz/products/lawText/1/40062/1/ASPI%253A/183/2006%20Sb.%2523" TargetMode="External"/><Relationship Id="rId79" Type="http://schemas.openxmlformats.org/officeDocument/2006/relationships/hyperlink" Target="https://www.aspi.cz/products/lawText/1/40062/1/LIT%253A/LIT33672CZ%252311" TargetMode="External"/><Relationship Id="rId102" Type="http://schemas.openxmlformats.org/officeDocument/2006/relationships/hyperlink" Target="https://www.aspi.cz/products/lawText/1/40062/1/KO%253A/KO338_1992CZ%252314" TargetMode="External"/><Relationship Id="rId123" Type="http://schemas.openxmlformats.org/officeDocument/2006/relationships/hyperlink" Target="https://www.aspi.cz/products/lawText/1/40062/1/LIT%253A/LIT33672CZ%252317" TargetMode="External"/><Relationship Id="rId144" Type="http://schemas.openxmlformats.org/officeDocument/2006/relationships/hyperlink" Target="https://www.aspi.cz/products/lawText/1/40062/1/ASPI%253A/565/1990%20Sb.%25231.0.g" TargetMode="External"/><Relationship Id="rId90" Type="http://schemas.openxmlformats.org/officeDocument/2006/relationships/hyperlink" Target="https://www.aspi.cz/products/lawText/1/40062/1/ASPI%253A/256/2013%20Sb.%2523" TargetMode="External"/><Relationship Id="rId165" Type="http://schemas.openxmlformats.org/officeDocument/2006/relationships/hyperlink" Target="https://www.aspi.cz/products/lawText/1/40062/1/ASPI%253A/248/1995%20Sb.%2523" TargetMode="External"/><Relationship Id="rId186" Type="http://schemas.openxmlformats.org/officeDocument/2006/relationships/hyperlink" Target="https://www.aspi.cz/products/lawText/1/40062/1/ASPI%253A/338/1992%20Sb.%25239.1.p" TargetMode="External"/><Relationship Id="rId211" Type="http://schemas.openxmlformats.org/officeDocument/2006/relationships/hyperlink" Target="https://www.aspi.cz/products/lawText/1/40062/1/ASPI%253A/338/1992%20Sb.%252315a" TargetMode="External"/><Relationship Id="rId232" Type="http://schemas.openxmlformats.org/officeDocument/2006/relationships/hyperlink" Target="https://www.aspi.cz/products/lawText/1/40062/1/ASPI%253A/229/1991%20Sb.%2523" TargetMode="External"/><Relationship Id="rId27" Type="http://schemas.openxmlformats.org/officeDocument/2006/relationships/hyperlink" Target="https://www.aspi.cz/products/lawText/1/40062/1/ASPI%253A/362/2009%20Sb.%2523" TargetMode="External"/><Relationship Id="rId48" Type="http://schemas.openxmlformats.org/officeDocument/2006/relationships/hyperlink" Target="https://www.aspi.cz/products/lawText/1/40062/1/LIT%253A/LIT33672CZ%25232" TargetMode="External"/><Relationship Id="rId69" Type="http://schemas.openxmlformats.org/officeDocument/2006/relationships/hyperlink" Target="https://www.aspi.cz/products/lawText/1/40062/1/KO%253A/KO338_1992CZ%25238" TargetMode="External"/><Relationship Id="rId113" Type="http://schemas.openxmlformats.org/officeDocument/2006/relationships/hyperlink" Target="https://www.aspi.cz/products/lawText/1/40062/1/LIT%253A/LIT33672CZ%252316" TargetMode="External"/><Relationship Id="rId134" Type="http://schemas.openxmlformats.org/officeDocument/2006/relationships/hyperlink" Target="https://www.aspi.cz/products/lawText/1/40062/1/ASPI%253A/338/1992%20Sb.%252315.1-15.2" TargetMode="External"/><Relationship Id="rId80" Type="http://schemas.openxmlformats.org/officeDocument/2006/relationships/hyperlink" Target="https://www.aspi.cz/products/lawText/1/40062/1/ASPI%253A/586/1992%20Sb.%2523" TargetMode="External"/><Relationship Id="rId155" Type="http://schemas.openxmlformats.org/officeDocument/2006/relationships/hyperlink" Target="https://www.aspi.cz/products/lawText/1/40062/1/ASPI%253A/29/1991%20Sb.%2523" TargetMode="External"/><Relationship Id="rId176" Type="http://schemas.openxmlformats.org/officeDocument/2006/relationships/hyperlink" Target="https://www.aspi.cz/products/lawText/1/40062/1/ASPI%253A/328/1991%20Sb.%2523" TargetMode="External"/><Relationship Id="rId197" Type="http://schemas.openxmlformats.org/officeDocument/2006/relationships/hyperlink" Target="https://www.aspi.cz/products/lawText/1/40062/1/ASPI%253A/338/1992%20Sb.%25239.1.r" TargetMode="External"/><Relationship Id="rId201" Type="http://schemas.openxmlformats.org/officeDocument/2006/relationships/hyperlink" Target="https://www.aspi.cz/products/lawText/1/40062/1/ASPI%253A/338/1992%20Sb.%252313a.8" TargetMode="External"/><Relationship Id="rId222" Type="http://schemas.openxmlformats.org/officeDocument/2006/relationships/hyperlink" Target="https://www.aspi.cz/products/lawText/1/40062/1/ASPI%253A/105/1990%20Sb.%2523" TargetMode="External"/><Relationship Id="rId17" Type="http://schemas.openxmlformats.org/officeDocument/2006/relationships/hyperlink" Target="https://www.aspi.cz/products/lawText/1/40062/1/ASPI%253A/217/2005%20Sb.%2523" TargetMode="External"/><Relationship Id="rId38" Type="http://schemas.openxmlformats.org/officeDocument/2006/relationships/hyperlink" Target="https://www.aspi.cz/products/lawText/1/40062/1/ASPI%253A/84/2015%20Sb.%2523" TargetMode="External"/><Relationship Id="rId59" Type="http://schemas.openxmlformats.org/officeDocument/2006/relationships/hyperlink" Target="https://www.aspi.cz/products/lawText/1/40062/1/KO%253A/KO338_1992CZ%25235" TargetMode="External"/><Relationship Id="rId103" Type="http://schemas.openxmlformats.org/officeDocument/2006/relationships/hyperlink" Target="https://www.aspi.cz/products/lawText/1/40062/1/LIT%253A/LIT33672CZ%252314" TargetMode="External"/><Relationship Id="rId124" Type="http://schemas.openxmlformats.org/officeDocument/2006/relationships/hyperlink" Target="https://www.aspi.cz/products/lawText/1/40062/1/KO%253A/KO338_1992CZ%252317a" TargetMode="External"/><Relationship Id="rId70" Type="http://schemas.openxmlformats.org/officeDocument/2006/relationships/hyperlink" Target="https://www.aspi.cz/products/lawText/1/40062/1/LIT%253A/LIT33672CZ%25238" TargetMode="External"/><Relationship Id="rId91" Type="http://schemas.openxmlformats.org/officeDocument/2006/relationships/hyperlink" Target="https://www.aspi.cz/products/lawText/1/40062/1/KO%253A/KO338_1992CZ%252313" TargetMode="External"/><Relationship Id="rId145" Type="http://schemas.openxmlformats.org/officeDocument/2006/relationships/hyperlink" Target="https://www.aspi.cz/products/lawText/1/40062/1/ASPI%253A/565/1990%20Sb.%25238" TargetMode="External"/><Relationship Id="rId166" Type="http://schemas.openxmlformats.org/officeDocument/2006/relationships/hyperlink" Target="https://www.aspi.cz/products/lawText/1/40062/1/ASPI%253A/65/2000%20Sb.%2523" TargetMode="External"/><Relationship Id="rId187" Type="http://schemas.openxmlformats.org/officeDocument/2006/relationships/hyperlink" Target="https://www.aspi.cz/products/lawText/1/40062/1/ASPI%253A/338/1992%20Sb.%25239.1.p" TargetMode="External"/><Relationship Id="rId1" Type="http://schemas.openxmlformats.org/officeDocument/2006/relationships/numbering" Target="numbering.xml"/><Relationship Id="rId212" Type="http://schemas.openxmlformats.org/officeDocument/2006/relationships/hyperlink" Target="https://www.aspi.cz/products/lawText/1/40062/1/ASPI%253A/609/2020%20Sb.%2523%25C8l\.X" TargetMode="External"/><Relationship Id="rId233" Type="http://schemas.openxmlformats.org/officeDocument/2006/relationships/header" Target="header1.xml"/><Relationship Id="rId28" Type="http://schemas.openxmlformats.org/officeDocument/2006/relationships/hyperlink" Target="https://www.aspi.cz/products/lawText/1/40062/1/ASPI%253A/281/2009%20Sb.%2523" TargetMode="External"/><Relationship Id="rId49" Type="http://schemas.openxmlformats.org/officeDocument/2006/relationships/hyperlink" Target="https://www.aspi.cz/products/lawText/1/40062/1/KO%253A/KO338_1992CZ%25233" TargetMode="External"/><Relationship Id="rId114" Type="http://schemas.openxmlformats.org/officeDocument/2006/relationships/hyperlink" Target="https://www.aspi.cz/products/lawText/1/40062/1/KO%253A/KO338_1992CZ%252316a" TargetMode="External"/><Relationship Id="rId60" Type="http://schemas.openxmlformats.org/officeDocument/2006/relationships/hyperlink" Target="https://www.aspi.cz/products/lawText/1/40062/1/LIT%253A/LIT33672CZ%25235" TargetMode="External"/><Relationship Id="rId81" Type="http://schemas.openxmlformats.org/officeDocument/2006/relationships/hyperlink" Target="https://www.aspi.cz/products/lawText/1/40062/1/KO%253A/KO338_1992CZ%252311a" TargetMode="External"/><Relationship Id="rId135" Type="http://schemas.openxmlformats.org/officeDocument/2006/relationships/hyperlink" Target="https://www.aspi.cz/products/lawText/1/40062/1/KO%253A/KO338_1992CZ%252319b" TargetMode="External"/><Relationship Id="rId156" Type="http://schemas.openxmlformats.org/officeDocument/2006/relationships/hyperlink" Target="https://www.aspi.cz/products/lawText/1/40062/1/ASPI%253A/AS12/91%2523" TargetMode="External"/><Relationship Id="rId177" Type="http://schemas.openxmlformats.org/officeDocument/2006/relationships/hyperlink" Target="https://www.aspi.cz/products/lawText/1/40062/1/ASPI%253A/338/1992%20Sb.%252313a.3" TargetMode="External"/><Relationship Id="rId198" Type="http://schemas.openxmlformats.org/officeDocument/2006/relationships/hyperlink" Target="https://www.aspi.cz/products/lawText/1/40062/1/ASPI%253A/338/1992%20Sb.%25239.4" TargetMode="External"/><Relationship Id="rId202" Type="http://schemas.openxmlformats.org/officeDocument/2006/relationships/hyperlink" Target="https://www.aspi.cz/products/lawText/1/40062/1/ASPI%253A/84/2015%20Sb.%2523%25C8l\.VIII" TargetMode="External"/><Relationship Id="rId223" Type="http://schemas.openxmlformats.org/officeDocument/2006/relationships/hyperlink" Target="https://www.aspi.cz/products/lawText/1/40062/1/ASPI%253A/219/1991%20Sb.%2523" TargetMode="External"/><Relationship Id="rId18" Type="http://schemas.openxmlformats.org/officeDocument/2006/relationships/hyperlink" Target="https://www.aspi.cz/products/lawText/1/40062/1/ASPI%253A/342/2005%20Sb.%2523" TargetMode="External"/><Relationship Id="rId39" Type="http://schemas.openxmlformats.org/officeDocument/2006/relationships/hyperlink" Target="https://www.aspi.cz/products/lawText/1/40062/1/ASPI%253A/23/2015%20Sb.%2523" TargetMode="External"/><Relationship Id="rId50" Type="http://schemas.openxmlformats.org/officeDocument/2006/relationships/hyperlink" Target="https://www.aspi.cz/products/lawText/1/40062/1/LIT%253A/LIT33672CZ%25233" TargetMode="External"/><Relationship Id="rId104" Type="http://schemas.openxmlformats.org/officeDocument/2006/relationships/hyperlink" Target="https://www.aspi.cz/products/lawText/1/40062/1/KO%253A/KO338_1992CZ%252315" TargetMode="External"/><Relationship Id="rId125" Type="http://schemas.openxmlformats.org/officeDocument/2006/relationships/hyperlink" Target="https://www.aspi.cz/products/lawText/1/40062/1/KO%253A/KO338_1992CZ%252318" TargetMode="External"/><Relationship Id="rId146" Type="http://schemas.openxmlformats.org/officeDocument/2006/relationships/hyperlink" Target="https://www.aspi.cz/products/lawText/1/40062/1/ASPI%253A/565/1990%20Sb.%2523" TargetMode="External"/><Relationship Id="rId167" Type="http://schemas.openxmlformats.org/officeDocument/2006/relationships/hyperlink" Target="https://www.aspi.cz/products/lawText/1/40062/1/ASPI%253A/492/2000%20Sb.%2523" TargetMode="External"/><Relationship Id="rId188" Type="http://schemas.openxmlformats.org/officeDocument/2006/relationships/hyperlink" Target="https://www.aspi.cz/products/lawText/1/40062/1/ASPI%253A/338/1992%20Sb.%25239.1.p" TargetMode="External"/><Relationship Id="rId71" Type="http://schemas.openxmlformats.org/officeDocument/2006/relationships/hyperlink" Target="https://www.aspi.cz/products/lawText/1/40062/1/KO%253A/KO338_1992CZ%25239" TargetMode="External"/><Relationship Id="rId92" Type="http://schemas.openxmlformats.org/officeDocument/2006/relationships/hyperlink" Target="https://www.aspi.cz/products/lawText/1/40062/1/LIT%253A/LIT33672CZ%252313" TargetMode="External"/><Relationship Id="rId213" Type="http://schemas.openxmlformats.org/officeDocument/2006/relationships/hyperlink" Target="https://www.aspi.cz/products/lawText/1/40062/1/ASPI%253A/338/1992%20Sb.%2523" TargetMode="External"/><Relationship Id="rId234" Type="http://schemas.openxmlformats.org/officeDocument/2006/relationships/footer" Target="footer1.xml"/><Relationship Id="rId2" Type="http://schemas.openxmlformats.org/officeDocument/2006/relationships/styles" Target="styles.xml"/><Relationship Id="rId29" Type="http://schemas.openxmlformats.org/officeDocument/2006/relationships/hyperlink" Target="https://www.aspi.cz/products/lawText/1/40062/1/ASPI%253A/199/2010%20Sb.%2523" TargetMode="External"/><Relationship Id="rId40" Type="http://schemas.openxmlformats.org/officeDocument/2006/relationships/hyperlink" Target="https://www.aspi.cz/products/lawText/1/40062/1/ASPI%253A/225/2017%20Sb.%2523" TargetMode="External"/><Relationship Id="rId115" Type="http://schemas.openxmlformats.org/officeDocument/2006/relationships/hyperlink" Target="https://www.aspi.cz/products/lawText/1/40062/1/ASPI%253A/338/1992%20Sb.%25234.1.v" TargetMode="External"/><Relationship Id="rId136" Type="http://schemas.openxmlformats.org/officeDocument/2006/relationships/hyperlink" Target="https://www.aspi.cz/products/lawText/1/40062/1/ASPI%253A/338/1992%20Sb.%252313a.4" TargetMode="External"/><Relationship Id="rId157" Type="http://schemas.openxmlformats.org/officeDocument/2006/relationships/hyperlink" Target="https://www.aspi.cz/products/lawText/1/40062/1/ASPI%253A/55/1991%20Sb.%2523" TargetMode="External"/><Relationship Id="rId178" Type="http://schemas.openxmlformats.org/officeDocument/2006/relationships/hyperlink" Target="https://www.aspi.cz/products/lawText/1/40062/1/ASPI%253A/1/2009%20Sb.%2523%25C8l\.II" TargetMode="External"/><Relationship Id="rId61" Type="http://schemas.openxmlformats.org/officeDocument/2006/relationships/hyperlink" Target="https://www.aspi.cz/products/lawText/1/40062/1/ASPI%253A/338/1992%20Sb.%252317" TargetMode="External"/><Relationship Id="rId82" Type="http://schemas.openxmlformats.org/officeDocument/2006/relationships/hyperlink" Target="https://www.aspi.cz/products/lawText/1/40062/1/KO%253A/KO338_1992CZ%252312" TargetMode="External"/><Relationship Id="rId199" Type="http://schemas.openxmlformats.org/officeDocument/2006/relationships/hyperlink" Target="https://www.aspi.cz/products/lawText/1/40062/1/ASPI%253A/338/1992%20Sb.%25232.2.e" TargetMode="External"/><Relationship Id="rId203" Type="http://schemas.openxmlformats.org/officeDocument/2006/relationships/hyperlink" Target="https://www.aspi.cz/products/lawText/1/40062/1/ASPI%253A/72/2000%20Sb.%2523" TargetMode="External"/><Relationship Id="rId19" Type="http://schemas.openxmlformats.org/officeDocument/2006/relationships/hyperlink" Target="https://www.aspi.cz/products/lawText/1/40062/1/ASPI%253A/179/2005%20Sb.%2523" TargetMode="External"/><Relationship Id="rId224" Type="http://schemas.openxmlformats.org/officeDocument/2006/relationships/hyperlink" Target="https://www.aspi.cz/products/lawText/1/40062/1/ASPI%253A/455/1991%20Sb.%2523" TargetMode="External"/><Relationship Id="rId30" Type="http://schemas.openxmlformats.org/officeDocument/2006/relationships/hyperlink" Target="https://www.aspi.cz/products/lawText/1/40062/1/ASPI%253A/30/2011%20Sb.%2523" TargetMode="External"/><Relationship Id="rId105" Type="http://schemas.openxmlformats.org/officeDocument/2006/relationships/hyperlink" Target="https://www.aspi.cz/products/lawText/1/40062/1/LIT%253A/LIT33672CZ%252315" TargetMode="External"/><Relationship Id="rId126" Type="http://schemas.openxmlformats.org/officeDocument/2006/relationships/hyperlink" Target="https://www.aspi.cz/products/lawText/1/40062/1/LIT%253A/LIT33672CZ%252318" TargetMode="External"/><Relationship Id="rId147" Type="http://schemas.openxmlformats.org/officeDocument/2006/relationships/hyperlink" Target="https://www.aspi.cz/products/lawText/1/40062/1/ASPI%253A/82/1978%20Sb.%2523" TargetMode="External"/><Relationship Id="rId168" Type="http://schemas.openxmlformats.org/officeDocument/2006/relationships/hyperlink" Target="https://www.aspi.cz/products/lawText/1/40062/1/ASPI%253A/239/2001%20Sb.%2523" TargetMode="External"/><Relationship Id="rId51" Type="http://schemas.openxmlformats.org/officeDocument/2006/relationships/hyperlink" Target="https://www.aspi.cz/products/lawText/1/40062/1/KO%253A/KO338_1992CZ%25234" TargetMode="External"/><Relationship Id="rId72" Type="http://schemas.openxmlformats.org/officeDocument/2006/relationships/hyperlink" Target="https://www.aspi.cz/products/lawText/1/40062/1/LIT%253A/LIT33672CZ%25239" TargetMode="External"/><Relationship Id="rId93" Type="http://schemas.openxmlformats.org/officeDocument/2006/relationships/hyperlink" Target="https://www.aspi.cz/products/lawText/1/40062/1/KO%253A/KO338_1992CZ%252313a" TargetMode="External"/><Relationship Id="rId189" Type="http://schemas.openxmlformats.org/officeDocument/2006/relationships/hyperlink" Target="https://www.aspi.cz/products/lawText/1/40062/1/ASPI%253A/338/1992%20Sb.%252313a.11" TargetMode="External"/><Relationship Id="rId3" Type="http://schemas.openxmlformats.org/officeDocument/2006/relationships/settings" Target="settings.xml"/><Relationship Id="rId214" Type="http://schemas.openxmlformats.org/officeDocument/2006/relationships/hyperlink" Target="https://www.aspi.cz/products/lawText/1/40062/1/ASPI%253A/284/2021%20Sb.%2523%25C8l\.XVII" TargetMode="External"/><Relationship Id="rId235" Type="http://schemas.openxmlformats.org/officeDocument/2006/relationships/fontTable" Target="fontTable.xml"/><Relationship Id="rId116" Type="http://schemas.openxmlformats.org/officeDocument/2006/relationships/hyperlink" Target="https://www.aspi.cz/products/lawText/1/40062/1/ASPI%253A/338/1992%20Sb.%25234.1.x" TargetMode="External"/><Relationship Id="rId137" Type="http://schemas.openxmlformats.org/officeDocument/2006/relationships/hyperlink" Target="https://www.aspi.cz/products/lawText/1/40062/1/ASPI%253A/338/1992%20Sb.%252313a.5" TargetMode="External"/><Relationship Id="rId158" Type="http://schemas.openxmlformats.org/officeDocument/2006/relationships/hyperlink" Target="https://www.aspi.cz/products/lawText/1/40062/1/KO%253A/KO338_1992CZ%25232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6</Pages>
  <Words>12424</Words>
  <Characters>73305</Characters>
  <Application>Microsoft Office Word</Application>
  <DocSecurity>0</DocSecurity>
  <Lines>610</Lines>
  <Paragraphs>171</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85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adimíra Pištěková</dc:creator>
  <cp:keywords/>
  <cp:lastModifiedBy>Vladimíra Pištěková</cp:lastModifiedBy>
  <cp:revision>2</cp:revision>
  <dcterms:created xsi:type="dcterms:W3CDTF">2022-08-24T12:18:00Z</dcterms:created>
  <dcterms:modified xsi:type="dcterms:W3CDTF">2022-08-24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